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294EC" w14:textId="2BB5A106" w:rsidR="00000BE9" w:rsidRDefault="00000BE9" w:rsidP="002602C7">
      <w:pPr>
        <w:rPr>
          <w:b/>
        </w:rPr>
      </w:pPr>
      <w:r w:rsidRPr="00000BE9">
        <w:rPr>
          <w:b/>
        </w:rPr>
        <w:t>Continuing Medical (Anatomy) Education Series: Organ Donation and Transplantation, a means of continuity of functional and independent life and living</w:t>
      </w:r>
    </w:p>
    <w:p w14:paraId="0DB2EAFF" w14:textId="77777777" w:rsidR="00000BE9" w:rsidRDefault="00000BE9" w:rsidP="002602C7">
      <w:pPr>
        <w:rPr>
          <w:b/>
        </w:rPr>
      </w:pPr>
    </w:p>
    <w:p w14:paraId="797C66B9" w14:textId="77777777" w:rsidR="00000BE9" w:rsidRDefault="00000BE9" w:rsidP="002602C7">
      <w:pPr>
        <w:rPr>
          <w:b/>
        </w:rPr>
      </w:pPr>
    </w:p>
    <w:p w14:paraId="54FF3F6E" w14:textId="77777777" w:rsidR="00000BE9" w:rsidRDefault="00000BE9" w:rsidP="002602C7">
      <w:pPr>
        <w:rPr>
          <w:b/>
        </w:rPr>
      </w:pPr>
    </w:p>
    <w:p w14:paraId="6F66A319" w14:textId="77777777" w:rsidR="00E704E7" w:rsidRDefault="00E704E7" w:rsidP="00364E5F">
      <w:bookmarkStart w:id="0" w:name="_GoBack"/>
      <w:bookmarkEnd w:id="0"/>
    </w:p>
    <w:p w14:paraId="4F8BF8C2" w14:textId="77777777" w:rsidR="00E55532" w:rsidRDefault="00E55532" w:rsidP="00364E5F">
      <w:pPr>
        <w:rPr>
          <w:b/>
        </w:rPr>
      </w:pPr>
      <w:r w:rsidRPr="00E55532">
        <w:rPr>
          <w:b/>
        </w:rPr>
        <w:t>ABSTRACT</w:t>
      </w:r>
    </w:p>
    <w:p w14:paraId="47D2FBEC" w14:textId="77777777" w:rsidR="00A32A8A" w:rsidRDefault="00E55532" w:rsidP="0065202D">
      <w:pPr>
        <w:jc w:val="both"/>
      </w:pPr>
      <w:r>
        <w:t xml:space="preserve">Diseases and disease processes are key components of life and living. The understanding and appreciation of this axiom will impact greatly on the quality and standard of human health and life. The human body is bedeviled by a </w:t>
      </w:r>
      <w:r w:rsidR="0017478A">
        <w:t>myriad</w:t>
      </w:r>
      <w:r>
        <w:t xml:space="preserve"> of diverse </w:t>
      </w:r>
      <w:r w:rsidR="0017478A">
        <w:t>and large spectrum</w:t>
      </w:r>
      <w:r w:rsidR="00BF4B61">
        <w:t xml:space="preserve"> of</w:t>
      </w:r>
      <w:r w:rsidR="0017478A">
        <w:t xml:space="preserve"> </w:t>
      </w:r>
      <w:r>
        <w:t>pathologies</w:t>
      </w:r>
      <w:r w:rsidR="0017478A">
        <w:t>. These vary from hereditary, infectious, inflammatory,</w:t>
      </w:r>
      <w:r w:rsidR="00BF4B61">
        <w:t xml:space="preserve"> metabolic,</w:t>
      </w:r>
      <w:r w:rsidR="0017478A">
        <w:t xml:space="preserve"> structural degradation,</w:t>
      </w:r>
      <w:r>
        <w:t xml:space="preserve"> </w:t>
      </w:r>
      <w:r w:rsidR="0017478A">
        <w:t>genetic alterations, neoplastic, toxicological injury, ageing and trauma.</w:t>
      </w:r>
      <w:r w:rsidR="00B73B8E">
        <w:t xml:space="preserve"> All these </w:t>
      </w:r>
      <w:r w:rsidR="00BF4B61">
        <w:t>reduce the functionalities of the affected organ/ organ system.</w:t>
      </w:r>
      <w:r w:rsidR="0017478A">
        <w:t xml:space="preserve"> </w:t>
      </w:r>
      <w:r w:rsidR="00BF4B61">
        <w:t>There are established first line management strategies for these pathologies, howe</w:t>
      </w:r>
      <w:r w:rsidR="00A32A8A">
        <w:t>ver more often than not, they may</w:t>
      </w:r>
      <w:r w:rsidR="00BF4B61">
        <w:t xml:space="preserve"> not suffice. At this stage, the replacement of such organ becomes the only option for optimal quality of life or continuity of life</w:t>
      </w:r>
      <w:r w:rsidR="00A32A8A">
        <w:t xml:space="preserve">. This can only be achieved through tissue and organ donation and transplantation. Over the decades, steady advancements are being made in </w:t>
      </w:r>
      <w:r w:rsidR="00CF0B4C">
        <w:t>the medical field of human tissue and organ donation and transplantation.</w:t>
      </w:r>
      <w:r w:rsidR="00D30F8E">
        <w:t xml:space="preserve"> Thus it becomes pertinent for students of human medicine to be well and adequately educated on the issues that relate to human tissue and organ donation </w:t>
      </w:r>
      <w:r w:rsidR="00085CC9">
        <w:t>and transplantation. Such issues covered in this article include global statistics on org</w:t>
      </w:r>
      <w:r w:rsidR="0065202D">
        <w:t>an donation and transplantation;</w:t>
      </w:r>
      <w:r w:rsidR="00085CC9">
        <w:t xml:space="preserve"> historical antecedents of organ donation and transp</w:t>
      </w:r>
      <w:r w:rsidR="0065202D">
        <w:t>lantation;</w:t>
      </w:r>
      <w:r w:rsidR="00085CC9">
        <w:t xml:space="preserve"> sources</w:t>
      </w:r>
      <w:r w:rsidR="00BC5FEE">
        <w:t xml:space="preserve"> of</w:t>
      </w:r>
      <w:r w:rsidR="00085CC9">
        <w:t xml:space="preserve"> </w:t>
      </w:r>
      <w:r w:rsidR="0065202D">
        <w:t>organ transplants; tissue transplants; set guidelines and standards by The World Health Organization, The European Parliamentary Resea</w:t>
      </w:r>
      <w:r w:rsidR="00B35497">
        <w:t>r</w:t>
      </w:r>
      <w:r w:rsidR="0065202D">
        <w:t xml:space="preserve">ch Services and The Federal Ministry of Health and Social Welfare Nigeria.  </w:t>
      </w:r>
    </w:p>
    <w:p w14:paraId="04177796" w14:textId="77777777" w:rsidR="00B75E24" w:rsidRDefault="00B75E24" w:rsidP="0065202D">
      <w:pPr>
        <w:jc w:val="both"/>
      </w:pPr>
      <w:r>
        <w:t>Key Words-  Tissue and organ donation, transplantation, World Health Organization, European Parliamentary Research Services and Federal Ministry of Health &amp; Social Welfare Nigeria.</w:t>
      </w:r>
    </w:p>
    <w:p w14:paraId="135369B8" w14:textId="77777777" w:rsidR="00E55532" w:rsidRPr="00E55532" w:rsidRDefault="0017478A" w:rsidP="00364E5F">
      <w:r>
        <w:t xml:space="preserve"> </w:t>
      </w:r>
    </w:p>
    <w:p w14:paraId="020B827A" w14:textId="77777777" w:rsidR="00364E5F" w:rsidRPr="001E5C01" w:rsidRDefault="00364E5F" w:rsidP="00364E5F">
      <w:pPr>
        <w:rPr>
          <w:b/>
        </w:rPr>
      </w:pPr>
      <w:r w:rsidRPr="001E5C01">
        <w:rPr>
          <w:b/>
        </w:rPr>
        <w:t>INTRODUCTION</w:t>
      </w:r>
    </w:p>
    <w:p w14:paraId="0E993281" w14:textId="77777777" w:rsidR="00364E5F" w:rsidRDefault="00364E5F" w:rsidP="001E5C01">
      <w:pPr>
        <w:jc w:val="both"/>
      </w:pPr>
      <w:r>
        <w:t xml:space="preserve">The smallest unit of the human body is a cell. The human body is a conglomerate of several </w:t>
      </w:r>
      <w:r w:rsidR="00D43971">
        <w:t>millions</w:t>
      </w:r>
      <w:r>
        <w:t xml:space="preserve"> of cells of diverse types and differing but specific functions. A collection of cells is known as </w:t>
      </w:r>
      <w:r w:rsidR="00795073">
        <w:t>tissue. Tissues</w:t>
      </w:r>
      <w:r>
        <w:t xml:space="preserve"> are also diverse in varieties and functions. An aggregate of tissues is referred to as structure.</w:t>
      </w:r>
      <w:r w:rsidR="001E2F09">
        <w:t xml:space="preserve"> Next in hierarchy to structure is an organ. When a physiologic function of the body requires inputs from more than one organ, the </w:t>
      </w:r>
      <w:r w:rsidR="00D17267">
        <w:t xml:space="preserve">involved organs are collectively known as organ system. </w:t>
      </w:r>
    </w:p>
    <w:p w14:paraId="26332A7A" w14:textId="77777777" w:rsidR="00D17267" w:rsidRDefault="00D17267" w:rsidP="001E5C01">
      <w:pPr>
        <w:jc w:val="both"/>
      </w:pPr>
      <w:r>
        <w:t>Major organs of the human body such as the brain, eyes, ears, thyroid gland, heart, lung, liver, kidneys, pancreas, testis, ovary and skin may have their functions compromised by injury, accident, diseases and th</w:t>
      </w:r>
      <w:r w:rsidR="005E3F98">
        <w:t>e ageing process. At the onset of functional compromise of an organ, there is an initial coping response which may be increase in the number of cells (hyperplasia) or increase in cell size (hypertrophy)</w:t>
      </w:r>
      <w:r w:rsidR="00D43971">
        <w:t xml:space="preserve">. However, depending on the cause of the functional compromise or its severity or persistence, the compensatory mechanism(s) soon become(s) overwhelmed and the functionality of involved organ eventually becomes abysmally low and such organ is said to be in a state of failure. At this junction, it becomes imperative to have it replaced by a functionally viable one through the process of transplantation. </w:t>
      </w:r>
    </w:p>
    <w:p w14:paraId="13F149DD" w14:textId="77777777" w:rsidR="00723174" w:rsidRDefault="005A0B56" w:rsidP="001E5C01">
      <w:pPr>
        <w:jc w:val="both"/>
      </w:pPr>
      <w:r>
        <w:t xml:space="preserve">In a very simplistic form, Encyclopedia Britannica defines organ donation as </w:t>
      </w:r>
      <w:r w:rsidRPr="005A0B56">
        <w:t xml:space="preserve">the act of giving one or more organs (or parts thereof), without compensation, for transplantation into </w:t>
      </w:r>
      <w:r w:rsidR="00723174">
        <w:t xml:space="preserve">the </w:t>
      </w:r>
      <w:r>
        <w:t>body of a living person for the purpose of continuity of life</w:t>
      </w:r>
      <w:r w:rsidR="00C77A08">
        <w:t xml:space="preserve"> </w:t>
      </w:r>
      <w:r>
        <w:t>[1]</w:t>
      </w:r>
      <w:r w:rsidRPr="005A0B56">
        <w:t>.</w:t>
      </w:r>
      <w:r w:rsidR="00C77A08">
        <w:t xml:space="preserve"> While transplantation is defined as the act of removing </w:t>
      </w:r>
      <w:r w:rsidR="00C77A08" w:rsidRPr="00C77A08">
        <w:t xml:space="preserve"> a section of tissue or a complete organ </w:t>
      </w:r>
      <w:r w:rsidR="00C77A08">
        <w:t xml:space="preserve">from </w:t>
      </w:r>
      <w:r w:rsidR="00C77A08" w:rsidRPr="00C77A08">
        <w:t xml:space="preserve"> its original natural site and </w:t>
      </w:r>
      <w:r w:rsidR="00C77A08">
        <w:t xml:space="preserve">transferring it </w:t>
      </w:r>
      <w:r w:rsidR="00C77A08" w:rsidRPr="00C77A08">
        <w:t xml:space="preserve"> to a new position in the same person or in a separate individual</w:t>
      </w:r>
      <w:r w:rsidR="00C77A08">
        <w:t xml:space="preserve"> [2]</w:t>
      </w:r>
      <w:r w:rsidR="00C77A08" w:rsidRPr="00C77A08">
        <w:t>.</w:t>
      </w:r>
    </w:p>
    <w:p w14:paraId="2AAB57F6" w14:textId="77777777" w:rsidR="003E58D9" w:rsidRDefault="003E58D9" w:rsidP="00723174"/>
    <w:p w14:paraId="0A5A4672" w14:textId="77777777" w:rsidR="003E58D9" w:rsidRPr="007F3ECE" w:rsidRDefault="00E929D9" w:rsidP="00723174">
      <w:pPr>
        <w:rPr>
          <w:b/>
        </w:rPr>
      </w:pPr>
      <w:r w:rsidRPr="007F3ECE">
        <w:rPr>
          <w:b/>
        </w:rPr>
        <w:t>CURRENT STATISTICS ON ORGAN DONATION AND TRANSPLANTATION GLOBALLY</w:t>
      </w:r>
      <w:r w:rsidR="003E58D9" w:rsidRPr="007F3ECE">
        <w:rPr>
          <w:b/>
        </w:rPr>
        <w:t>.</w:t>
      </w:r>
    </w:p>
    <w:p w14:paraId="444D413B" w14:textId="77777777" w:rsidR="003E58D9" w:rsidRDefault="003E58D9" w:rsidP="00723174">
      <w:r>
        <w:t>According to the Global Observatory on Donation and Transplantation [3]</w:t>
      </w:r>
      <w:r w:rsidR="00BA2E25">
        <w:t xml:space="preserve">. The most recent </w:t>
      </w:r>
      <w:r w:rsidR="007F4B75">
        <w:t>statistics regarding organ donation and transplantation as at 2023 are as stated below</w:t>
      </w:r>
    </w:p>
    <w:tbl>
      <w:tblPr>
        <w:tblStyle w:val="TableGrid"/>
        <w:tblW w:w="10060" w:type="dxa"/>
        <w:tblLayout w:type="fixed"/>
        <w:tblLook w:val="04A0" w:firstRow="1" w:lastRow="0" w:firstColumn="1" w:lastColumn="0" w:noHBand="0" w:noVBand="1"/>
      </w:tblPr>
      <w:tblGrid>
        <w:gridCol w:w="4395"/>
        <w:gridCol w:w="5665"/>
      </w:tblGrid>
      <w:tr w:rsidR="001E5C01" w14:paraId="33A0AA09" w14:textId="77777777" w:rsidTr="001E5C01">
        <w:tc>
          <w:tcPr>
            <w:tcW w:w="4395" w:type="dxa"/>
          </w:tcPr>
          <w:p w14:paraId="62CC48A7" w14:textId="77777777" w:rsidR="001E5C01" w:rsidRDefault="001E5C01" w:rsidP="00723174">
            <w:r>
              <w:t>Parameter</w:t>
            </w:r>
          </w:p>
        </w:tc>
        <w:tc>
          <w:tcPr>
            <w:tcW w:w="5665" w:type="dxa"/>
          </w:tcPr>
          <w:p w14:paraId="520C0ECD" w14:textId="77777777" w:rsidR="001E5C01" w:rsidRDefault="001E5C01" w:rsidP="00723174">
            <w:r>
              <w:t>Summary</w:t>
            </w:r>
          </w:p>
        </w:tc>
      </w:tr>
      <w:tr w:rsidR="001E5C01" w14:paraId="5C4289EA" w14:textId="77777777" w:rsidTr="001E5C01">
        <w:tc>
          <w:tcPr>
            <w:tcW w:w="4395" w:type="dxa"/>
          </w:tcPr>
          <w:p w14:paraId="35A7F3C3" w14:textId="77777777" w:rsidR="001E5C01" w:rsidRDefault="001E5C01" w:rsidP="00723174">
            <w:r>
              <w:t>Actual donors from deceased persons 2023</w:t>
            </w:r>
          </w:p>
        </w:tc>
        <w:tc>
          <w:tcPr>
            <w:tcW w:w="5665" w:type="dxa"/>
          </w:tcPr>
          <w:p w14:paraId="073F472D" w14:textId="77777777" w:rsidR="001E5C01" w:rsidRPr="007F4B75" w:rsidRDefault="001E5C01" w:rsidP="007F4B75">
            <w:r w:rsidRPr="007F4B75">
              <w:t>45</w:t>
            </w:r>
            <w:r>
              <w:t>,</w:t>
            </w:r>
            <w:r w:rsidRPr="007F4B75">
              <w:t xml:space="preserve"> 861</w:t>
            </w:r>
            <w:r>
              <w:t xml:space="preserve"> Deceased Organ Donors in 2023.</w:t>
            </w:r>
          </w:p>
          <w:p w14:paraId="219A39D4" w14:textId="77777777" w:rsidR="001E5C01" w:rsidRPr="007F4B75" w:rsidRDefault="001E5C01" w:rsidP="007F4B75">
            <w:r>
              <w:t>75% were from Brain Death.</w:t>
            </w:r>
          </w:p>
          <w:p w14:paraId="34A94180" w14:textId="77777777" w:rsidR="001E5C01" w:rsidRDefault="001E5C01" w:rsidP="007F4B75">
            <w:r w:rsidRPr="007F4B75">
              <w:t>Deceased donation reported in 77 countries</w:t>
            </w:r>
          </w:p>
        </w:tc>
      </w:tr>
      <w:tr w:rsidR="001E5C01" w14:paraId="5840C429" w14:textId="77777777" w:rsidTr="001E5C01">
        <w:tc>
          <w:tcPr>
            <w:tcW w:w="4395" w:type="dxa"/>
          </w:tcPr>
          <w:p w14:paraId="7FB1BB9B" w14:textId="77777777" w:rsidR="001E5C01" w:rsidRDefault="001E5C01" w:rsidP="00723174"/>
        </w:tc>
        <w:tc>
          <w:tcPr>
            <w:tcW w:w="5665" w:type="dxa"/>
          </w:tcPr>
          <w:p w14:paraId="60773533" w14:textId="77777777" w:rsidR="001E5C01" w:rsidRPr="007F4B75" w:rsidRDefault="001E5C01" w:rsidP="007F4B75"/>
        </w:tc>
      </w:tr>
      <w:tr w:rsidR="001E5C01" w14:paraId="4D25340E" w14:textId="77777777" w:rsidTr="001E5C01">
        <w:tc>
          <w:tcPr>
            <w:tcW w:w="4395" w:type="dxa"/>
          </w:tcPr>
          <w:p w14:paraId="47B2428B" w14:textId="77777777" w:rsidR="001E5C01" w:rsidRDefault="001E5C01" w:rsidP="00723174">
            <w:r>
              <w:t>Organ transplantation from living donors 2023</w:t>
            </w:r>
          </w:p>
        </w:tc>
        <w:tc>
          <w:tcPr>
            <w:tcW w:w="5665" w:type="dxa"/>
          </w:tcPr>
          <w:p w14:paraId="1CAFACAF" w14:textId="77777777" w:rsidR="001E5C01" w:rsidRPr="00A5662E" w:rsidRDefault="001E5C01" w:rsidP="00A5662E">
            <w:r w:rsidRPr="00A5662E">
              <w:t>53 192 li</w:t>
            </w:r>
            <w:r>
              <w:t>ving transplants were reported.</w:t>
            </w:r>
          </w:p>
          <w:p w14:paraId="1A80756A" w14:textId="77777777" w:rsidR="001E5C01" w:rsidRPr="007F4B75" w:rsidRDefault="001E5C01" w:rsidP="00A5662E">
            <w:r w:rsidRPr="00A5662E">
              <w:t>Living transplants performed in 92/93 countries</w:t>
            </w:r>
          </w:p>
        </w:tc>
      </w:tr>
      <w:tr w:rsidR="001E5C01" w14:paraId="5BD8B400" w14:textId="77777777" w:rsidTr="001E5C01">
        <w:tc>
          <w:tcPr>
            <w:tcW w:w="4395" w:type="dxa"/>
          </w:tcPr>
          <w:p w14:paraId="274AE10B" w14:textId="77777777" w:rsidR="001E5C01" w:rsidRDefault="001E5C01" w:rsidP="00723174">
            <w:r>
              <w:t>Global transplantation activities of solid organs 2023</w:t>
            </w:r>
          </w:p>
        </w:tc>
        <w:tc>
          <w:tcPr>
            <w:tcW w:w="5665" w:type="dxa"/>
          </w:tcPr>
          <w:p w14:paraId="7EA8224F" w14:textId="77777777" w:rsidR="001E5C01" w:rsidRPr="00793452" w:rsidRDefault="001E5C01" w:rsidP="00793452">
            <w:r w:rsidRPr="00793452">
              <w:t>More than 172 400 Solid Organ Transplants</w:t>
            </w:r>
          </w:p>
          <w:p w14:paraId="13391D33" w14:textId="77777777" w:rsidR="001E5C01" w:rsidRPr="00793452" w:rsidRDefault="001E5C01" w:rsidP="00793452">
            <w:r>
              <w:t>were reported</w:t>
            </w:r>
          </w:p>
          <w:p w14:paraId="1121E19B" w14:textId="77777777" w:rsidR="001E5C01" w:rsidRPr="00A5662E" w:rsidRDefault="001E5C01" w:rsidP="00793452">
            <w:r w:rsidRPr="00793452">
              <w:t>Infor</w:t>
            </w:r>
            <w:r>
              <w:t xml:space="preserve">mation of 93 countries on organ </w:t>
            </w:r>
            <w:r w:rsidRPr="00793452">
              <w:t>transplant</w:t>
            </w:r>
            <w:r>
              <w:t xml:space="preserve">ation activities (75% of global </w:t>
            </w:r>
            <w:r w:rsidRPr="00793452">
              <w:t>population)</w:t>
            </w:r>
          </w:p>
        </w:tc>
      </w:tr>
      <w:tr w:rsidR="001E5C01" w14:paraId="0DD6162F" w14:textId="77777777" w:rsidTr="001E5C01">
        <w:tc>
          <w:tcPr>
            <w:tcW w:w="4395" w:type="dxa"/>
          </w:tcPr>
          <w:p w14:paraId="237E42C9" w14:textId="77777777" w:rsidR="001E5C01" w:rsidRDefault="001E5C01" w:rsidP="00A41745">
            <w:r>
              <w:t>Small bowel transplantation in 2022</w:t>
            </w:r>
          </w:p>
        </w:tc>
        <w:tc>
          <w:tcPr>
            <w:tcW w:w="5665" w:type="dxa"/>
          </w:tcPr>
          <w:p w14:paraId="3DD4EA3E" w14:textId="77777777" w:rsidR="001E5C01" w:rsidRPr="00493D22" w:rsidRDefault="001E5C01" w:rsidP="00493D22">
            <w:r w:rsidRPr="00493D22">
              <w:t>177 pr</w:t>
            </w:r>
            <w:r>
              <w:t>ocedures were reported in 2023.</w:t>
            </w:r>
          </w:p>
          <w:p w14:paraId="2C2B2278" w14:textId="77777777" w:rsidR="001E5C01" w:rsidRDefault="001E5C01" w:rsidP="00493D22">
            <w:r w:rsidRPr="00493D22">
              <w:t>4% increase vs 2022.</w:t>
            </w:r>
          </w:p>
        </w:tc>
      </w:tr>
      <w:tr w:rsidR="001E5C01" w14:paraId="154F4F4C" w14:textId="77777777" w:rsidTr="001E5C01">
        <w:tc>
          <w:tcPr>
            <w:tcW w:w="4395" w:type="dxa"/>
          </w:tcPr>
          <w:p w14:paraId="691DD294" w14:textId="77777777" w:rsidR="001E5C01" w:rsidRDefault="001E5C01" w:rsidP="00A41745">
            <w:r>
              <w:t>Pancreas transplantation procedures in2023</w:t>
            </w:r>
          </w:p>
        </w:tc>
        <w:tc>
          <w:tcPr>
            <w:tcW w:w="5665" w:type="dxa"/>
          </w:tcPr>
          <w:p w14:paraId="382458E0" w14:textId="77777777" w:rsidR="001E5C01" w:rsidRPr="00510284" w:rsidRDefault="001E5C01" w:rsidP="00510284">
            <w:r w:rsidRPr="00510284">
              <w:t>2 054 Pancreatic</w:t>
            </w:r>
            <w:r>
              <w:t xml:space="preserve"> Transplants performed in 2023.</w:t>
            </w:r>
          </w:p>
          <w:p w14:paraId="65724C6F" w14:textId="77777777" w:rsidR="001E5C01" w:rsidRPr="00510284" w:rsidRDefault="001E5C01" w:rsidP="00510284">
            <w:r w:rsidRPr="00510284">
              <w:t>41 countries reported panc</w:t>
            </w:r>
            <w:r>
              <w:t>reas transplant activities.</w:t>
            </w:r>
          </w:p>
          <w:p w14:paraId="6CEB2DF7" w14:textId="77777777" w:rsidR="001E5C01" w:rsidRPr="00493D22" w:rsidRDefault="001E5C01" w:rsidP="00510284">
            <w:r w:rsidRPr="00510284">
              <w:t>1.4 % of increase vs 2022.</w:t>
            </w:r>
          </w:p>
        </w:tc>
      </w:tr>
      <w:tr w:rsidR="001E5C01" w14:paraId="3ED689DD" w14:textId="77777777" w:rsidTr="001E5C01">
        <w:tc>
          <w:tcPr>
            <w:tcW w:w="4395" w:type="dxa"/>
          </w:tcPr>
          <w:p w14:paraId="1EA1E61C" w14:textId="77777777" w:rsidR="001E5C01" w:rsidRDefault="001E5C01" w:rsidP="00A41745">
            <w:r>
              <w:t>Heart transplantation procedures in2023</w:t>
            </w:r>
          </w:p>
        </w:tc>
        <w:tc>
          <w:tcPr>
            <w:tcW w:w="5665" w:type="dxa"/>
          </w:tcPr>
          <w:p w14:paraId="44058F4C" w14:textId="77777777" w:rsidR="001E5C01" w:rsidRPr="0010466A" w:rsidRDefault="001E5C01" w:rsidP="0010466A">
            <w:r>
              <w:t>10,</w:t>
            </w:r>
            <w:r w:rsidRPr="0010466A">
              <w:t>121 Heart</w:t>
            </w:r>
            <w:r>
              <w:t xml:space="preserve"> Transplants performed in 2023.</w:t>
            </w:r>
          </w:p>
          <w:p w14:paraId="24572942" w14:textId="77777777" w:rsidR="001E5C01" w:rsidRPr="00510284" w:rsidRDefault="001E5C01" w:rsidP="0010466A">
            <w:r w:rsidRPr="0010466A">
              <w:t>13% of increase vs 2022.</w:t>
            </w:r>
          </w:p>
        </w:tc>
      </w:tr>
      <w:tr w:rsidR="001E5C01" w14:paraId="3BAF8AF7" w14:textId="77777777" w:rsidTr="001E5C01">
        <w:tc>
          <w:tcPr>
            <w:tcW w:w="4395" w:type="dxa"/>
          </w:tcPr>
          <w:p w14:paraId="4773C8AA" w14:textId="77777777" w:rsidR="001E5C01" w:rsidRDefault="001E5C01" w:rsidP="00A41745">
            <w:r>
              <w:t>Liver transplantation procedures in2023</w:t>
            </w:r>
          </w:p>
        </w:tc>
        <w:tc>
          <w:tcPr>
            <w:tcW w:w="5665" w:type="dxa"/>
          </w:tcPr>
          <w:p w14:paraId="3FE5F262" w14:textId="77777777" w:rsidR="001E5C01" w:rsidRPr="005D79E6" w:rsidRDefault="001E5C01" w:rsidP="005D79E6">
            <w:r>
              <w:t>41,</w:t>
            </w:r>
            <w:r w:rsidRPr="005D79E6">
              <w:t>111 Liver</w:t>
            </w:r>
            <w:r>
              <w:t xml:space="preserve"> Transplants performed in 2023.</w:t>
            </w:r>
          </w:p>
          <w:p w14:paraId="73905E28" w14:textId="77777777" w:rsidR="001E5C01" w:rsidRPr="005D79E6" w:rsidRDefault="001E5C01" w:rsidP="005D79E6">
            <w:r>
              <w:t>25% were from living donors.</w:t>
            </w:r>
          </w:p>
          <w:p w14:paraId="04792C75" w14:textId="77777777" w:rsidR="001E5C01" w:rsidRPr="005D79E6" w:rsidRDefault="001E5C01" w:rsidP="005D79E6">
            <w:r>
              <w:t>10% of increase vs 2022.</w:t>
            </w:r>
          </w:p>
          <w:p w14:paraId="37AB24CD" w14:textId="77777777" w:rsidR="001E5C01" w:rsidRPr="0010466A" w:rsidRDefault="001E5C01" w:rsidP="005D79E6">
            <w:r w:rsidRPr="005D79E6">
              <w:t>41 domino liver transplants reported</w:t>
            </w:r>
          </w:p>
        </w:tc>
      </w:tr>
      <w:tr w:rsidR="001E5C01" w14:paraId="3DAE4837" w14:textId="77777777" w:rsidTr="001E5C01">
        <w:tc>
          <w:tcPr>
            <w:tcW w:w="4395" w:type="dxa"/>
          </w:tcPr>
          <w:p w14:paraId="5872EBF0" w14:textId="77777777" w:rsidR="001E5C01" w:rsidRDefault="001E5C01" w:rsidP="00A41745">
            <w:r>
              <w:t>Kidney transplantation procedures in2023</w:t>
            </w:r>
          </w:p>
        </w:tc>
        <w:tc>
          <w:tcPr>
            <w:tcW w:w="5665" w:type="dxa"/>
          </w:tcPr>
          <w:p w14:paraId="4BD23798" w14:textId="77777777" w:rsidR="001E5C01" w:rsidRPr="00440436" w:rsidRDefault="001E5C01" w:rsidP="00440436">
            <w:r>
              <w:t>111,</w:t>
            </w:r>
            <w:r w:rsidRPr="00440436">
              <w:t>135 Kidney</w:t>
            </w:r>
            <w:r>
              <w:t xml:space="preserve"> Transplants performed in 2023.</w:t>
            </w:r>
          </w:p>
          <w:p w14:paraId="5AABA127" w14:textId="77777777" w:rsidR="001E5C01" w:rsidRPr="00440436" w:rsidRDefault="001E5C01" w:rsidP="00440436">
            <w:r>
              <w:t>39%from living donors.</w:t>
            </w:r>
          </w:p>
          <w:p w14:paraId="05523455" w14:textId="77777777" w:rsidR="001E5C01" w:rsidRPr="0010466A" w:rsidRDefault="001E5C01" w:rsidP="00440436">
            <w:r w:rsidRPr="00440436">
              <w:t>9% of increase vs 2022</w:t>
            </w:r>
          </w:p>
        </w:tc>
      </w:tr>
      <w:tr w:rsidR="001E5C01" w14:paraId="1DD68A7C" w14:textId="77777777" w:rsidTr="001E5C01">
        <w:tc>
          <w:tcPr>
            <w:tcW w:w="4395" w:type="dxa"/>
          </w:tcPr>
          <w:p w14:paraId="62154DAE" w14:textId="77777777" w:rsidR="001E5C01" w:rsidRDefault="001E5C01" w:rsidP="00723174">
            <w:r>
              <w:t>Lung Transplantation procedures in 2023</w:t>
            </w:r>
          </w:p>
        </w:tc>
        <w:tc>
          <w:tcPr>
            <w:tcW w:w="5665" w:type="dxa"/>
          </w:tcPr>
          <w:p w14:paraId="6651F509" w14:textId="77777777" w:rsidR="001E5C01" w:rsidRPr="00A41745" w:rsidRDefault="001E5C01" w:rsidP="00A41745">
            <w:r w:rsidRPr="00A41745">
              <w:t>7</w:t>
            </w:r>
            <w:r>
              <w:t>,</w:t>
            </w:r>
            <w:r w:rsidRPr="00A41745">
              <w:t xml:space="preserve"> 811 Lung T</w:t>
            </w:r>
            <w:r>
              <w:t>ransplants performed worldwide.</w:t>
            </w:r>
          </w:p>
          <w:p w14:paraId="71323887" w14:textId="77777777" w:rsidR="001E5C01" w:rsidRPr="00A41745" w:rsidRDefault="001E5C01" w:rsidP="00A41745">
            <w:r>
              <w:t>15% of increase vs 2022.</w:t>
            </w:r>
          </w:p>
          <w:p w14:paraId="2EAF8037" w14:textId="77777777" w:rsidR="001E5C01" w:rsidRDefault="001E5C01" w:rsidP="00A41745">
            <w:r w:rsidRPr="00A41745">
              <w:t>10 living lung transplants (0.1%) were reported</w:t>
            </w:r>
          </w:p>
        </w:tc>
      </w:tr>
    </w:tbl>
    <w:p w14:paraId="4A8B7BFB" w14:textId="77777777" w:rsidR="007F4B75" w:rsidRDefault="003D4763" w:rsidP="00723174">
      <w:r>
        <w:t xml:space="preserve">Source: </w:t>
      </w:r>
      <w:r w:rsidRPr="003D4763">
        <w:rPr>
          <w:i/>
        </w:rPr>
        <w:t>Global Observatory on Donation and Transplantation</w:t>
      </w:r>
    </w:p>
    <w:p w14:paraId="64202A37" w14:textId="0451265C" w:rsidR="005D7AB8" w:rsidRPr="005D7AB8" w:rsidRDefault="00000BE9" w:rsidP="00723174">
      <w:r>
        <w:t>Table 1-</w:t>
      </w:r>
      <w:r w:rsidR="00EB1D26">
        <w:t xml:space="preserve"> </w:t>
      </w:r>
      <w:r w:rsidR="00CE7D8D" w:rsidRPr="00CE7D8D">
        <w:t>Status of organ donation and transplantation</w:t>
      </w:r>
      <w:r w:rsidR="00C835A8">
        <w:t xml:space="preserve"> in </w:t>
      </w:r>
      <w:r w:rsidR="00036711" w:rsidRPr="00036711">
        <w:t xml:space="preserve">2023 </w:t>
      </w:r>
    </w:p>
    <w:p w14:paraId="41007E9C" w14:textId="77777777" w:rsidR="0069649E" w:rsidRDefault="00E52985" w:rsidP="001E5C01">
      <w:pPr>
        <w:jc w:val="both"/>
      </w:pPr>
      <w:r>
        <w:t>Regarding Nigeria only</w:t>
      </w:r>
      <w:r w:rsidR="00D553D0">
        <w:t>,</w:t>
      </w:r>
      <w:r>
        <w:t xml:space="preserve"> data for Kidney transplant is available [4]</w:t>
      </w:r>
      <w:r w:rsidR="004E35E7">
        <w:t xml:space="preserve">. With the year 2023 population </w:t>
      </w:r>
      <w:r w:rsidR="00BA093F">
        <w:t xml:space="preserve">estimate of 253.80 million; 253 </w:t>
      </w:r>
      <w:r w:rsidR="004E35E7">
        <w:t>kidney (all living donors) transplants we</w:t>
      </w:r>
      <w:r w:rsidR="00BA093F">
        <w:t>re reported and documented this</w:t>
      </w:r>
      <w:r w:rsidR="004E35E7">
        <w:t xml:space="preserve"> translated to a rate of 1.13 per million inhabitants. The respective Africa and Global figures for the same period were -: 314 (0.77) and </w:t>
      </w:r>
      <w:r w:rsidR="004E35E7" w:rsidRPr="004E35E7">
        <w:t>44,477 (6.61)</w:t>
      </w:r>
      <w:r w:rsidR="004E35E7">
        <w:t xml:space="preserve"> [4].</w:t>
      </w:r>
      <w:r w:rsidR="0069649E">
        <w:t xml:space="preserve"> The population estimate for Nigeria for the year 2024 was 229.20 million. The number of organ (kidney) transplants was 227 which translated to 1.12 per million people while African and Global numbers are 544(1.14) and 110,190 (18.9)</w:t>
      </w:r>
      <w:r w:rsidR="006C4E97">
        <w:t xml:space="preserve"> respectively [4].</w:t>
      </w:r>
      <w:r w:rsidR="001E7B1D">
        <w:t xml:space="preserve"> The very low annual number of kidney transplants in Nigeria does not mean that the incidence and prevalence of end stage renal disease are low</w:t>
      </w:r>
      <w:r w:rsidR="00943233">
        <w:t xml:space="preserve"> but</w:t>
      </w:r>
      <w:r w:rsidR="001E7B1D">
        <w:t xml:space="preserve"> rather due to certain reasons. Such reasons include very few number of health facilities that are adequately equipped for the procedure, limited number of transplant specialists, </w:t>
      </w:r>
      <w:r w:rsidR="00606EFD">
        <w:t>high cost of transplant procedu</w:t>
      </w:r>
      <w:r w:rsidR="00BF6FB8">
        <w:t xml:space="preserve">re, issues with kidney donation, high financial burden of chronic kidney disease care, non-availability of subsidy for chronic kidney disease </w:t>
      </w:r>
      <w:r w:rsidR="00943233">
        <w:t>Medicare</w:t>
      </w:r>
      <w:r w:rsidR="00BF6FB8">
        <w:t>.</w:t>
      </w:r>
    </w:p>
    <w:p w14:paraId="4B05FF76" w14:textId="77777777" w:rsidR="007C2AF7" w:rsidRDefault="007C2AF7" w:rsidP="004E35E7"/>
    <w:p w14:paraId="40263513" w14:textId="77777777" w:rsidR="007C2AF7" w:rsidRDefault="00E929D9" w:rsidP="00E929D9">
      <w:pPr>
        <w:jc w:val="both"/>
      </w:pPr>
      <w:r w:rsidRPr="007C2AF7">
        <w:rPr>
          <w:b/>
        </w:rPr>
        <w:t>HISTORICAL ANTECEDENTS OF ORGAN/ TISSUE DONATION AND TRANSPLANTATION</w:t>
      </w:r>
    </w:p>
    <w:p w14:paraId="14CEE043" w14:textId="77777777" w:rsidR="00637743" w:rsidRDefault="00BA093F" w:rsidP="001E5C01">
      <w:pPr>
        <w:jc w:val="both"/>
      </w:pPr>
      <w:r>
        <w:t>The ar</w:t>
      </w:r>
      <w:r w:rsidR="00637743">
        <w:t xml:space="preserve">t of tissue/ organ donation and transplantation has been around for </w:t>
      </w:r>
      <w:r w:rsidR="00655055">
        <w:t>centuries.</w:t>
      </w:r>
    </w:p>
    <w:p w14:paraId="5F7E3352" w14:textId="77777777" w:rsidR="00655055" w:rsidRDefault="00655055" w:rsidP="001E5C01">
      <w:pPr>
        <w:jc w:val="both"/>
      </w:pPr>
      <w:r>
        <w:t xml:space="preserve">The first </w:t>
      </w:r>
      <w:r w:rsidR="00EB4F9A">
        <w:t xml:space="preserve">evidence of skin grafting as a </w:t>
      </w:r>
      <w:r>
        <w:t>surgical procedure for management of burns was said to have been documented in Ebers Papyrus around 1550 BC [5]</w:t>
      </w:r>
    </w:p>
    <w:p w14:paraId="0783A77C" w14:textId="77777777" w:rsidR="00EB4F9A" w:rsidRDefault="00EB4F9A" w:rsidP="001E5C01">
      <w:pPr>
        <w:jc w:val="both"/>
      </w:pPr>
      <w:r>
        <w:t>In 1869,</w:t>
      </w:r>
      <w:r w:rsidR="000A4ABF">
        <w:t xml:space="preserve"> </w:t>
      </w:r>
      <w:r>
        <w:t>Jacques- Louis Reverdin used pinched epidermis to stimulate granulation tissue formation [5].</w:t>
      </w:r>
    </w:p>
    <w:p w14:paraId="60BCF997" w14:textId="77777777" w:rsidR="00637743" w:rsidRDefault="00637743" w:rsidP="001E5C01">
      <w:pPr>
        <w:jc w:val="both"/>
      </w:pPr>
      <w:r>
        <w:t>In 1948, Barker describe the technique of harvesting skin grafts from uneven areas of the body by subcutaneous infiltration with saline [</w:t>
      </w:r>
      <w:r w:rsidR="00655055">
        <w:t>6</w:t>
      </w:r>
      <w:r>
        <w:t>].</w:t>
      </w:r>
    </w:p>
    <w:p w14:paraId="4CC002E0" w14:textId="77777777" w:rsidR="00A82254" w:rsidRDefault="00A82254" w:rsidP="001E5C01">
      <w:pPr>
        <w:jc w:val="both"/>
      </w:pPr>
      <w:r>
        <w:t>In 1933, Yurii Voronoy performed the first kidney transplant [5]</w:t>
      </w:r>
      <w:r w:rsidR="00E279A0">
        <w:t>.</w:t>
      </w:r>
    </w:p>
    <w:p w14:paraId="7D3B303A" w14:textId="77777777" w:rsidR="00E279A0" w:rsidRDefault="00E279A0" w:rsidP="001E5C01">
      <w:pPr>
        <w:jc w:val="both"/>
      </w:pPr>
      <w:r>
        <w:t xml:space="preserve">In 1962, the use of preoperative total body irradiation or immune suppressing drugs (6-mecaptopurine, Imuran or steroids) to reduce the incidence of transplant rejection in a cohort of patients over a </w:t>
      </w:r>
      <w:r w:rsidR="003C19A7">
        <w:t>four-</w:t>
      </w:r>
      <w:r w:rsidR="000C4961">
        <w:t>year period was reported [7</w:t>
      </w:r>
      <w:r>
        <w:t>]</w:t>
      </w:r>
      <w:r w:rsidR="009304D2">
        <w:t>.</w:t>
      </w:r>
      <w:r w:rsidR="00133670">
        <w:t xml:space="preserve"> </w:t>
      </w:r>
      <w:r w:rsidR="003C19A7">
        <w:t xml:space="preserve">This is the first documentation of </w:t>
      </w:r>
      <w:r w:rsidR="00133670">
        <w:t>anti-transplant</w:t>
      </w:r>
      <w:r w:rsidR="003C19A7">
        <w:t xml:space="preserve"> rejection therapy.</w:t>
      </w:r>
    </w:p>
    <w:p w14:paraId="62B60DA4" w14:textId="77777777" w:rsidR="00E55963" w:rsidRDefault="00E55963" w:rsidP="004E35E7"/>
    <w:p w14:paraId="7D362E0E" w14:textId="77777777" w:rsidR="00E55963" w:rsidRDefault="00E929D9" w:rsidP="00E929D9">
      <w:pPr>
        <w:jc w:val="both"/>
      </w:pPr>
      <w:r w:rsidRPr="00E55963">
        <w:rPr>
          <w:b/>
        </w:rPr>
        <w:t>SOURCES OF TRANSPLANT ORGANS</w:t>
      </w:r>
    </w:p>
    <w:p w14:paraId="2291DB5B" w14:textId="77777777" w:rsidR="00E55963" w:rsidRPr="00E55963" w:rsidRDefault="00E55963" w:rsidP="001E5C01">
      <w:pPr>
        <w:jc w:val="both"/>
      </w:pPr>
      <w:r>
        <w:lastRenderedPageBreak/>
        <w:t xml:space="preserve">A transplant organ may be harvested from a living donor. This is referred to as </w:t>
      </w:r>
      <w:r w:rsidR="00E15675">
        <w:rPr>
          <w:i/>
        </w:rPr>
        <w:t>liv</w:t>
      </w:r>
      <w:r w:rsidRPr="00E55963">
        <w:rPr>
          <w:i/>
        </w:rPr>
        <w:t>ing donor</w:t>
      </w:r>
      <w:r>
        <w:t>. This is possible in anatomically paired organs especially the kidney.</w:t>
      </w:r>
      <w:r w:rsidR="002D4D83">
        <w:t xml:space="preserve"> The living donor may be genetically related ie monozygotic twins or not genetically related such as dizygotic twins, siblings and non-siblings. Donation within the same person is known as autograft. This is the usual practice in skin, muscle and bone grafts. Donation within the same specie is known as </w:t>
      </w:r>
      <w:r w:rsidR="002D4D83" w:rsidRPr="002D4D83">
        <w:rPr>
          <w:i/>
        </w:rPr>
        <w:t>homotransplantation</w:t>
      </w:r>
      <w:r w:rsidR="002D4D83">
        <w:t xml:space="preserve"> </w:t>
      </w:r>
      <w:r w:rsidR="006C271F">
        <w:t xml:space="preserve">or </w:t>
      </w:r>
      <w:r w:rsidR="006C271F" w:rsidRPr="006C271F">
        <w:rPr>
          <w:i/>
        </w:rPr>
        <w:t>allograft</w:t>
      </w:r>
      <w:r w:rsidR="006C271F">
        <w:t xml:space="preserve"> </w:t>
      </w:r>
      <w:r w:rsidR="002D4D83">
        <w:t xml:space="preserve">while that between different species is referred to as </w:t>
      </w:r>
      <w:r w:rsidR="002D4D83" w:rsidRPr="002D4D83">
        <w:rPr>
          <w:i/>
        </w:rPr>
        <w:t>heterotransplantation</w:t>
      </w:r>
      <w:r w:rsidR="006C271F">
        <w:rPr>
          <w:i/>
        </w:rPr>
        <w:t xml:space="preserve"> or xenograft</w:t>
      </w:r>
      <w:r w:rsidR="002D4D83">
        <w:t>.</w:t>
      </w:r>
      <w:r w:rsidR="004B330B">
        <w:t xml:space="preserve"> Prior to the advent of ventriculoperitoneal shunt as the gold standard for the management of infants with hydrocephalus; such infants with this congenital anomaly were managed </w:t>
      </w:r>
      <w:r w:rsidR="00BA093F">
        <w:t xml:space="preserve">by </w:t>
      </w:r>
      <w:r w:rsidR="004B330B">
        <w:t>ureteral diversion of the cerebrospinal fluid. Such infants had one of the kidneys harvested as a transplant [6].</w:t>
      </w:r>
      <w:r w:rsidR="00E15675">
        <w:t xml:space="preserve">  An </w:t>
      </w:r>
      <w:r w:rsidR="00E15675" w:rsidRPr="00E15675">
        <w:rPr>
          <w:i/>
        </w:rPr>
        <w:t>isograft</w:t>
      </w:r>
      <w:r w:rsidR="00E15675">
        <w:t xml:space="preserve"> is a transplant between identical twins.</w:t>
      </w:r>
      <w:r w:rsidR="006C271F">
        <w:t xml:space="preserve"> If the site in the recipient is the normal place, the transplantation is referred to as </w:t>
      </w:r>
      <w:r w:rsidR="006C271F" w:rsidRPr="00280AB4">
        <w:rPr>
          <w:i/>
        </w:rPr>
        <w:t>orthotopic</w:t>
      </w:r>
      <w:r w:rsidR="006C271F">
        <w:t xml:space="preserve"> while a different site is known as </w:t>
      </w:r>
      <w:r w:rsidR="00280AB4" w:rsidRPr="00280AB4">
        <w:rPr>
          <w:i/>
        </w:rPr>
        <w:t>heterotropic</w:t>
      </w:r>
      <w:r w:rsidR="00280AB4">
        <w:t>.</w:t>
      </w:r>
      <w:r w:rsidR="001C3CD7">
        <w:t xml:space="preserve"> An example of the latter is kidney transplant.</w:t>
      </w:r>
    </w:p>
    <w:p w14:paraId="5098E6BC" w14:textId="77777777" w:rsidR="001152E1" w:rsidRDefault="00D67CBD" w:rsidP="001E5C01">
      <w:pPr>
        <w:jc w:val="both"/>
      </w:pPr>
      <w:r>
        <w:t xml:space="preserve">In countries where there well established whole body or organ donation programmes, there are protocols and procedures for individuals to have specific tissues /organs harvested for the purpose of transplantation following their death. This is known as </w:t>
      </w:r>
      <w:r w:rsidR="001152E1">
        <w:t>deceased</w:t>
      </w:r>
      <w:r>
        <w:t xml:space="preserve"> organ donation.</w:t>
      </w:r>
      <w:r w:rsidR="001152E1" w:rsidRPr="001152E1">
        <w:t xml:space="preserve"> </w:t>
      </w:r>
    </w:p>
    <w:p w14:paraId="14D88860" w14:textId="77777777" w:rsidR="00E52985" w:rsidRDefault="001152E1" w:rsidP="001E5C01">
      <w:pPr>
        <w:jc w:val="both"/>
      </w:pPr>
      <w:r>
        <w:t xml:space="preserve">Deceased donors may be </w:t>
      </w:r>
      <w:r w:rsidRPr="001152E1">
        <w:t>donation after br</w:t>
      </w:r>
      <w:r>
        <w:t xml:space="preserve">ain death or after </w:t>
      </w:r>
      <w:r w:rsidRPr="001152E1">
        <w:t xml:space="preserve">cardiac death. Brain death is defined as the total </w:t>
      </w:r>
      <w:r>
        <w:t xml:space="preserve">cessation of brain function; it </w:t>
      </w:r>
      <w:r w:rsidRPr="001152E1">
        <w:t>is impossible to return to life after brain de</w:t>
      </w:r>
      <w:r>
        <w:t xml:space="preserve">ath while cardiac death occurs after </w:t>
      </w:r>
      <w:r w:rsidRPr="001152E1">
        <w:t>irreversi</w:t>
      </w:r>
      <w:r w:rsidR="00BA093F">
        <w:t>ble cessation of heart beat,</w:t>
      </w:r>
      <w:r w:rsidR="00147910">
        <w:t xml:space="preserve"> </w:t>
      </w:r>
      <w:r w:rsidR="00BA093F">
        <w:t xml:space="preserve">blood circulation </w:t>
      </w:r>
      <w:r w:rsidR="00147910">
        <w:t>and respiration.</w:t>
      </w:r>
    </w:p>
    <w:p w14:paraId="51F488B1" w14:textId="77777777" w:rsidR="00E929D9" w:rsidRDefault="00E929D9" w:rsidP="001E5C01">
      <w:pPr>
        <w:jc w:val="both"/>
      </w:pPr>
    </w:p>
    <w:p w14:paraId="2D2CC286" w14:textId="77777777" w:rsidR="0064769C" w:rsidRDefault="00E929D9" w:rsidP="001E5C01">
      <w:pPr>
        <w:jc w:val="both"/>
        <w:rPr>
          <w:b/>
        </w:rPr>
      </w:pPr>
      <w:r w:rsidRPr="0064769C">
        <w:rPr>
          <w:b/>
        </w:rPr>
        <w:t>TISSUE TRANSPLANTS</w:t>
      </w:r>
    </w:p>
    <w:p w14:paraId="292F4873" w14:textId="77777777" w:rsidR="0064769C" w:rsidRDefault="0064769C" w:rsidP="001E5C01">
      <w:pPr>
        <w:jc w:val="both"/>
      </w:pPr>
      <w:r>
        <w:t xml:space="preserve">Several human tissues are transplantable and mostly </w:t>
      </w:r>
      <w:r w:rsidR="00F15924">
        <w:t xml:space="preserve">as </w:t>
      </w:r>
      <w:r>
        <w:t xml:space="preserve">autografts and </w:t>
      </w:r>
      <w:r w:rsidR="004C5B48">
        <w:t xml:space="preserve">only </w:t>
      </w:r>
      <w:r>
        <w:t>very few are allografts.</w:t>
      </w:r>
    </w:p>
    <w:p w14:paraId="15FB3F58" w14:textId="77777777" w:rsidR="0064769C" w:rsidRDefault="0064769C" w:rsidP="001E5C01">
      <w:pPr>
        <w:jc w:val="both"/>
        <w:rPr>
          <w:b/>
        </w:rPr>
      </w:pPr>
      <w:r>
        <w:t xml:space="preserve">(1) </w:t>
      </w:r>
      <w:r w:rsidRPr="0064769C">
        <w:rPr>
          <w:b/>
        </w:rPr>
        <w:t>Skin</w:t>
      </w:r>
    </w:p>
    <w:p w14:paraId="62B9C518" w14:textId="77777777" w:rsidR="0003226D" w:rsidRDefault="0064769C" w:rsidP="001E5C01">
      <w:pPr>
        <w:jc w:val="both"/>
      </w:pPr>
      <w:r>
        <w:rPr>
          <w:b/>
        </w:rPr>
        <w:t xml:space="preserve">     </w:t>
      </w:r>
      <w:r>
        <w:t>This is the most transplanted human tissue. The very common ind</w:t>
      </w:r>
      <w:r w:rsidR="004C5B48">
        <w:t xml:space="preserve">ications for skin graft </w:t>
      </w:r>
      <w:r>
        <w:t xml:space="preserve">are burn injuries (fire, chemicals, </w:t>
      </w:r>
      <w:r w:rsidR="00850CA8">
        <w:t>hot oil, hot water, electric) with considerable loss of skin; decubitus ulcers; vascular ulcers especially patients with sickle cell heamoglobinopathy.</w:t>
      </w:r>
      <w:r w:rsidR="00652682">
        <w:t xml:space="preserve"> The depth of the injury will determine whether it will be </w:t>
      </w:r>
      <w:r w:rsidR="00652682" w:rsidRPr="00652682">
        <w:rPr>
          <w:i/>
        </w:rPr>
        <w:t>Split-thickness</w:t>
      </w:r>
      <w:r w:rsidR="00652682">
        <w:t xml:space="preserve"> skin graft or </w:t>
      </w:r>
      <w:r w:rsidR="00652682" w:rsidRPr="00652682">
        <w:rPr>
          <w:i/>
        </w:rPr>
        <w:t>Full-thickness</w:t>
      </w:r>
      <w:r w:rsidR="00652682">
        <w:t>. The former is for loss of the epidermis only while the latter is for situations in which the injury extends and involves the dermis.</w:t>
      </w:r>
    </w:p>
    <w:p w14:paraId="0BCB176B" w14:textId="77777777" w:rsidR="0064769C" w:rsidRPr="00E93E7E" w:rsidRDefault="0003226D" w:rsidP="001E5C01">
      <w:pPr>
        <w:jc w:val="both"/>
        <w:rPr>
          <w:b/>
        </w:rPr>
      </w:pPr>
      <w:r>
        <w:t>The survival of split thickness graft depends of diffusion from adjoining area as opposed to that of full thickness which requires neovascularization.</w:t>
      </w:r>
      <w:r w:rsidR="00F36F85">
        <w:t xml:space="preserve"> Also, the donor site for split thickness heals faster and with fine scar as opposed to full thickness which takes longer period to heal and may leave behind a hypertrophic scar. </w:t>
      </w:r>
      <w:r w:rsidR="00442449">
        <w:t>If the skin loss is deep and the affected area has no muscle cover,</w:t>
      </w:r>
      <w:r w:rsidR="00E170FE">
        <w:t xml:space="preserve"> </w:t>
      </w:r>
      <w:r w:rsidR="00442449">
        <w:t xml:space="preserve">then a flap </w:t>
      </w:r>
      <w:r w:rsidR="004C5B48">
        <w:t>would have</w:t>
      </w:r>
      <w:r w:rsidR="00442449">
        <w:t xml:space="preserve"> to be raised</w:t>
      </w:r>
      <w:r w:rsidR="00E170FE">
        <w:t>. A flap consists of full thickness skin and adipose tissue and has vascular pedicle that ensures its survival at the new</w:t>
      </w:r>
      <w:r w:rsidR="004C5B48">
        <w:rPr>
          <w:b/>
        </w:rPr>
        <w:t xml:space="preserve"> </w:t>
      </w:r>
      <w:r w:rsidR="00E170FE" w:rsidRPr="004C5B48">
        <w:t>site</w:t>
      </w:r>
      <w:r w:rsidR="00E170FE" w:rsidRPr="00E93E7E">
        <w:rPr>
          <w:b/>
        </w:rPr>
        <w:t>.</w:t>
      </w:r>
    </w:p>
    <w:p w14:paraId="094E145A" w14:textId="77777777" w:rsidR="00A14E20" w:rsidRPr="00A14E20" w:rsidRDefault="00A14E20" w:rsidP="001E5C01">
      <w:pPr>
        <w:jc w:val="both"/>
      </w:pPr>
    </w:p>
    <w:p w14:paraId="136F882E" w14:textId="77777777" w:rsidR="00B974A8" w:rsidRDefault="00B974A8" w:rsidP="001152E1">
      <w:r>
        <w:t xml:space="preserve">(2) </w:t>
      </w:r>
      <w:r w:rsidRPr="00B974A8">
        <w:rPr>
          <w:b/>
        </w:rPr>
        <w:t>Heart valves</w:t>
      </w:r>
    </w:p>
    <w:p w14:paraId="38C80B21" w14:textId="77777777" w:rsidR="00B974A8" w:rsidRDefault="00B974A8" w:rsidP="001E5C01">
      <w:pPr>
        <w:jc w:val="both"/>
      </w:pPr>
      <w:r>
        <w:t xml:space="preserve">    The valves of the heart control blood flow through the cardiac chambers. Valvular stenosis or incompetency will affect blood flow with consequent increased strain on the heart muscle (myocardium) this will invariabl</w:t>
      </w:r>
      <w:r w:rsidR="00C53914">
        <w:t>y</w:t>
      </w:r>
      <w:r>
        <w:t xml:space="preserve"> lead to heart failure and the need to replace the diseased valve becomes pertinent.</w:t>
      </w:r>
      <w:r w:rsidR="00E8171C">
        <w:t xml:space="preserve"> Pathologic valves can be replaced either with cadaveric or synthetic valve, </w:t>
      </w:r>
      <w:r w:rsidR="00D4783A">
        <w:t>however, the</w:t>
      </w:r>
      <w:r w:rsidR="00E8171C">
        <w:t xml:space="preserve"> former is preferable.</w:t>
      </w:r>
    </w:p>
    <w:p w14:paraId="6D5FB03A" w14:textId="77777777" w:rsidR="00A37E04" w:rsidRDefault="00A37E04" w:rsidP="001E5C01">
      <w:pPr>
        <w:jc w:val="both"/>
      </w:pPr>
      <w:r>
        <w:t xml:space="preserve">(3) </w:t>
      </w:r>
      <w:r w:rsidRPr="0081434B">
        <w:rPr>
          <w:b/>
        </w:rPr>
        <w:t>Vascular graft</w:t>
      </w:r>
      <w:r>
        <w:t>.</w:t>
      </w:r>
    </w:p>
    <w:p w14:paraId="0AF8869A" w14:textId="77777777" w:rsidR="00A37E04" w:rsidRDefault="00A37E04" w:rsidP="001E5C01">
      <w:pPr>
        <w:jc w:val="both"/>
      </w:pPr>
      <w:r>
        <w:t xml:space="preserve">    Myocardial infarction is a leading cause of death world-wide and is the end result of progressive narrowing of the coronary arteries by atheroma. This is known as atherosclerosis. The stenosis may be relieved either by placement of stent or creation of s shunt using a superficial vein. The superficial vein can be harvested from the leg (saphenous) or upper limb</w:t>
      </w:r>
      <w:r w:rsidR="00E9377A">
        <w:t>(cephalic)</w:t>
      </w:r>
      <w:r>
        <w:t xml:space="preserve"> thus it is an autograft.  </w:t>
      </w:r>
    </w:p>
    <w:p w14:paraId="7B507A37" w14:textId="77777777" w:rsidR="002757FB" w:rsidRDefault="002757FB" w:rsidP="001E5C01">
      <w:pPr>
        <w:jc w:val="both"/>
      </w:pPr>
    </w:p>
    <w:p w14:paraId="596D79A1" w14:textId="77777777" w:rsidR="002757FB" w:rsidRPr="0081434B" w:rsidRDefault="002757FB" w:rsidP="001E5C01">
      <w:pPr>
        <w:jc w:val="both"/>
      </w:pPr>
    </w:p>
    <w:p w14:paraId="57DFF3D2" w14:textId="77777777" w:rsidR="00A37E04" w:rsidRDefault="00A37E04" w:rsidP="001E5C01">
      <w:pPr>
        <w:jc w:val="both"/>
      </w:pPr>
    </w:p>
    <w:p w14:paraId="4599B36E" w14:textId="77777777" w:rsidR="002772C7" w:rsidRDefault="00A37E04" w:rsidP="001E5C01">
      <w:pPr>
        <w:jc w:val="both"/>
      </w:pPr>
      <w:r>
        <w:t>(4)</w:t>
      </w:r>
      <w:r w:rsidR="002772C7">
        <w:t xml:space="preserve"> </w:t>
      </w:r>
      <w:r w:rsidR="002772C7" w:rsidRPr="006D5DE9">
        <w:rPr>
          <w:b/>
        </w:rPr>
        <w:t>Bone marrow</w:t>
      </w:r>
    </w:p>
    <w:p w14:paraId="34854B45" w14:textId="77777777" w:rsidR="009570DA" w:rsidRDefault="009570DA" w:rsidP="001E5C01">
      <w:pPr>
        <w:jc w:val="both"/>
      </w:pPr>
      <w:r>
        <w:t xml:space="preserve">     Haematological disorders such as sickle cell hemoglobinopathy, leukemia and aplastic anaemia require bone marrow transplantation as definitive therapy. </w:t>
      </w:r>
      <w:r w:rsidR="00FE1B91">
        <w:t xml:space="preserve">In this conditions, the primary problem </w:t>
      </w:r>
      <w:r w:rsidR="006D5DE9">
        <w:t>lies in the bone marrow thus only an allograft will suffice.</w:t>
      </w:r>
      <w:r w:rsidR="009042C3">
        <w:t xml:space="preserve"> Bone marrow transplantation requires a high degree of expertise and very demanding.</w:t>
      </w:r>
    </w:p>
    <w:p w14:paraId="78A55467" w14:textId="77777777" w:rsidR="004108DD" w:rsidRDefault="004108DD" w:rsidP="001E5C01">
      <w:pPr>
        <w:jc w:val="both"/>
        <w:rPr>
          <w:b/>
        </w:rPr>
      </w:pPr>
      <w:r>
        <w:lastRenderedPageBreak/>
        <w:t xml:space="preserve">(5) </w:t>
      </w:r>
      <w:r w:rsidRPr="004108DD">
        <w:rPr>
          <w:b/>
        </w:rPr>
        <w:t>Cornea</w:t>
      </w:r>
    </w:p>
    <w:p w14:paraId="79A3F86A" w14:textId="77777777" w:rsidR="004108DD" w:rsidRDefault="004108DD" w:rsidP="001E5C01">
      <w:pPr>
        <w:jc w:val="both"/>
      </w:pPr>
      <w:r>
        <w:t xml:space="preserve">      The cornea is the transparent covering of the anterior aspect of the eye and is the main refractive medium. </w:t>
      </w:r>
      <w:r w:rsidR="00727EDB">
        <w:t xml:space="preserve">If it becomes opaque either as a result of trauma or disease, blindness ensues. The cornea is </w:t>
      </w:r>
      <w:r w:rsidR="00696BA4">
        <w:t xml:space="preserve">avascular and depends on diffusion from adjoining tissues for nutrition. This make the tendency of </w:t>
      </w:r>
      <w:r w:rsidR="00A30B56">
        <w:t>rejection extremely rare. Cornea transplants are allografts.</w:t>
      </w:r>
    </w:p>
    <w:p w14:paraId="227DE43C" w14:textId="77777777" w:rsidR="00A30B56" w:rsidRDefault="00A30B56" w:rsidP="001E5C01">
      <w:pPr>
        <w:jc w:val="both"/>
        <w:rPr>
          <w:b/>
        </w:rPr>
      </w:pPr>
      <w:r>
        <w:t xml:space="preserve">(6) </w:t>
      </w:r>
      <w:r w:rsidRPr="00A30B56">
        <w:rPr>
          <w:b/>
        </w:rPr>
        <w:t>Bone</w:t>
      </w:r>
    </w:p>
    <w:p w14:paraId="52A990A9" w14:textId="77777777" w:rsidR="00A30B56" w:rsidRDefault="00A30B56" w:rsidP="001E5C01">
      <w:pPr>
        <w:jc w:val="both"/>
      </w:pPr>
      <w:r>
        <w:rPr>
          <w:b/>
        </w:rPr>
        <w:t xml:space="preserve">    </w:t>
      </w:r>
      <w:r>
        <w:t xml:space="preserve"> In certain non-cancerous conditions, such as bone trauma, chronic osteomyelitis; non-viable bone fragments are removed. They are usually replaced with bone chips th</w:t>
      </w:r>
      <w:r w:rsidR="005E39E9">
        <w:t>e</w:t>
      </w:r>
      <w:r>
        <w:t>se are not really transplants but serve as scaffold that stimulates osteogenesis.</w:t>
      </w:r>
    </w:p>
    <w:p w14:paraId="4E1F8C72" w14:textId="77777777" w:rsidR="00BA5825" w:rsidRDefault="00BA5825" w:rsidP="001E5C01">
      <w:pPr>
        <w:jc w:val="both"/>
      </w:pPr>
    </w:p>
    <w:p w14:paraId="2B5BBE38" w14:textId="77777777" w:rsidR="00BA5825" w:rsidRDefault="00E929D9" w:rsidP="001E5C01">
      <w:pPr>
        <w:jc w:val="both"/>
        <w:rPr>
          <w:b/>
        </w:rPr>
      </w:pPr>
      <w:r w:rsidRPr="00BA5825">
        <w:rPr>
          <w:b/>
        </w:rPr>
        <w:t>ORGAN TRANSPLANTATION</w:t>
      </w:r>
    </w:p>
    <w:p w14:paraId="799D24C9" w14:textId="77777777" w:rsidR="00BA5825" w:rsidRDefault="00BA5825" w:rsidP="001E5C01">
      <w:pPr>
        <w:jc w:val="both"/>
      </w:pPr>
      <w:r>
        <w:t>Quite a</w:t>
      </w:r>
      <w:r w:rsidR="008B53E7">
        <w:t xml:space="preserve"> </w:t>
      </w:r>
      <w:r>
        <w:t xml:space="preserve">number of internal organs can and are being transplanted. </w:t>
      </w:r>
      <w:r w:rsidR="008B53E7">
        <w:t>The kidney has the highest frequency of transplantation.</w:t>
      </w:r>
    </w:p>
    <w:p w14:paraId="1C9926F0" w14:textId="77777777" w:rsidR="00577B04" w:rsidRDefault="00577B04" w:rsidP="00577B04">
      <w:pPr>
        <w:jc w:val="both"/>
        <w:rPr>
          <w:b/>
        </w:rPr>
      </w:pPr>
      <w:r w:rsidRPr="00A14E20">
        <w:t>(1)</w:t>
      </w:r>
      <w:r>
        <w:t xml:space="preserve"> </w:t>
      </w:r>
      <w:r w:rsidRPr="00A14E20">
        <w:rPr>
          <w:b/>
        </w:rPr>
        <w:t>Heart</w:t>
      </w:r>
    </w:p>
    <w:p w14:paraId="3A7778AA" w14:textId="77777777" w:rsidR="00577B04" w:rsidRDefault="00577B04" w:rsidP="00577B04">
      <w:pPr>
        <w:jc w:val="both"/>
      </w:pPr>
      <w:r>
        <w:rPr>
          <w:b/>
        </w:rPr>
        <w:t xml:space="preserve">     </w:t>
      </w:r>
      <w:r>
        <w:t>The initial experimentation with heart transplantation was with dog in the 1950s. However, human heart transplantation was achieved for the first time in 1967. With increasing knowledge and advancement in anti-rejection drugs, several successful heart transplant procedures are being carried out globally.</w:t>
      </w:r>
    </w:p>
    <w:p w14:paraId="145CE36F" w14:textId="77777777" w:rsidR="00577B04" w:rsidRDefault="00577B04" w:rsidP="00577B04">
      <w:pPr>
        <w:jc w:val="both"/>
      </w:pPr>
    </w:p>
    <w:p w14:paraId="4A8DCC5A" w14:textId="77777777" w:rsidR="00577B04" w:rsidRDefault="00577B04" w:rsidP="00577B04">
      <w:pPr>
        <w:jc w:val="both"/>
      </w:pPr>
      <w:r>
        <w:t xml:space="preserve">(2) </w:t>
      </w:r>
      <w:r w:rsidRPr="004D1269">
        <w:rPr>
          <w:b/>
        </w:rPr>
        <w:t>Lung</w:t>
      </w:r>
    </w:p>
    <w:p w14:paraId="3CE566EC" w14:textId="77777777" w:rsidR="004D1269" w:rsidRDefault="004D1269" w:rsidP="00577B04">
      <w:pPr>
        <w:jc w:val="both"/>
      </w:pPr>
      <w:r>
        <w:t xml:space="preserve">     A subset of lung disease</w:t>
      </w:r>
      <w:r w:rsidR="00B01A18">
        <w:t>s</w:t>
      </w:r>
      <w:r>
        <w:t xml:space="preserve"> collectively known as chronic obstructive </w:t>
      </w:r>
      <w:r w:rsidR="00B01A18">
        <w:t xml:space="preserve">pulmonary diseases have </w:t>
      </w:r>
      <w:r w:rsidR="002A6A9D">
        <w:t>a progressive</w:t>
      </w:r>
      <w:r w:rsidR="00B01A18">
        <w:t xml:space="preserve"> course and eventually lead to ventilatory failure. This is invariably fatal except the patient undergoes a successful lung transplant.</w:t>
      </w:r>
      <w:r w:rsidR="0076704A">
        <w:t xml:space="preserve"> Human lungs are lobulated (the right has three and the left has two)</w:t>
      </w:r>
      <w:r w:rsidR="00B542B4">
        <w:t>. Each of these lobes has separate air passage (bronchus), artery, vein and nerve. Thus transplantation can be whole lung or lobe depending on the primary pathology and the exte</w:t>
      </w:r>
      <w:r w:rsidR="00F868BE">
        <w:t>nt of the irreversible collapse.</w:t>
      </w:r>
    </w:p>
    <w:p w14:paraId="47AA377D" w14:textId="77777777" w:rsidR="007826D6" w:rsidRDefault="007826D6" w:rsidP="00577B04">
      <w:pPr>
        <w:jc w:val="both"/>
      </w:pPr>
      <w:r>
        <w:t xml:space="preserve">The cardiopulmonary bypass machine which is an extracorporeal </w:t>
      </w:r>
      <w:r w:rsidR="00BD44A1">
        <w:t xml:space="preserve">device </w:t>
      </w:r>
      <w:r w:rsidR="00C16C63">
        <w:t>has made surgical manoeuvres of either the heart or lung bloodless and easier.</w:t>
      </w:r>
      <w:r>
        <w:t xml:space="preserve"> </w:t>
      </w:r>
    </w:p>
    <w:p w14:paraId="681F8263" w14:textId="77777777" w:rsidR="00751EAC" w:rsidRDefault="00751EAC" w:rsidP="00577B04">
      <w:pPr>
        <w:jc w:val="both"/>
      </w:pPr>
      <w:r>
        <w:t xml:space="preserve">(3) </w:t>
      </w:r>
      <w:r w:rsidRPr="00751EAC">
        <w:rPr>
          <w:b/>
        </w:rPr>
        <w:t>Liver</w:t>
      </w:r>
    </w:p>
    <w:p w14:paraId="1BD9F0DA" w14:textId="77777777" w:rsidR="00751EAC" w:rsidRDefault="00751EAC" w:rsidP="00751EAC">
      <w:pPr>
        <w:jc w:val="both"/>
      </w:pPr>
      <w:r>
        <w:t xml:space="preserve">     The liver is the largest internal organ occupying a considerable portion of the upper part of the abdominal cavity.</w:t>
      </w:r>
      <w:r w:rsidR="00682BB4">
        <w:t xml:space="preserve"> It is key to nutrient metabolism and detoxification. It has a large regenerative capability that suffices</w:t>
      </w:r>
      <w:r w:rsidR="000720CE">
        <w:t xml:space="preserve"> for</w:t>
      </w:r>
      <w:r w:rsidR="00682BB4">
        <w:t xml:space="preserve"> non-malignant and fibrotic pathologies.</w:t>
      </w:r>
      <w:r w:rsidR="00097130">
        <w:t xml:space="preserve"> The most common indication for transplantation is fulminant hepatitis and this is mostly sequel to acute drug(acetamorphine) poisoning.</w:t>
      </w:r>
      <w:r w:rsidR="001E5A1C">
        <w:t xml:space="preserve"> The liver is very sensitive to ischaemia thus </w:t>
      </w:r>
      <w:r w:rsidR="00673B4D">
        <w:t>it must be harvested</w:t>
      </w:r>
      <w:r w:rsidR="00ED1EA3">
        <w:t xml:space="preserve"> and cooled</w:t>
      </w:r>
      <w:r w:rsidR="00673B4D">
        <w:t xml:space="preserve"> to 4</w:t>
      </w:r>
      <w:r w:rsidR="00673B4D">
        <w:rPr>
          <w:vertAlign w:val="superscript"/>
        </w:rPr>
        <w:t>0</w:t>
      </w:r>
      <w:r w:rsidR="00673B4D">
        <w:t xml:space="preserve"> C within 15 minutes of death.</w:t>
      </w:r>
      <w:r w:rsidR="001E5A1C">
        <w:t xml:space="preserve"> </w:t>
      </w:r>
    </w:p>
    <w:p w14:paraId="12F9895B" w14:textId="77777777" w:rsidR="009C39A5" w:rsidRDefault="009C39A5" w:rsidP="00751EAC">
      <w:pPr>
        <w:jc w:val="both"/>
      </w:pPr>
      <w:r>
        <w:t>(4)</w:t>
      </w:r>
      <w:r w:rsidR="00957361">
        <w:t xml:space="preserve"> </w:t>
      </w:r>
      <w:r w:rsidR="00957361" w:rsidRPr="00957361">
        <w:rPr>
          <w:b/>
        </w:rPr>
        <w:t>Pancreas</w:t>
      </w:r>
    </w:p>
    <w:p w14:paraId="0A171758" w14:textId="77777777" w:rsidR="00A30B56" w:rsidRDefault="00957361" w:rsidP="00374E33">
      <w:pPr>
        <w:jc w:val="both"/>
      </w:pPr>
      <w:r>
        <w:t xml:space="preserve">      The pancreas is a glandular digestive organ with both exocrine and endocrine components. One of the endocrine secretion is insulin. This is the hormone responsible for glucose metabolism. Either a decrease </w:t>
      </w:r>
      <w:r w:rsidR="00083041">
        <w:t xml:space="preserve">in secretion or reduced receptor sensitivity will result in elevated blood glucose level (hyperglycaemia) and if this is sustained, </w:t>
      </w:r>
      <w:r w:rsidR="003622CB">
        <w:t>it becomes known as Diabetes mellitus. This is a systemic metabolic disease with pan affectation of organs and tissues and also of varying degrees of morbidity and mortality. Although, there are various groups of oral hypoglycaemic drugs and injectable (</w:t>
      </w:r>
      <w:r w:rsidR="0017293D">
        <w:t>insulin)</w:t>
      </w:r>
      <w:r w:rsidR="005A0D7A">
        <w:t>; achieving glycaemic control may become impossible and with increasing deterioration in health status, pancreas transplant</w:t>
      </w:r>
      <w:r w:rsidR="00374E33">
        <w:t>ation</w:t>
      </w:r>
      <w:r w:rsidR="005A0D7A">
        <w:t xml:space="preserve"> becomes inevitable.</w:t>
      </w:r>
      <w:r w:rsidR="00374E33">
        <w:t xml:space="preserve"> In order to prevent auto-digestion of the transplant by the exocrine secretions, the main pancreatic duct has to be connected to the stomach.</w:t>
      </w:r>
      <w:r w:rsidR="00083041">
        <w:t xml:space="preserve"> </w:t>
      </w:r>
    </w:p>
    <w:p w14:paraId="32E72FAF" w14:textId="77777777" w:rsidR="000D027B" w:rsidRDefault="000D027B" w:rsidP="00374E33">
      <w:pPr>
        <w:jc w:val="both"/>
      </w:pPr>
      <w:r>
        <w:t xml:space="preserve">(5) </w:t>
      </w:r>
      <w:r w:rsidRPr="000D027B">
        <w:rPr>
          <w:b/>
        </w:rPr>
        <w:t>Kidney</w:t>
      </w:r>
    </w:p>
    <w:p w14:paraId="6A1D2690" w14:textId="77777777" w:rsidR="003334A8" w:rsidRDefault="000D027B" w:rsidP="00374E33">
      <w:pPr>
        <w:jc w:val="both"/>
      </w:pPr>
      <w:r>
        <w:t xml:space="preserve">     The human kidneys are paired retroperitoneal organs located in the loin</w:t>
      </w:r>
      <w:r w:rsidR="00BD6A96">
        <w:t>s (right and left lumbar regions).</w:t>
      </w:r>
      <w:r w:rsidR="002E63E5">
        <w:t xml:space="preserve"> </w:t>
      </w:r>
      <w:r w:rsidR="00BD6A96">
        <w:t>They are responsible for the maintenance of the constancy of the internal milieu ie homeostasis</w:t>
      </w:r>
      <w:r w:rsidR="00135FAA">
        <w:t>. The symptomatology of chronic renal insufficiency does not become obvious unless both kidneys are affected.</w:t>
      </w:r>
      <w:r w:rsidR="00391C1F" w:rsidRPr="00391C1F">
        <w:t xml:space="preserve"> </w:t>
      </w:r>
      <w:r w:rsidR="00391C1F">
        <w:t>Although, every human being has two kidneys, normal physiologic function requires that at least one must be viable. This is the rationale behind transplantation of only one kidney when chronic renal failure becomes irredeemable [8].</w:t>
      </w:r>
    </w:p>
    <w:p w14:paraId="7B5D41EB" w14:textId="77777777" w:rsidR="003B67A8" w:rsidRDefault="003334A8" w:rsidP="00374E33">
      <w:pPr>
        <w:jc w:val="both"/>
      </w:pPr>
      <w:r>
        <w:t xml:space="preserve">Chronic renal insufficiency may be arising </w:t>
      </w:r>
      <w:r w:rsidRPr="003334A8">
        <w:rPr>
          <w:i/>
        </w:rPr>
        <w:t>de novo</w:t>
      </w:r>
      <w:r>
        <w:t>,</w:t>
      </w:r>
      <w:r w:rsidR="00135FAA">
        <w:t xml:space="preserve"> </w:t>
      </w:r>
      <w:r w:rsidR="00724B48">
        <w:t xml:space="preserve">however </w:t>
      </w:r>
      <w:r>
        <w:t>in many patients, it is extra-renal from systemic diseases such as hypertension, diabetes mellitus, chronic heart</w:t>
      </w:r>
      <w:r w:rsidR="00364428">
        <w:t xml:space="preserve"> diseases, hypercholesterolemia </w:t>
      </w:r>
      <w:r w:rsidR="00364428">
        <w:lastRenderedPageBreak/>
        <w:t>and nutritional diso</w:t>
      </w:r>
      <w:r w:rsidR="001231EF">
        <w:t>r</w:t>
      </w:r>
      <w:r w:rsidR="00364428">
        <w:t>ders.</w:t>
      </w:r>
      <w:r w:rsidR="001231EF">
        <w:t xml:space="preserve"> All these </w:t>
      </w:r>
      <w:r w:rsidR="007E63C1">
        <w:t>non-communicable</w:t>
      </w:r>
      <w:r w:rsidR="001231EF">
        <w:t xml:space="preserve"> systemic diseases have high prevalence rates with very significant morbidities and mortalities.</w:t>
      </w:r>
      <w:r w:rsidR="007E63C1">
        <w:t xml:space="preserve"> </w:t>
      </w:r>
    </w:p>
    <w:p w14:paraId="43B6CBE2" w14:textId="77777777" w:rsidR="00225616" w:rsidRDefault="007E63C1" w:rsidP="00374E33">
      <w:pPr>
        <w:jc w:val="both"/>
      </w:pPr>
      <w:r>
        <w:t xml:space="preserve"> All these factors and many more make the kidney to be the organ with the highest transplant frequency globally.</w:t>
      </w:r>
      <w:r w:rsidR="00505697">
        <w:t xml:space="preserve"> </w:t>
      </w:r>
    </w:p>
    <w:p w14:paraId="56B86C26" w14:textId="77777777" w:rsidR="00225616" w:rsidRDefault="00225616" w:rsidP="00374E33">
      <w:pPr>
        <w:jc w:val="both"/>
      </w:pPr>
    </w:p>
    <w:p w14:paraId="7C19DFD8" w14:textId="77777777" w:rsidR="00B3275F" w:rsidRDefault="00505697" w:rsidP="00374E33">
      <w:pPr>
        <w:jc w:val="both"/>
      </w:pPr>
      <w:r>
        <w:t>Subsequent sections of this paper will dwell on ethical</w:t>
      </w:r>
      <w:r w:rsidR="00BE3147">
        <w:t xml:space="preserve"> considerations and legislations;</w:t>
      </w:r>
      <w:r>
        <w:t xml:space="preserve"> </w:t>
      </w:r>
      <w:r w:rsidR="00BE3147">
        <w:t xml:space="preserve">organ </w:t>
      </w:r>
      <w:r>
        <w:t>sourcing</w:t>
      </w:r>
      <w:r w:rsidR="00BE3147">
        <w:t>;</w:t>
      </w:r>
      <w:r w:rsidR="003B67A8">
        <w:t xml:space="preserve"> surgical procedure skills</w:t>
      </w:r>
      <w:r w:rsidR="00BE3147">
        <w:t>;</w:t>
      </w:r>
      <w:r w:rsidR="003B67A8">
        <w:t xml:space="preserve"> graft rejection-prevention strategies and post-transplantation management as they relate to the kidney and other human organs.</w:t>
      </w:r>
      <w:r>
        <w:t xml:space="preserve"> </w:t>
      </w:r>
    </w:p>
    <w:p w14:paraId="07AD4CD8" w14:textId="77777777" w:rsidR="00B3275F" w:rsidRDefault="00B3275F" w:rsidP="00374E33">
      <w:pPr>
        <w:jc w:val="both"/>
      </w:pPr>
    </w:p>
    <w:p w14:paraId="1E69B930" w14:textId="77777777" w:rsidR="000D027B" w:rsidRDefault="00E929D9" w:rsidP="00374E33">
      <w:pPr>
        <w:jc w:val="both"/>
      </w:pPr>
      <w:r w:rsidRPr="00B3275F">
        <w:rPr>
          <w:b/>
        </w:rPr>
        <w:t xml:space="preserve">ORGAN SOURCING </w:t>
      </w:r>
    </w:p>
    <w:p w14:paraId="58F21B30" w14:textId="77777777" w:rsidR="00B3275F" w:rsidRDefault="00B3275F" w:rsidP="00374E33">
      <w:pPr>
        <w:jc w:val="both"/>
      </w:pPr>
      <w:r>
        <w:t>As stated earlier, organ donation could be from living (related and unrelated) donors or from deceased persons (cadaveric)</w:t>
      </w:r>
      <w:r w:rsidR="00F3755A">
        <w:t xml:space="preserve">. A lot of sharp and unethical practices regarding kidney donation are being reported at a frightening frequency. Such include </w:t>
      </w:r>
      <w:r w:rsidR="00770E9A">
        <w:t>human trafficking; kidnapping;</w:t>
      </w:r>
      <w:r w:rsidR="00E72BA1">
        <w:t xml:space="preserve"> aggressive</w:t>
      </w:r>
      <w:r w:rsidR="00770E9A">
        <w:t xml:space="preserve"> coercion; monetary inducements;</w:t>
      </w:r>
      <w:r w:rsidR="00E72BA1">
        <w:t xml:space="preserve"> cajoling</w:t>
      </w:r>
      <w:r w:rsidR="00770E9A">
        <w:t>; taking undue advantage of the tripartite relationship of poverty, illiteracy and ignorance.</w:t>
      </w:r>
      <w:r w:rsidR="001207C9">
        <w:t xml:space="preserve"> In view of these serious, inhuman and </w:t>
      </w:r>
      <w:r w:rsidR="00E142C9">
        <w:t>unethical</w:t>
      </w:r>
      <w:r w:rsidR="001207C9">
        <w:t xml:space="preserve"> acts of </w:t>
      </w:r>
      <w:r w:rsidR="00E142C9">
        <w:t xml:space="preserve">maleficence; </w:t>
      </w:r>
      <w:r w:rsidR="006D2BA6">
        <w:t xml:space="preserve">legislations </w:t>
      </w:r>
      <w:r w:rsidR="0093580A">
        <w:t>regulating organ donations and the practice of transplantation have been put in place. These legislations</w:t>
      </w:r>
      <w:r w:rsidR="00ED230B">
        <w:t xml:space="preserve"> are at the levels of The Worl</w:t>
      </w:r>
      <w:r w:rsidR="00FD367F">
        <w:t>d H</w:t>
      </w:r>
      <w:r w:rsidR="00201158">
        <w:t>e</w:t>
      </w:r>
      <w:r w:rsidR="00FD367F">
        <w:t xml:space="preserve">alth Organization, Regional </w:t>
      </w:r>
      <w:r w:rsidR="00ED230B">
        <w:t>(</w:t>
      </w:r>
      <w:r w:rsidR="00FD367F">
        <w:t>European Parliamentary Research Service) and National (</w:t>
      </w:r>
      <w:r w:rsidR="00F405BD">
        <w:t>Guidelines for Organ and Tissue Transplantation in Nigeria)</w:t>
      </w:r>
      <w:r w:rsidR="0075513B">
        <w:t>. The main</w:t>
      </w:r>
      <w:r w:rsidR="00AD1A2E">
        <w:t xml:space="preserve"> points</w:t>
      </w:r>
      <w:r w:rsidR="0075513B">
        <w:t xml:space="preserve"> of each of these legislations are subsequently discussed.</w:t>
      </w:r>
    </w:p>
    <w:p w14:paraId="5B09D57B" w14:textId="77777777" w:rsidR="00425C5C" w:rsidRDefault="00425C5C" w:rsidP="00374E33">
      <w:pPr>
        <w:jc w:val="both"/>
      </w:pPr>
    </w:p>
    <w:p w14:paraId="234FAFBE" w14:textId="77777777" w:rsidR="00201158" w:rsidRDefault="00201158" w:rsidP="00201158">
      <w:pPr>
        <w:pStyle w:val="ListParagraph"/>
        <w:numPr>
          <w:ilvl w:val="0"/>
          <w:numId w:val="1"/>
        </w:numPr>
        <w:spacing w:after="0"/>
        <w:jc w:val="both"/>
        <w:rPr>
          <w:rFonts w:ascii="Times New Roman" w:hAnsi="Times New Roman" w:cs="Times New Roman"/>
          <w:b/>
          <w:sz w:val="24"/>
        </w:rPr>
      </w:pPr>
      <w:r w:rsidRPr="002B6FE3">
        <w:rPr>
          <w:rFonts w:ascii="Times New Roman" w:hAnsi="Times New Roman" w:cs="Times New Roman"/>
          <w:b/>
          <w:sz w:val="24"/>
        </w:rPr>
        <w:t xml:space="preserve">The World </w:t>
      </w:r>
      <w:r w:rsidR="00F26EDE" w:rsidRPr="002B6FE3">
        <w:rPr>
          <w:rFonts w:ascii="Times New Roman" w:hAnsi="Times New Roman" w:cs="Times New Roman"/>
          <w:b/>
          <w:sz w:val="24"/>
        </w:rPr>
        <w:t xml:space="preserve">Health </w:t>
      </w:r>
      <w:r w:rsidRPr="002B6FE3">
        <w:rPr>
          <w:rFonts w:ascii="Times New Roman" w:hAnsi="Times New Roman" w:cs="Times New Roman"/>
          <w:b/>
          <w:sz w:val="24"/>
        </w:rPr>
        <w:t>O</w:t>
      </w:r>
      <w:r w:rsidR="00F26EDE" w:rsidRPr="002B6FE3">
        <w:rPr>
          <w:rFonts w:ascii="Times New Roman" w:hAnsi="Times New Roman" w:cs="Times New Roman"/>
          <w:b/>
          <w:sz w:val="24"/>
        </w:rPr>
        <w:t>rganization</w:t>
      </w:r>
    </w:p>
    <w:p w14:paraId="4315E09E" w14:textId="77777777" w:rsidR="00D1393C" w:rsidRDefault="00D1393C" w:rsidP="00D1393C">
      <w:pPr>
        <w:pStyle w:val="ListParagraph"/>
        <w:spacing w:after="0"/>
        <w:jc w:val="both"/>
        <w:rPr>
          <w:rFonts w:ascii="Times New Roman" w:hAnsi="Times New Roman" w:cs="Times New Roman"/>
          <w:i/>
          <w:sz w:val="24"/>
        </w:rPr>
      </w:pPr>
      <w:r w:rsidRPr="00D1393C">
        <w:rPr>
          <w:rFonts w:ascii="Times New Roman" w:hAnsi="Times New Roman" w:cs="Times New Roman"/>
          <w:i/>
          <w:sz w:val="24"/>
        </w:rPr>
        <w:t>Human organ and tissue transplantation</w:t>
      </w:r>
    </w:p>
    <w:p w14:paraId="3956EA03" w14:textId="77777777" w:rsidR="00D1393C" w:rsidRPr="00F02B5B" w:rsidRDefault="00D1393C" w:rsidP="00F02B5B">
      <w:pPr>
        <w:autoSpaceDE w:val="0"/>
        <w:autoSpaceDN w:val="0"/>
        <w:adjustRightInd w:val="0"/>
      </w:pPr>
      <w:r>
        <w:t>The World Health Organization (WHO) Guiding Principles on Human Organ Transplantation was endorsed at the 44</w:t>
      </w:r>
      <w:r w:rsidRPr="00D1393C">
        <w:rPr>
          <w:vertAlign w:val="superscript"/>
        </w:rPr>
        <w:t>th</w:t>
      </w:r>
      <w:r>
        <w:t xml:space="preserve"> World Health Assembly</w:t>
      </w:r>
      <w:r w:rsidR="00300059">
        <w:t>(WHA)</w:t>
      </w:r>
      <w:r>
        <w:t xml:space="preserve"> in 1991via resolution WHA 44</w:t>
      </w:r>
      <w:r w:rsidR="00300059">
        <w:t>.25. Four years earlier ie 1987, WHA had expressed concern via resolution WHA40.13 about the commercialization of human organs.</w:t>
      </w:r>
      <w:r w:rsidR="00684007">
        <w:t xml:space="preserve"> The WHA subsequently called on Member States to stem the tide of sale and purchase of human organs via resolution WHA 42.5. Since the past three decades, the Guiding Principles have influenced legislation in several Member States as well as professional codes and practices</w:t>
      </w:r>
      <w:r w:rsidR="00CF1DEF">
        <w:t xml:space="preserve"> </w:t>
      </w:r>
      <w:r w:rsidR="00E82BA4">
        <w:t>[</w:t>
      </w:r>
      <w:r w:rsidR="00CF1DEF">
        <w:t>9].</w:t>
      </w:r>
      <w:r w:rsidR="00F02B5B" w:rsidRPr="00F02B5B">
        <w:t xml:space="preserve"> </w:t>
      </w:r>
      <w:r w:rsidR="00A448F1">
        <w:t>These Principles</w:t>
      </w:r>
      <w:r w:rsidR="00F02B5B">
        <w:t xml:space="preserve"> are intended to provide an orderly, ethical and acceptable </w:t>
      </w:r>
      <w:r w:rsidR="00F02B5B" w:rsidRPr="00F02B5B">
        <w:t>framework for the acquisition and transplantation of human cells, tissues and organs for therapeutic</w:t>
      </w:r>
      <w:r w:rsidR="00F02B5B">
        <w:t xml:space="preserve"> purposes.</w:t>
      </w:r>
    </w:p>
    <w:p w14:paraId="565C3C0C" w14:textId="77777777" w:rsidR="00EA26BE" w:rsidRPr="003B1472" w:rsidRDefault="00EA26BE" w:rsidP="003B1472">
      <w:pPr>
        <w:jc w:val="both"/>
      </w:pPr>
      <w:r w:rsidRPr="003B1472">
        <w:t>The Guiding Principles are as below-:</w:t>
      </w:r>
    </w:p>
    <w:p w14:paraId="2B7872B9" w14:textId="77777777" w:rsidR="00332957" w:rsidRPr="00B42855" w:rsidRDefault="00EA26BE" w:rsidP="00B42855">
      <w:pPr>
        <w:autoSpaceDE w:val="0"/>
        <w:autoSpaceDN w:val="0"/>
        <w:adjustRightInd w:val="0"/>
        <w:jc w:val="both"/>
        <w:rPr>
          <w:i/>
        </w:rPr>
      </w:pPr>
      <w:r>
        <w:t xml:space="preserve"> </w:t>
      </w:r>
      <w:r w:rsidR="00B42855">
        <w:t xml:space="preserve"> </w:t>
      </w:r>
      <w:r w:rsidRPr="00B42855">
        <w:rPr>
          <w:i/>
        </w:rPr>
        <w:t xml:space="preserve">1.Cells, tissues and organs may be removed from the bodies of deceased persons for the purpose of </w:t>
      </w:r>
    </w:p>
    <w:p w14:paraId="46D5FF4B" w14:textId="77777777" w:rsidR="00332957" w:rsidRPr="00B42855" w:rsidRDefault="003B1472" w:rsidP="00B42855">
      <w:pPr>
        <w:autoSpaceDE w:val="0"/>
        <w:autoSpaceDN w:val="0"/>
        <w:adjustRightInd w:val="0"/>
        <w:jc w:val="both"/>
        <w:rPr>
          <w:i/>
        </w:rPr>
      </w:pPr>
      <w:r w:rsidRPr="00B42855">
        <w:rPr>
          <w:i/>
        </w:rPr>
        <w:t xml:space="preserve">        </w:t>
      </w:r>
      <w:r w:rsidR="00332957" w:rsidRPr="00B42855">
        <w:rPr>
          <w:i/>
        </w:rPr>
        <w:t xml:space="preserve">transplantation if: (a) any consent required by law is obtained, and </w:t>
      </w:r>
    </w:p>
    <w:p w14:paraId="1AAFC327" w14:textId="77777777" w:rsidR="00C101D9" w:rsidRDefault="003B1472" w:rsidP="00B42855">
      <w:pPr>
        <w:autoSpaceDE w:val="0"/>
        <w:autoSpaceDN w:val="0"/>
        <w:adjustRightInd w:val="0"/>
        <w:jc w:val="both"/>
        <w:rPr>
          <w:i/>
        </w:rPr>
      </w:pPr>
      <w:r w:rsidRPr="00B42855">
        <w:rPr>
          <w:i/>
        </w:rPr>
        <w:t xml:space="preserve">         </w:t>
      </w:r>
      <w:r w:rsidR="00332957" w:rsidRPr="00B42855">
        <w:rPr>
          <w:i/>
        </w:rPr>
        <w:t>(b) there is no reason to believe that the deceased person objected to such removal.</w:t>
      </w:r>
      <w:r w:rsidR="00C101D9" w:rsidRPr="00B42855">
        <w:rPr>
          <w:i/>
        </w:rPr>
        <w:t xml:space="preserve"> </w:t>
      </w:r>
    </w:p>
    <w:p w14:paraId="63DE8004" w14:textId="77777777" w:rsidR="00CF268E" w:rsidRPr="00B42855" w:rsidRDefault="00CF268E" w:rsidP="00B42855">
      <w:pPr>
        <w:autoSpaceDE w:val="0"/>
        <w:autoSpaceDN w:val="0"/>
        <w:adjustRightInd w:val="0"/>
        <w:jc w:val="both"/>
        <w:rPr>
          <w:i/>
        </w:rPr>
      </w:pPr>
    </w:p>
    <w:p w14:paraId="69E1F2EA" w14:textId="77777777" w:rsidR="00332957" w:rsidRDefault="00B42855" w:rsidP="00B42855">
      <w:pPr>
        <w:autoSpaceDE w:val="0"/>
        <w:autoSpaceDN w:val="0"/>
        <w:adjustRightInd w:val="0"/>
        <w:jc w:val="both"/>
        <w:rPr>
          <w:i/>
        </w:rPr>
      </w:pPr>
      <w:r w:rsidRPr="00B42855">
        <w:rPr>
          <w:i/>
        </w:rPr>
        <w:t xml:space="preserve">    </w:t>
      </w:r>
      <w:r w:rsidR="00C101D9" w:rsidRPr="00B42855">
        <w:rPr>
          <w:i/>
        </w:rPr>
        <w:t xml:space="preserve">2. Physicians determining that a potential donor has died should not be directly involved in </w:t>
      </w:r>
      <w:r w:rsidR="003B1472" w:rsidRPr="00B42855">
        <w:rPr>
          <w:i/>
        </w:rPr>
        <w:t>cell, tissue</w:t>
      </w:r>
      <w:r w:rsidR="00C101D9" w:rsidRPr="00B42855">
        <w:rPr>
          <w:i/>
        </w:rPr>
        <w:t xml:space="preserve"> or</w:t>
      </w:r>
      <w:r w:rsidR="00075A29" w:rsidRPr="00B42855">
        <w:rPr>
          <w:i/>
        </w:rPr>
        <w:t xml:space="preserve"> </w:t>
      </w:r>
      <w:r w:rsidR="00C101D9" w:rsidRPr="00B42855">
        <w:rPr>
          <w:i/>
        </w:rPr>
        <w:t>organ removal from the donor or subsequent transplantation procedures; nor should they be responsible</w:t>
      </w:r>
      <w:r w:rsidR="00075A29" w:rsidRPr="00B42855">
        <w:rPr>
          <w:i/>
        </w:rPr>
        <w:t xml:space="preserve"> </w:t>
      </w:r>
      <w:r w:rsidR="00C101D9" w:rsidRPr="00B42855">
        <w:rPr>
          <w:i/>
        </w:rPr>
        <w:t>for the care of any intended recipient of such cells, tissues and organs.</w:t>
      </w:r>
    </w:p>
    <w:p w14:paraId="1C30F691" w14:textId="77777777" w:rsidR="00CF268E" w:rsidRPr="00B42855" w:rsidRDefault="00CF268E" w:rsidP="00B42855">
      <w:pPr>
        <w:autoSpaceDE w:val="0"/>
        <w:autoSpaceDN w:val="0"/>
        <w:adjustRightInd w:val="0"/>
        <w:jc w:val="both"/>
        <w:rPr>
          <w:i/>
        </w:rPr>
      </w:pPr>
    </w:p>
    <w:p w14:paraId="1D6FE04F" w14:textId="77777777" w:rsidR="004C7AC9" w:rsidRPr="00B42855" w:rsidRDefault="00075A29" w:rsidP="00B42855">
      <w:pPr>
        <w:autoSpaceDE w:val="0"/>
        <w:autoSpaceDN w:val="0"/>
        <w:adjustRightInd w:val="0"/>
        <w:jc w:val="both"/>
        <w:rPr>
          <w:i/>
        </w:rPr>
      </w:pPr>
      <w:r w:rsidRPr="00B42855">
        <w:rPr>
          <w:i/>
        </w:rPr>
        <w:t xml:space="preserve">    </w:t>
      </w:r>
      <w:r w:rsidR="004C7AC9" w:rsidRPr="00B42855">
        <w:rPr>
          <w:i/>
        </w:rPr>
        <w:t>3.</w:t>
      </w:r>
      <w:r w:rsidRPr="00B42855">
        <w:rPr>
          <w:i/>
        </w:rPr>
        <w:t xml:space="preserve"> </w:t>
      </w:r>
      <w:r w:rsidR="004C7AC9" w:rsidRPr="00B42855">
        <w:rPr>
          <w:i/>
        </w:rPr>
        <w:t>Donation from deceased persons should be developed to its maximum therapeutic potential, but adult living persons may donate organs as permitted by domestic regulations. In general living donors should be genetically, legally or emotionally related to their recipients.</w:t>
      </w:r>
    </w:p>
    <w:p w14:paraId="67FD030D" w14:textId="77777777" w:rsidR="00DB3B12" w:rsidRDefault="004C7AC9" w:rsidP="00B42855">
      <w:pPr>
        <w:autoSpaceDE w:val="0"/>
        <w:autoSpaceDN w:val="0"/>
        <w:adjustRightInd w:val="0"/>
        <w:jc w:val="both"/>
        <w:rPr>
          <w:i/>
        </w:rPr>
      </w:pPr>
      <w:r w:rsidRPr="00B42855">
        <w:rPr>
          <w:i/>
        </w:rPr>
        <w:t>Live donations are acceptable when the donor’s informed and voluntary consent is obtained, when professional care of donors is ensured and follow-up is wel</w:t>
      </w:r>
      <w:r w:rsidR="00B658E3" w:rsidRPr="00B42855">
        <w:rPr>
          <w:i/>
        </w:rPr>
        <w:t xml:space="preserve">l organized, and when selection </w:t>
      </w:r>
      <w:r w:rsidRPr="00B42855">
        <w:rPr>
          <w:i/>
        </w:rPr>
        <w:t>criteria for donors are scrupulously applied and monitored. Live d</w:t>
      </w:r>
      <w:r w:rsidR="00B658E3" w:rsidRPr="00B42855">
        <w:rPr>
          <w:i/>
        </w:rPr>
        <w:t xml:space="preserve">onors should be informed of the </w:t>
      </w:r>
      <w:r w:rsidRPr="00B42855">
        <w:rPr>
          <w:i/>
        </w:rPr>
        <w:t>probable risks, benefits and consequences of donation in a compl</w:t>
      </w:r>
      <w:r w:rsidR="00B658E3" w:rsidRPr="00B42855">
        <w:rPr>
          <w:i/>
        </w:rPr>
        <w:t>ete and understandable fashion; they</w:t>
      </w:r>
      <w:r w:rsidRPr="00B42855">
        <w:rPr>
          <w:i/>
        </w:rPr>
        <w:t xml:space="preserve"> should be legally competent and capable of weighing the </w:t>
      </w:r>
      <w:r w:rsidR="00B658E3" w:rsidRPr="00B42855">
        <w:rPr>
          <w:i/>
        </w:rPr>
        <w:t xml:space="preserve">information; and they should be </w:t>
      </w:r>
      <w:r w:rsidRPr="00B42855">
        <w:rPr>
          <w:i/>
        </w:rPr>
        <w:t>acting willingly, free of any undue influence or coercion.</w:t>
      </w:r>
      <w:r w:rsidR="00075A29" w:rsidRPr="00B42855">
        <w:rPr>
          <w:i/>
        </w:rPr>
        <w:t xml:space="preserve"> </w:t>
      </w:r>
    </w:p>
    <w:p w14:paraId="706AE715" w14:textId="77777777" w:rsidR="00CF268E" w:rsidRPr="00B42855" w:rsidRDefault="00CF268E" w:rsidP="00B42855">
      <w:pPr>
        <w:autoSpaceDE w:val="0"/>
        <w:autoSpaceDN w:val="0"/>
        <w:adjustRightInd w:val="0"/>
        <w:jc w:val="both"/>
        <w:rPr>
          <w:i/>
        </w:rPr>
      </w:pPr>
    </w:p>
    <w:p w14:paraId="502FF6E8" w14:textId="77777777" w:rsidR="009C5D25" w:rsidRDefault="00DB3B12" w:rsidP="00B42855">
      <w:pPr>
        <w:autoSpaceDE w:val="0"/>
        <w:autoSpaceDN w:val="0"/>
        <w:adjustRightInd w:val="0"/>
        <w:jc w:val="both"/>
        <w:rPr>
          <w:i/>
        </w:rPr>
      </w:pPr>
      <w:r w:rsidRPr="00B42855">
        <w:rPr>
          <w:i/>
        </w:rPr>
        <w:t>4.</w:t>
      </w:r>
      <w:r w:rsidR="00075A29" w:rsidRPr="00B42855">
        <w:rPr>
          <w:i/>
        </w:rPr>
        <w:t xml:space="preserve"> </w:t>
      </w:r>
      <w:r w:rsidRPr="00B42855">
        <w:rPr>
          <w:i/>
        </w:rPr>
        <w:t xml:space="preserve">No cells, tissues or organs should be removed from the body of a living minor for the purpose of transplantation other than narrow exceptions allowed under national law. Specific measures should be in </w:t>
      </w:r>
      <w:r w:rsidRPr="00B42855">
        <w:rPr>
          <w:i/>
        </w:rPr>
        <w:lastRenderedPageBreak/>
        <w:t>place to protect the minor and, wherever possible the minor’s assent should be obtained before donation. What is applicable to minors also applies to any legally incompetent person.</w:t>
      </w:r>
      <w:r w:rsidR="00075A29" w:rsidRPr="00B42855">
        <w:rPr>
          <w:i/>
        </w:rPr>
        <w:t xml:space="preserve"> </w:t>
      </w:r>
    </w:p>
    <w:p w14:paraId="5B1FF9DF" w14:textId="77777777" w:rsidR="00D52B46" w:rsidRPr="00B42855" w:rsidRDefault="00D52B46" w:rsidP="00B42855">
      <w:pPr>
        <w:autoSpaceDE w:val="0"/>
        <w:autoSpaceDN w:val="0"/>
        <w:adjustRightInd w:val="0"/>
        <w:jc w:val="both"/>
        <w:rPr>
          <w:i/>
        </w:rPr>
      </w:pPr>
    </w:p>
    <w:p w14:paraId="74C1C6CF" w14:textId="77777777" w:rsidR="00D875FD" w:rsidRPr="00B42855" w:rsidRDefault="009C5D25" w:rsidP="00B42855">
      <w:pPr>
        <w:autoSpaceDE w:val="0"/>
        <w:autoSpaceDN w:val="0"/>
        <w:adjustRightInd w:val="0"/>
        <w:jc w:val="both"/>
        <w:rPr>
          <w:i/>
        </w:rPr>
      </w:pPr>
      <w:r w:rsidRPr="00B42855">
        <w:rPr>
          <w:i/>
        </w:rPr>
        <w:t>5.</w:t>
      </w:r>
      <w:r w:rsidR="00075A29" w:rsidRPr="00B42855">
        <w:rPr>
          <w:i/>
        </w:rPr>
        <w:t xml:space="preserve">   </w:t>
      </w:r>
      <w:r w:rsidRPr="00B42855">
        <w:rPr>
          <w:i/>
        </w:rPr>
        <w:t>Cells, tissues and organs should only be donated freely, without any monetary payment or other reward of monetary value. Purchasing, or offering to purchase, cells, tissues or organs for transplantation, or their sale by living persons or by the next of kin for deceased persons, should be banned.</w:t>
      </w:r>
    </w:p>
    <w:p w14:paraId="48F4FB7E" w14:textId="77777777" w:rsidR="00D875FD" w:rsidRDefault="009C5D25" w:rsidP="00B42855">
      <w:pPr>
        <w:autoSpaceDE w:val="0"/>
        <w:autoSpaceDN w:val="0"/>
        <w:adjustRightInd w:val="0"/>
        <w:jc w:val="both"/>
        <w:rPr>
          <w:i/>
        </w:rPr>
      </w:pPr>
      <w:r w:rsidRPr="00B42855">
        <w:rPr>
          <w:i/>
        </w:rPr>
        <w:t>The prohibition on sale or purchase of cells, tissues and organ</w:t>
      </w:r>
      <w:r w:rsidR="00F94CAC" w:rsidRPr="00B42855">
        <w:rPr>
          <w:i/>
        </w:rPr>
        <w:t xml:space="preserve">s does not preclude reimbursing </w:t>
      </w:r>
      <w:r w:rsidRPr="00B42855">
        <w:rPr>
          <w:i/>
        </w:rPr>
        <w:t>reasonable and verifiable expenses incurred by the donor, includin</w:t>
      </w:r>
      <w:r w:rsidR="00F94CAC" w:rsidRPr="00B42855">
        <w:rPr>
          <w:i/>
        </w:rPr>
        <w:t xml:space="preserve">g loss of income, or paying the </w:t>
      </w:r>
      <w:r w:rsidRPr="00B42855">
        <w:rPr>
          <w:i/>
        </w:rPr>
        <w:t>costs of recovering, processing, preserving and supplying hum</w:t>
      </w:r>
      <w:r w:rsidR="00F94CAC" w:rsidRPr="00B42855">
        <w:rPr>
          <w:i/>
        </w:rPr>
        <w:t xml:space="preserve">an cells, tissues or organs for </w:t>
      </w:r>
      <w:r w:rsidRPr="00B42855">
        <w:rPr>
          <w:i/>
        </w:rPr>
        <w:t>transplantation.</w:t>
      </w:r>
      <w:r w:rsidR="00075A29" w:rsidRPr="00B42855">
        <w:rPr>
          <w:i/>
        </w:rPr>
        <w:t xml:space="preserve">  </w:t>
      </w:r>
    </w:p>
    <w:p w14:paraId="7960FA32" w14:textId="77777777" w:rsidR="00792E2D" w:rsidRPr="00B42855" w:rsidRDefault="00792E2D" w:rsidP="00B42855">
      <w:pPr>
        <w:autoSpaceDE w:val="0"/>
        <w:autoSpaceDN w:val="0"/>
        <w:adjustRightInd w:val="0"/>
        <w:jc w:val="both"/>
        <w:rPr>
          <w:i/>
        </w:rPr>
      </w:pPr>
    </w:p>
    <w:p w14:paraId="186B3FCF" w14:textId="77777777" w:rsidR="00D875FD" w:rsidRPr="00B42855" w:rsidRDefault="00D875FD" w:rsidP="00B42855">
      <w:pPr>
        <w:autoSpaceDE w:val="0"/>
        <w:autoSpaceDN w:val="0"/>
        <w:adjustRightInd w:val="0"/>
        <w:jc w:val="both"/>
        <w:rPr>
          <w:i/>
        </w:rPr>
      </w:pPr>
      <w:r w:rsidRPr="00B42855">
        <w:rPr>
          <w:i/>
        </w:rPr>
        <w:t xml:space="preserve">6. Promotion of altruistic donation of human cells, tissues or organs by means of advertisement or public appeal may be undertaken in accordance with domestic regulation. </w:t>
      </w:r>
    </w:p>
    <w:p w14:paraId="657BB48D" w14:textId="77777777" w:rsidR="00D875FD" w:rsidRDefault="00D875FD" w:rsidP="00B42855">
      <w:pPr>
        <w:autoSpaceDE w:val="0"/>
        <w:autoSpaceDN w:val="0"/>
        <w:adjustRightInd w:val="0"/>
        <w:jc w:val="both"/>
        <w:rPr>
          <w:i/>
        </w:rPr>
      </w:pPr>
      <w:r w:rsidRPr="00B42855">
        <w:rPr>
          <w:i/>
        </w:rPr>
        <w:t>Advertising the need for or availability of cells, tissues or organs, with a view to offering or seeking payment to individuals for their cells, tissues or organs, or, to the next of kin, where the individual is deceased, should be prohibited. Brokering that involves payment to such individuals or to third parties should also be prohibited.</w:t>
      </w:r>
    </w:p>
    <w:p w14:paraId="55CA6295" w14:textId="77777777" w:rsidR="008C132B" w:rsidRPr="00B42855" w:rsidRDefault="008C132B" w:rsidP="00B42855">
      <w:pPr>
        <w:autoSpaceDE w:val="0"/>
        <w:autoSpaceDN w:val="0"/>
        <w:adjustRightInd w:val="0"/>
        <w:jc w:val="both"/>
        <w:rPr>
          <w:i/>
        </w:rPr>
      </w:pPr>
    </w:p>
    <w:p w14:paraId="5034D468" w14:textId="77777777" w:rsidR="00C101D9" w:rsidRDefault="00D875FD" w:rsidP="00B42855">
      <w:pPr>
        <w:autoSpaceDE w:val="0"/>
        <w:autoSpaceDN w:val="0"/>
        <w:adjustRightInd w:val="0"/>
        <w:jc w:val="both"/>
        <w:rPr>
          <w:i/>
        </w:rPr>
      </w:pPr>
      <w:r w:rsidRPr="00B42855">
        <w:rPr>
          <w:i/>
        </w:rPr>
        <w:t>7.</w:t>
      </w:r>
      <w:r w:rsidR="00C101D9" w:rsidRPr="00B42855">
        <w:rPr>
          <w:i/>
        </w:rPr>
        <w:t xml:space="preserve"> </w:t>
      </w:r>
      <w:r w:rsidRPr="00B42855">
        <w:rPr>
          <w:i/>
        </w:rPr>
        <w:t>Physicians and other health professionals should not engage in transplantation procedures, and health insurers and other payers should not cover such procedures, if the cells, tissues or organs concerned have been obtained through exploitation or coercion of, or payment to, the donor or the next of kin of a deceased donor.</w:t>
      </w:r>
    </w:p>
    <w:p w14:paraId="15C5714D" w14:textId="77777777" w:rsidR="008C132B" w:rsidRPr="00B42855" w:rsidRDefault="008C132B" w:rsidP="00B42855">
      <w:pPr>
        <w:autoSpaceDE w:val="0"/>
        <w:autoSpaceDN w:val="0"/>
        <w:adjustRightInd w:val="0"/>
        <w:jc w:val="both"/>
        <w:rPr>
          <w:i/>
        </w:rPr>
      </w:pPr>
    </w:p>
    <w:p w14:paraId="52985071" w14:textId="77777777" w:rsidR="00D875FD" w:rsidRDefault="00D875FD" w:rsidP="00B42855">
      <w:pPr>
        <w:autoSpaceDE w:val="0"/>
        <w:autoSpaceDN w:val="0"/>
        <w:adjustRightInd w:val="0"/>
        <w:jc w:val="both"/>
        <w:rPr>
          <w:i/>
        </w:rPr>
      </w:pPr>
      <w:r w:rsidRPr="00B42855">
        <w:rPr>
          <w:i/>
        </w:rPr>
        <w:t>8.</w:t>
      </w:r>
      <w:r w:rsidR="0085757F" w:rsidRPr="00B42855">
        <w:rPr>
          <w:i/>
        </w:rPr>
        <w:t xml:space="preserve"> All health-care facilities and professionals involved in cell, tissue or organ procurement and transplantation procedures should be prohibited from receiving any payment that exceeds the justifiable fee for the services rendered.</w:t>
      </w:r>
    </w:p>
    <w:p w14:paraId="3852E51B" w14:textId="77777777" w:rsidR="008C132B" w:rsidRPr="00B42855" w:rsidRDefault="008C132B" w:rsidP="00B42855">
      <w:pPr>
        <w:autoSpaceDE w:val="0"/>
        <w:autoSpaceDN w:val="0"/>
        <w:adjustRightInd w:val="0"/>
        <w:jc w:val="both"/>
        <w:rPr>
          <w:i/>
        </w:rPr>
      </w:pPr>
    </w:p>
    <w:p w14:paraId="5F2BFF6B" w14:textId="77777777" w:rsidR="0085757F" w:rsidRDefault="0085757F" w:rsidP="00B42855">
      <w:pPr>
        <w:autoSpaceDE w:val="0"/>
        <w:autoSpaceDN w:val="0"/>
        <w:adjustRightInd w:val="0"/>
        <w:jc w:val="both"/>
        <w:rPr>
          <w:i/>
        </w:rPr>
      </w:pPr>
      <w:r w:rsidRPr="00B42855">
        <w:rPr>
          <w:i/>
        </w:rPr>
        <w:t>9. The allocation of organs, cells and tissues should be guided by clinical criteria and ethical norms, not financial or other considerations. Allocation rules, defined by appropriately constituted committees, should be equitable, externally justified, and transparent.</w:t>
      </w:r>
    </w:p>
    <w:p w14:paraId="35F29812" w14:textId="77777777" w:rsidR="008C132B" w:rsidRPr="00B42855" w:rsidRDefault="008C132B" w:rsidP="00B42855">
      <w:pPr>
        <w:autoSpaceDE w:val="0"/>
        <w:autoSpaceDN w:val="0"/>
        <w:adjustRightInd w:val="0"/>
        <w:jc w:val="both"/>
        <w:rPr>
          <w:i/>
        </w:rPr>
      </w:pPr>
    </w:p>
    <w:p w14:paraId="36C0A91B" w14:textId="77777777" w:rsidR="003049D5" w:rsidRPr="00B42855" w:rsidRDefault="008C132B" w:rsidP="00B42855">
      <w:pPr>
        <w:autoSpaceDE w:val="0"/>
        <w:autoSpaceDN w:val="0"/>
        <w:adjustRightInd w:val="0"/>
        <w:jc w:val="both"/>
        <w:rPr>
          <w:i/>
        </w:rPr>
      </w:pPr>
      <w:r>
        <w:rPr>
          <w:i/>
        </w:rPr>
        <w:t xml:space="preserve">10. High </w:t>
      </w:r>
      <w:r w:rsidR="003049D5" w:rsidRPr="00B42855">
        <w:rPr>
          <w:i/>
        </w:rPr>
        <w:t>quality, safe and efficacious procedures are essential for donors and recipients alike. The long-term outcomes of cell, tissue and organ donation and transplantation should be assessed for the living donor as well as the recipient in order to document benefit and harm.</w:t>
      </w:r>
    </w:p>
    <w:p w14:paraId="18243DFD" w14:textId="77777777" w:rsidR="003049D5" w:rsidRDefault="003049D5" w:rsidP="00B42855">
      <w:pPr>
        <w:autoSpaceDE w:val="0"/>
        <w:autoSpaceDN w:val="0"/>
        <w:adjustRightInd w:val="0"/>
        <w:jc w:val="both"/>
        <w:rPr>
          <w:i/>
        </w:rPr>
      </w:pPr>
      <w:r w:rsidRPr="00B42855">
        <w:rPr>
          <w:i/>
        </w:rPr>
        <w:t>The level of safety, efficacy and quality of human cells, tissues and organs for transplantation, as health products of an exceptional nature, must be maintained and optimized on an ongoing basis. This requires implementation of quality systems including traceability and vigilance, with adverse events and reactions reported, both nationally and for exported human products</w:t>
      </w:r>
      <w:r w:rsidR="00E20644" w:rsidRPr="00B42855">
        <w:rPr>
          <w:i/>
        </w:rPr>
        <w:t>.</w:t>
      </w:r>
    </w:p>
    <w:p w14:paraId="416AC9D5" w14:textId="77777777" w:rsidR="008C132B" w:rsidRPr="00B42855" w:rsidRDefault="008C132B" w:rsidP="00B42855">
      <w:pPr>
        <w:autoSpaceDE w:val="0"/>
        <w:autoSpaceDN w:val="0"/>
        <w:adjustRightInd w:val="0"/>
        <w:jc w:val="both"/>
        <w:rPr>
          <w:i/>
        </w:rPr>
      </w:pPr>
    </w:p>
    <w:p w14:paraId="38CDCFB0" w14:textId="77777777" w:rsidR="00255005" w:rsidRDefault="00E20644" w:rsidP="00B42855">
      <w:pPr>
        <w:autoSpaceDE w:val="0"/>
        <w:autoSpaceDN w:val="0"/>
        <w:adjustRightInd w:val="0"/>
        <w:jc w:val="both"/>
        <w:rPr>
          <w:i/>
        </w:rPr>
      </w:pPr>
      <w:r w:rsidRPr="00B42855">
        <w:rPr>
          <w:i/>
        </w:rPr>
        <w:t>11. The organization and execution of donation and transplantation activities, as well as their clinical results, must be transparent and open to scrutiny, while ensuring that the personal anonymity and privacy of donors and recipients are always protected.</w:t>
      </w:r>
    </w:p>
    <w:p w14:paraId="4AA56E93" w14:textId="77777777" w:rsidR="00255005" w:rsidRDefault="00255005" w:rsidP="00B42855">
      <w:pPr>
        <w:autoSpaceDE w:val="0"/>
        <w:autoSpaceDN w:val="0"/>
        <w:adjustRightInd w:val="0"/>
        <w:jc w:val="both"/>
        <w:rPr>
          <w:i/>
        </w:rPr>
      </w:pPr>
    </w:p>
    <w:p w14:paraId="478FDCDC" w14:textId="77777777" w:rsidR="007D37B7" w:rsidRDefault="00255005" w:rsidP="00B42855">
      <w:pPr>
        <w:autoSpaceDE w:val="0"/>
        <w:autoSpaceDN w:val="0"/>
        <w:adjustRightInd w:val="0"/>
        <w:jc w:val="both"/>
        <w:rPr>
          <w:b/>
        </w:rPr>
      </w:pPr>
      <w:r w:rsidRPr="00255005">
        <w:rPr>
          <w:b/>
        </w:rPr>
        <w:t>Progress Report by the WHO on the WHA Guiding Principles</w:t>
      </w:r>
    </w:p>
    <w:p w14:paraId="7518CD7E" w14:textId="77777777" w:rsidR="00F756AC" w:rsidRPr="00255005" w:rsidRDefault="00F756AC" w:rsidP="00B42855">
      <w:pPr>
        <w:autoSpaceDE w:val="0"/>
        <w:autoSpaceDN w:val="0"/>
        <w:adjustRightInd w:val="0"/>
        <w:jc w:val="both"/>
        <w:rPr>
          <w:b/>
        </w:rPr>
      </w:pPr>
    </w:p>
    <w:p w14:paraId="5390585A" w14:textId="77777777" w:rsidR="008178E4" w:rsidRDefault="008178E4" w:rsidP="00B42855">
      <w:pPr>
        <w:autoSpaceDE w:val="0"/>
        <w:autoSpaceDN w:val="0"/>
        <w:adjustRightInd w:val="0"/>
        <w:jc w:val="both"/>
      </w:pPr>
      <w:r>
        <w:t xml:space="preserve"> In 2018, an advisory group with members from all WHO regions was established by the secretariat. This body of experts was saddled with the responsibilities of offering pieces of advice pertaining to the development and implementation of WHO activities on human organ and tissue transplantation.</w:t>
      </w:r>
    </w:p>
    <w:p w14:paraId="639A5F04" w14:textId="77777777" w:rsidR="008178E4" w:rsidRDefault="008178E4" w:rsidP="00B42855">
      <w:pPr>
        <w:autoSpaceDE w:val="0"/>
        <w:autoSpaceDN w:val="0"/>
        <w:adjustRightInd w:val="0"/>
        <w:jc w:val="both"/>
      </w:pPr>
      <w:r>
        <w:t xml:space="preserve">The WHO </w:t>
      </w:r>
      <w:r w:rsidR="005D3C9A">
        <w:t>subsequently</w:t>
      </w:r>
      <w:r>
        <w:t xml:space="preserve"> </w:t>
      </w:r>
      <w:r w:rsidR="005D3C9A">
        <w:t>established two</w:t>
      </w:r>
      <w:r>
        <w:t xml:space="preserve"> </w:t>
      </w:r>
      <w:r w:rsidR="005D3C9A">
        <w:t>transplantation working</w:t>
      </w:r>
      <w:r>
        <w:t xml:space="preserve"> groups (one for organ and the other for </w:t>
      </w:r>
      <w:r w:rsidR="005D3C9A">
        <w:t xml:space="preserve">tissue). They </w:t>
      </w:r>
      <w:r w:rsidR="00793DA8">
        <w:t>were</w:t>
      </w:r>
      <w:r w:rsidR="005D3C9A">
        <w:t xml:space="preserve"> expected to develop two global acti</w:t>
      </w:r>
      <w:r w:rsidR="00793DA8">
        <w:t>on frameworks from 2022 till 20</w:t>
      </w:r>
      <w:r w:rsidR="005D3C9A">
        <w:t>30. These frameworks are expected to address the global and region-specific problems and challenges that were uncovered by the 2018 Task Force.</w:t>
      </w:r>
    </w:p>
    <w:p w14:paraId="343C12FE" w14:textId="77777777" w:rsidR="00255005" w:rsidRDefault="00255005" w:rsidP="00B42855">
      <w:pPr>
        <w:autoSpaceDE w:val="0"/>
        <w:autoSpaceDN w:val="0"/>
        <w:adjustRightInd w:val="0"/>
        <w:jc w:val="both"/>
      </w:pPr>
    </w:p>
    <w:p w14:paraId="7FB15B62" w14:textId="77777777" w:rsidR="008178E4" w:rsidRPr="008178E4" w:rsidRDefault="007D37B7" w:rsidP="007D37B7">
      <w:pPr>
        <w:autoSpaceDE w:val="0"/>
        <w:autoSpaceDN w:val="0"/>
        <w:adjustRightInd w:val="0"/>
        <w:jc w:val="both"/>
        <w:rPr>
          <w:color w:val="000000"/>
        </w:rPr>
      </w:pPr>
      <w:r w:rsidRPr="007D37B7">
        <w:rPr>
          <w:color w:val="000000"/>
        </w:rPr>
        <w:lastRenderedPageBreak/>
        <w:t xml:space="preserve">At its seventieth session in August 2020, the Regional Committee for Africa adopted a report on the status of human organ and tissue donation and transplantation in the WHO African Region. The </w:t>
      </w:r>
      <w:r w:rsidR="00793DA8">
        <w:rPr>
          <w:color w:val="000000"/>
        </w:rPr>
        <w:t xml:space="preserve">report </w:t>
      </w:r>
      <w:r w:rsidR="0065099E">
        <w:rPr>
          <w:color w:val="000000"/>
        </w:rPr>
        <w:t xml:space="preserve">proposed </w:t>
      </w:r>
      <w:r w:rsidR="0065099E" w:rsidRPr="007D37B7">
        <w:rPr>
          <w:color w:val="000000"/>
        </w:rPr>
        <w:t>the</w:t>
      </w:r>
      <w:r w:rsidRPr="007D37B7">
        <w:rPr>
          <w:color w:val="000000"/>
        </w:rPr>
        <w:t xml:space="preserve"> development of a regional strategy, plan of </w:t>
      </w:r>
      <w:r>
        <w:rPr>
          <w:color w:val="000000"/>
        </w:rPr>
        <w:t>action and regulatory framework;</w:t>
      </w:r>
      <w:r w:rsidRPr="007D37B7">
        <w:rPr>
          <w:color w:val="000000"/>
        </w:rPr>
        <w:t xml:space="preserve"> the provision of support to Member States to strengthen their capacity, and the conduct of a large-scale ethnographic study to address socioeconomic beliefs pertaining to organ and tissue donation and transplantation.</w:t>
      </w:r>
    </w:p>
    <w:p w14:paraId="520BB8E2" w14:textId="77777777" w:rsidR="00EF4828" w:rsidRPr="00EF4828" w:rsidRDefault="00EF4828" w:rsidP="00EF4828">
      <w:pPr>
        <w:autoSpaceDE w:val="0"/>
        <w:autoSpaceDN w:val="0"/>
        <w:adjustRightInd w:val="0"/>
        <w:rPr>
          <w:color w:val="000000"/>
        </w:rPr>
      </w:pPr>
    </w:p>
    <w:p w14:paraId="26C0A0BA" w14:textId="77777777" w:rsidR="00EF4828" w:rsidRDefault="00EF4828" w:rsidP="00EF4828">
      <w:pPr>
        <w:autoSpaceDE w:val="0"/>
        <w:autoSpaceDN w:val="0"/>
        <w:adjustRightInd w:val="0"/>
        <w:jc w:val="both"/>
        <w:rPr>
          <w:color w:val="000000"/>
        </w:rPr>
      </w:pPr>
      <w:r w:rsidRPr="00EF4828">
        <w:rPr>
          <w:color w:val="000000"/>
        </w:rPr>
        <w:t>T</w:t>
      </w:r>
      <w:r>
        <w:rPr>
          <w:color w:val="000000"/>
        </w:rPr>
        <w:t>he WHO in collaboration with non-State actors such as</w:t>
      </w:r>
      <w:r w:rsidRPr="00EF4828">
        <w:rPr>
          <w:color w:val="000000"/>
        </w:rPr>
        <w:t xml:space="preserve"> The Transplantation Society, The Worldwide Network for Blood and Marrow Transplantation and the International Council for Commonality in Blood Banking A</w:t>
      </w:r>
      <w:r>
        <w:rPr>
          <w:color w:val="000000"/>
        </w:rPr>
        <w:t xml:space="preserve">utomation </w:t>
      </w:r>
      <w:r w:rsidR="008B45D6">
        <w:rPr>
          <w:color w:val="000000"/>
        </w:rPr>
        <w:t>Inc.</w:t>
      </w:r>
      <w:r w:rsidRPr="00EF4828">
        <w:rPr>
          <w:color w:val="000000"/>
        </w:rPr>
        <w:t xml:space="preserve"> ha</w:t>
      </w:r>
      <w:r>
        <w:rPr>
          <w:color w:val="000000"/>
        </w:rPr>
        <w:t>ve</w:t>
      </w:r>
      <w:r w:rsidRPr="00EF4828">
        <w:rPr>
          <w:color w:val="000000"/>
        </w:rPr>
        <w:t xml:space="preserve"> raised awareness of the issue among health care professionals and organized capacity-building and training activities, including workshops. Cooperation has been extended to other non-State actors that are not yet in official relations with WHO but are supporting the dissemination of the WHO Guiding Principles and the development of technical material</w:t>
      </w:r>
      <w:r>
        <w:rPr>
          <w:color w:val="000000"/>
        </w:rPr>
        <w:t>. These are</w:t>
      </w:r>
      <w:r w:rsidRPr="00EF4828">
        <w:rPr>
          <w:color w:val="000000"/>
        </w:rPr>
        <w:t xml:space="preserve"> the World Union of Tissue Banking Associations and the Global Alliance of Eye Bank Associations. </w:t>
      </w:r>
    </w:p>
    <w:p w14:paraId="46E2C541" w14:textId="77777777" w:rsidR="002407FF" w:rsidRDefault="002407FF" w:rsidP="00EF4828">
      <w:pPr>
        <w:autoSpaceDE w:val="0"/>
        <w:autoSpaceDN w:val="0"/>
        <w:adjustRightInd w:val="0"/>
        <w:jc w:val="both"/>
        <w:rPr>
          <w:color w:val="000000"/>
        </w:rPr>
      </w:pPr>
    </w:p>
    <w:p w14:paraId="04B6259C" w14:textId="77777777" w:rsidR="002407FF" w:rsidRDefault="002407FF" w:rsidP="00EF4828">
      <w:pPr>
        <w:autoSpaceDE w:val="0"/>
        <w:autoSpaceDN w:val="0"/>
        <w:adjustRightInd w:val="0"/>
        <w:jc w:val="both"/>
        <w:rPr>
          <w:color w:val="000000"/>
        </w:rPr>
      </w:pPr>
      <w:r w:rsidRPr="002407FF">
        <w:rPr>
          <w:b/>
          <w:i/>
          <w:color w:val="000000"/>
        </w:rPr>
        <w:t>Current Situations and Challenges</w:t>
      </w:r>
    </w:p>
    <w:p w14:paraId="5ACD80BA" w14:textId="77777777" w:rsidR="002407FF" w:rsidRPr="002407FF" w:rsidRDefault="002407FF" w:rsidP="002407FF">
      <w:pPr>
        <w:autoSpaceDE w:val="0"/>
        <w:autoSpaceDN w:val="0"/>
        <w:adjustRightInd w:val="0"/>
        <w:rPr>
          <w:color w:val="000000"/>
        </w:rPr>
      </w:pPr>
    </w:p>
    <w:p w14:paraId="18D03C1C" w14:textId="77777777" w:rsidR="002407FF" w:rsidRPr="00AF5C44" w:rsidRDefault="002407FF" w:rsidP="00AF5C44">
      <w:pPr>
        <w:autoSpaceDE w:val="0"/>
        <w:autoSpaceDN w:val="0"/>
        <w:adjustRightInd w:val="0"/>
        <w:spacing w:after="120"/>
        <w:jc w:val="both"/>
        <w:rPr>
          <w:color w:val="000000"/>
        </w:rPr>
      </w:pPr>
      <w:r w:rsidRPr="002407FF">
        <w:rPr>
          <w:color w:val="000000"/>
        </w:rPr>
        <w:t xml:space="preserve">Notwithstanding the differing capabilities and priorities of health care systems, common national and regional barriers persist as a result of: </w:t>
      </w:r>
    </w:p>
    <w:p w14:paraId="079EBE2A" w14:textId="77777777" w:rsidR="002407FF" w:rsidRPr="00AF5C44" w:rsidRDefault="002407FF" w:rsidP="00AF5C44">
      <w:pPr>
        <w:pStyle w:val="ListParagraph"/>
        <w:numPr>
          <w:ilvl w:val="0"/>
          <w:numId w:val="6"/>
        </w:numPr>
        <w:autoSpaceDE w:val="0"/>
        <w:autoSpaceDN w:val="0"/>
        <w:adjustRightInd w:val="0"/>
        <w:spacing w:after="120" w:line="240" w:lineRule="auto"/>
        <w:jc w:val="both"/>
        <w:rPr>
          <w:rFonts w:ascii="Times New Roman" w:hAnsi="Times New Roman" w:cs="Times New Roman"/>
          <w:color w:val="000000"/>
          <w:sz w:val="24"/>
        </w:rPr>
      </w:pPr>
      <w:r w:rsidRPr="00AF5C44">
        <w:rPr>
          <w:rFonts w:ascii="Times New Roman" w:hAnsi="Times New Roman" w:cs="Times New Roman"/>
          <w:color w:val="000000"/>
          <w:sz w:val="24"/>
        </w:rPr>
        <w:t xml:space="preserve">low organizational and political commitments, including lack of national strategies for transplantation and therefore lack of significant funding, human resources or infrastructure; </w:t>
      </w:r>
    </w:p>
    <w:p w14:paraId="6FF20960" w14:textId="77777777" w:rsidR="002407FF" w:rsidRPr="00AF5C44" w:rsidRDefault="002407FF"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AF5C44">
        <w:rPr>
          <w:rFonts w:ascii="Times New Roman" w:hAnsi="Times New Roman" w:cs="Times New Roman"/>
          <w:color w:val="000000"/>
          <w:sz w:val="24"/>
        </w:rPr>
        <w:t xml:space="preserve">lack of understanding of the burden of disease in order to escalate interventions for preventing end-stage organ failure; </w:t>
      </w:r>
    </w:p>
    <w:p w14:paraId="335EA9F4" w14:textId="77777777" w:rsidR="002407FF" w:rsidRPr="00AF5C44" w:rsidRDefault="002407FF"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AF5C44">
        <w:rPr>
          <w:rFonts w:ascii="Times New Roman" w:hAnsi="Times New Roman" w:cs="Times New Roman"/>
          <w:color w:val="000000"/>
          <w:sz w:val="24"/>
        </w:rPr>
        <w:t xml:space="preserve">inadequate legislation, ethical frameworks, regulatory oversight and governance that may allow for illegal or unethical practices such as organ trafficking or tissue commercialization; </w:t>
      </w:r>
    </w:p>
    <w:p w14:paraId="51AAB5B4" w14:textId="77777777" w:rsidR="002407FF" w:rsidRPr="00AF5C44" w:rsidRDefault="002407FF"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AF5C44">
        <w:rPr>
          <w:rFonts w:ascii="Times New Roman" w:hAnsi="Times New Roman" w:cs="Times New Roman"/>
          <w:color w:val="000000"/>
          <w:sz w:val="24"/>
        </w:rPr>
        <w:t xml:space="preserve">limited community awareness and knowledge, as well as cultural resistance, regarding donation and the value of transplantation; </w:t>
      </w:r>
    </w:p>
    <w:p w14:paraId="1D099FD9" w14:textId="77777777" w:rsidR="002407FF" w:rsidRPr="00AF5C44" w:rsidRDefault="002407FF"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AF5C44">
        <w:rPr>
          <w:rFonts w:ascii="Times New Roman" w:hAnsi="Times New Roman" w:cs="Times New Roman"/>
          <w:color w:val="000000"/>
          <w:sz w:val="24"/>
        </w:rPr>
        <w:t xml:space="preserve">deficiencies in deceased donor identification and donation management, including low awareness and engagement among the public and health care professionals; </w:t>
      </w:r>
    </w:p>
    <w:p w14:paraId="1545F910" w14:textId="77777777" w:rsidR="002407FF" w:rsidRPr="00D24F75" w:rsidRDefault="002407FF" w:rsidP="00AF5C44">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4"/>
          <w:szCs w:val="24"/>
        </w:rPr>
      </w:pPr>
      <w:r w:rsidRPr="00D24F75">
        <w:rPr>
          <w:rFonts w:ascii="Times New Roman" w:hAnsi="Times New Roman" w:cs="Times New Roman"/>
          <w:color w:val="000000"/>
          <w:sz w:val="24"/>
          <w:szCs w:val="24"/>
        </w:rPr>
        <w:t xml:space="preserve">inadequate measures for the protection of living donors from coercion and exploitation; </w:t>
      </w:r>
    </w:p>
    <w:p w14:paraId="38709B40" w14:textId="77777777" w:rsidR="00D24F75" w:rsidRPr="00D24F75" w:rsidRDefault="00D24F75" w:rsidP="00D24F75">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D24F75">
        <w:rPr>
          <w:rFonts w:ascii="Times New Roman" w:hAnsi="Times New Roman" w:cs="Times New Roman"/>
          <w:color w:val="000000"/>
          <w:sz w:val="24"/>
          <w:szCs w:val="24"/>
        </w:rPr>
        <w:t xml:space="preserve">deficient universal health coverage that excludes access to transplantation; and </w:t>
      </w:r>
    </w:p>
    <w:p w14:paraId="5300C82E" w14:textId="77777777" w:rsidR="00D24F75" w:rsidRDefault="00D24F75" w:rsidP="00D24F75">
      <w:pPr>
        <w:pStyle w:val="ListParagraph"/>
        <w:numPr>
          <w:ilvl w:val="0"/>
          <w:numId w:val="6"/>
        </w:numPr>
        <w:autoSpaceDE w:val="0"/>
        <w:autoSpaceDN w:val="0"/>
        <w:adjustRightInd w:val="0"/>
        <w:spacing w:after="0" w:line="240" w:lineRule="auto"/>
        <w:rPr>
          <w:rFonts w:ascii="Times New Roman" w:hAnsi="Times New Roman" w:cs="Times New Roman"/>
          <w:color w:val="000000"/>
        </w:rPr>
      </w:pPr>
      <w:r w:rsidRPr="00D24F75">
        <w:rPr>
          <w:rFonts w:ascii="Times New Roman" w:hAnsi="Times New Roman" w:cs="Times New Roman"/>
          <w:color w:val="000000"/>
          <w:sz w:val="24"/>
          <w:szCs w:val="24"/>
        </w:rPr>
        <w:t>limited alternatives in cases of undersupply or emergencies</w:t>
      </w:r>
      <w:r w:rsidR="00073083">
        <w:rPr>
          <w:rFonts w:ascii="Times New Roman" w:hAnsi="Times New Roman" w:cs="Times New Roman"/>
          <w:color w:val="000000"/>
        </w:rPr>
        <w:t>.</w:t>
      </w:r>
    </w:p>
    <w:p w14:paraId="600C760F" w14:textId="77777777" w:rsidR="00073083" w:rsidRDefault="00073083" w:rsidP="00D24F75">
      <w:pPr>
        <w:pStyle w:val="ListParagraph"/>
        <w:numPr>
          <w:ilvl w:val="0"/>
          <w:numId w:val="6"/>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t the regional level, human tissue donation, banking and transplantation are at different stages of establishment or implementation.</w:t>
      </w:r>
    </w:p>
    <w:p w14:paraId="591A061F" w14:textId="77777777" w:rsidR="006115B9" w:rsidRPr="006115B9" w:rsidRDefault="006115B9" w:rsidP="006115B9">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8"/>
          <w:szCs w:val="24"/>
        </w:rPr>
      </w:pPr>
      <w:r w:rsidRPr="006115B9">
        <w:rPr>
          <w:rFonts w:ascii="Times New Roman" w:hAnsi="Times New Roman" w:cs="Times New Roman"/>
          <w:color w:val="000000"/>
          <w:sz w:val="24"/>
        </w:rPr>
        <w:t>The ease with which human tissues can be transported across international borders facilitates their allocation from places of oversupply to areas of undersupply, often in a process motivated by financial gai</w:t>
      </w:r>
      <w:r>
        <w:rPr>
          <w:rFonts w:ascii="Times New Roman" w:hAnsi="Times New Roman" w:cs="Times New Roman"/>
          <w:color w:val="000000"/>
          <w:sz w:val="24"/>
        </w:rPr>
        <w:t>n. However, long-term</w:t>
      </w:r>
      <w:r w:rsidRPr="006115B9">
        <w:rPr>
          <w:rFonts w:ascii="Times New Roman" w:hAnsi="Times New Roman" w:cs="Times New Roman"/>
          <w:color w:val="000000"/>
          <w:sz w:val="24"/>
        </w:rPr>
        <w:t xml:space="preserve"> reliance on external sources can expose the “importing” national health system to an unpredictable supply in terms of quantity and quality and to commercialization, with imposed higher or unacceptable costs limiting access. Conversely, “exporting” countries may be underserving their own population of potential recipients by diminishing local availability </w:t>
      </w:r>
    </w:p>
    <w:p w14:paraId="5669C9F2" w14:textId="77777777" w:rsidR="00495FC9" w:rsidRPr="00577EA1" w:rsidRDefault="007676E7" w:rsidP="00577EA1">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4"/>
        </w:rPr>
      </w:pPr>
      <w:r w:rsidRPr="00577EA1">
        <w:rPr>
          <w:sz w:val="24"/>
        </w:rPr>
        <w:t xml:space="preserve"> </w:t>
      </w:r>
      <w:r w:rsidRPr="00577EA1">
        <w:rPr>
          <w:rFonts w:ascii="Times New Roman" w:hAnsi="Times New Roman" w:cs="Times New Roman"/>
          <w:color w:val="000000"/>
          <w:sz w:val="24"/>
        </w:rPr>
        <w:t xml:space="preserve">According to the Global Observatory on Donation and Transplantation, more than 100 000 kidney transplants are performed worldwide each year </w:t>
      </w:r>
      <w:r w:rsidRPr="00E929D9">
        <w:rPr>
          <w:rFonts w:ascii="Times New Roman" w:hAnsi="Times New Roman" w:cs="Times New Roman"/>
          <w:color w:val="000000"/>
          <w:sz w:val="24"/>
        </w:rPr>
        <w:t>[10],</w:t>
      </w:r>
      <w:r w:rsidRPr="00577EA1">
        <w:rPr>
          <w:rFonts w:ascii="Times New Roman" w:hAnsi="Times New Roman" w:cs="Times New Roman"/>
          <w:color w:val="000000"/>
          <w:sz w:val="24"/>
        </w:rPr>
        <w:t xml:space="preserve"> compared with more than 5 million patients undergoing dialysis annually </w:t>
      </w:r>
      <w:r w:rsidRPr="00E929D9">
        <w:rPr>
          <w:rFonts w:ascii="Times New Roman" w:hAnsi="Times New Roman" w:cs="Times New Roman"/>
          <w:color w:val="000000"/>
          <w:sz w:val="24"/>
        </w:rPr>
        <w:t>[11].</w:t>
      </w:r>
      <w:r w:rsidRPr="00577EA1">
        <w:rPr>
          <w:rFonts w:ascii="Times New Roman" w:hAnsi="Times New Roman" w:cs="Times New Roman"/>
          <w:color w:val="000000"/>
          <w:sz w:val="24"/>
        </w:rPr>
        <w:t xml:space="preserve"> With a global prevalence of 9.1%, chronic kidney disease is estimated to cause 1.2 million deaths and result in 35.8 million disability-adjusted life years annually </w:t>
      </w:r>
      <w:r w:rsidRPr="00E929D9">
        <w:rPr>
          <w:rFonts w:ascii="Times New Roman" w:hAnsi="Times New Roman" w:cs="Times New Roman"/>
          <w:color w:val="000000"/>
          <w:sz w:val="24"/>
        </w:rPr>
        <w:t>[12</w:t>
      </w:r>
      <w:r w:rsidRPr="00577EA1">
        <w:rPr>
          <w:rFonts w:ascii="Times New Roman" w:hAnsi="Times New Roman" w:cs="Times New Roman"/>
          <w:color w:val="000000"/>
          <w:sz w:val="24"/>
        </w:rPr>
        <w:t>]. Cost and outcome studies indicate that kidney transplantation should be prioritized for renal failure. In all WHO regions, with the possible exception of the African Region, haemodialysis is more costly than maintaining a transplant.</w:t>
      </w:r>
    </w:p>
    <w:p w14:paraId="33753E54" w14:textId="77777777" w:rsidR="00577EA1" w:rsidRPr="00577EA1" w:rsidRDefault="000B292C" w:rsidP="00577EA1">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4"/>
        </w:rPr>
      </w:pPr>
      <w:r w:rsidRPr="00577EA1">
        <w:rPr>
          <w:rFonts w:ascii="Times New Roman" w:hAnsi="Times New Roman" w:cs="Times New Roman"/>
          <w:color w:val="000000"/>
          <w:sz w:val="24"/>
        </w:rPr>
        <w:t>A functional deceased donor programme exits only in countries with high human development in</w:t>
      </w:r>
      <w:r w:rsidR="00F939E3">
        <w:rPr>
          <w:rFonts w:ascii="Times New Roman" w:hAnsi="Times New Roman" w:cs="Times New Roman"/>
          <w:color w:val="000000"/>
          <w:sz w:val="24"/>
        </w:rPr>
        <w:t xml:space="preserve">dex which are less than 40% of </w:t>
      </w:r>
      <w:r w:rsidRPr="00577EA1">
        <w:rPr>
          <w:rFonts w:ascii="Times New Roman" w:hAnsi="Times New Roman" w:cs="Times New Roman"/>
          <w:color w:val="000000"/>
          <w:sz w:val="24"/>
        </w:rPr>
        <w:t xml:space="preserve">Member States </w:t>
      </w:r>
      <w:r w:rsidRPr="00E929D9">
        <w:rPr>
          <w:rFonts w:ascii="Times New Roman" w:hAnsi="Times New Roman" w:cs="Times New Roman"/>
          <w:color w:val="000000"/>
          <w:sz w:val="24"/>
        </w:rPr>
        <w:t>[13]</w:t>
      </w:r>
      <w:r w:rsidR="00577EA1" w:rsidRPr="00577EA1">
        <w:rPr>
          <w:sz w:val="24"/>
        </w:rPr>
        <w:t xml:space="preserve"> </w:t>
      </w:r>
      <w:r w:rsidR="00577EA1" w:rsidRPr="00577EA1">
        <w:rPr>
          <w:rFonts w:ascii="Times New Roman" w:hAnsi="Times New Roman" w:cs="Times New Roman"/>
          <w:color w:val="000000"/>
          <w:sz w:val="24"/>
        </w:rPr>
        <w:t xml:space="preserve">The shortage of donors, combined with the low availability of transplantation services, is the root cause of transplantation tourism and may lead people to obtain a transplant through illegal and unethical pathways, usually from poor and vulnerable populations who are trafficked as sources of organs. Even though national legal </w:t>
      </w:r>
      <w:r w:rsidR="00577EA1" w:rsidRPr="00577EA1">
        <w:rPr>
          <w:rFonts w:ascii="Times New Roman" w:hAnsi="Times New Roman" w:cs="Times New Roman"/>
          <w:color w:val="000000"/>
          <w:sz w:val="24"/>
        </w:rPr>
        <w:lastRenderedPageBreak/>
        <w:t>frameworks have been established to counter such practices, major issues related to oversight, reporting and investigation remain in both the countries of origin of the patients involved and the destination countries.</w:t>
      </w:r>
    </w:p>
    <w:p w14:paraId="33E4E832" w14:textId="77777777" w:rsidR="000B292C" w:rsidRDefault="00577EA1" w:rsidP="00577EA1">
      <w:pPr>
        <w:pStyle w:val="ListParagraph"/>
        <w:numPr>
          <w:ilvl w:val="0"/>
          <w:numId w:val="6"/>
        </w:numPr>
        <w:autoSpaceDE w:val="0"/>
        <w:autoSpaceDN w:val="0"/>
        <w:adjustRightInd w:val="0"/>
        <w:spacing w:after="0" w:line="240" w:lineRule="auto"/>
        <w:jc w:val="both"/>
        <w:rPr>
          <w:rFonts w:ascii="Times New Roman" w:hAnsi="Times New Roman" w:cs="Times New Roman"/>
          <w:color w:val="000000"/>
        </w:rPr>
      </w:pPr>
      <w:r w:rsidRPr="00577EA1">
        <w:rPr>
          <w:rFonts w:ascii="Times New Roman" w:hAnsi="Times New Roman" w:cs="Times New Roman"/>
          <w:color w:val="000000"/>
          <w:sz w:val="24"/>
        </w:rPr>
        <w:t xml:space="preserve"> In summary, improving access to transplantation is contingent on a multitude of financial, governmental and societal factors. Lower-income countries lack the prerequisite transplant facilities, waiting lists, workforce, political will and publicly funded health care systems to facilitate increased access to transplantation, especially from deceased donors. High-income countries may also be faced with system-specific challenges concerning low public awareness and education. As a consequence, millions of potential recipients in all WHO regions, and in particular in low- and middle-income countries, continue to lack access to the profound benefits of medical procedures involving human tissue, organ or cell transplantation</w:t>
      </w:r>
      <w:r w:rsidR="00060E16">
        <w:rPr>
          <w:rFonts w:ascii="Times New Roman" w:hAnsi="Times New Roman" w:cs="Times New Roman"/>
          <w:color w:val="000000"/>
        </w:rPr>
        <w:t xml:space="preserve"> </w:t>
      </w:r>
      <w:r w:rsidR="00060E16" w:rsidRPr="00E929D9">
        <w:rPr>
          <w:rFonts w:ascii="Times New Roman" w:hAnsi="Times New Roman" w:cs="Times New Roman"/>
          <w:color w:val="000000"/>
          <w:sz w:val="24"/>
        </w:rPr>
        <w:t>[14].</w:t>
      </w:r>
    </w:p>
    <w:p w14:paraId="6FAC8B2C" w14:textId="77777777" w:rsidR="00577EA1" w:rsidRPr="00D24F75" w:rsidRDefault="00577EA1" w:rsidP="00577EA1">
      <w:pPr>
        <w:pStyle w:val="ListParagraph"/>
        <w:autoSpaceDE w:val="0"/>
        <w:autoSpaceDN w:val="0"/>
        <w:adjustRightInd w:val="0"/>
        <w:spacing w:after="0" w:line="240" w:lineRule="auto"/>
        <w:rPr>
          <w:rFonts w:ascii="Times New Roman" w:hAnsi="Times New Roman" w:cs="Times New Roman"/>
          <w:color w:val="000000"/>
        </w:rPr>
      </w:pPr>
    </w:p>
    <w:p w14:paraId="4963FBFD" w14:textId="77777777" w:rsidR="00EA26BE" w:rsidRPr="00B42855" w:rsidRDefault="00EA26BE" w:rsidP="00B42855">
      <w:pPr>
        <w:autoSpaceDE w:val="0"/>
        <w:autoSpaceDN w:val="0"/>
        <w:adjustRightInd w:val="0"/>
        <w:jc w:val="both"/>
        <w:rPr>
          <w:i/>
        </w:rPr>
      </w:pPr>
    </w:p>
    <w:p w14:paraId="1BC6ED0F" w14:textId="77777777" w:rsidR="00F26EDE" w:rsidRDefault="00F26EDE" w:rsidP="00201158">
      <w:pPr>
        <w:pStyle w:val="ListParagraph"/>
        <w:numPr>
          <w:ilvl w:val="0"/>
          <w:numId w:val="1"/>
        </w:numPr>
        <w:spacing w:after="0"/>
        <w:jc w:val="both"/>
        <w:rPr>
          <w:rFonts w:ascii="Times New Roman" w:hAnsi="Times New Roman" w:cs="Times New Roman"/>
          <w:b/>
          <w:sz w:val="24"/>
        </w:rPr>
      </w:pPr>
      <w:r w:rsidRPr="002B6FE3">
        <w:rPr>
          <w:rFonts w:ascii="Times New Roman" w:hAnsi="Times New Roman" w:cs="Times New Roman"/>
          <w:b/>
          <w:sz w:val="24"/>
        </w:rPr>
        <w:t>The European Parliamentary Research Service</w:t>
      </w:r>
      <w:r w:rsidR="00D1393C">
        <w:rPr>
          <w:rFonts w:ascii="Times New Roman" w:hAnsi="Times New Roman" w:cs="Times New Roman"/>
          <w:b/>
          <w:sz w:val="24"/>
        </w:rPr>
        <w:t xml:space="preserve"> </w:t>
      </w:r>
      <w:r w:rsidR="004733F7" w:rsidRPr="00E929D9">
        <w:rPr>
          <w:rFonts w:ascii="Times New Roman" w:hAnsi="Times New Roman" w:cs="Times New Roman"/>
          <w:b/>
          <w:sz w:val="24"/>
        </w:rPr>
        <w:t>[</w:t>
      </w:r>
      <w:r w:rsidR="00CF1DEF" w:rsidRPr="00E929D9">
        <w:rPr>
          <w:rFonts w:ascii="Times New Roman" w:hAnsi="Times New Roman" w:cs="Times New Roman"/>
          <w:b/>
          <w:sz w:val="24"/>
        </w:rPr>
        <w:t>1</w:t>
      </w:r>
      <w:r w:rsidR="00060E16" w:rsidRPr="00E929D9">
        <w:rPr>
          <w:rFonts w:ascii="Times New Roman" w:hAnsi="Times New Roman" w:cs="Times New Roman"/>
          <w:b/>
          <w:sz w:val="24"/>
        </w:rPr>
        <w:t>5</w:t>
      </w:r>
      <w:r w:rsidR="004733F7">
        <w:rPr>
          <w:rFonts w:ascii="Times New Roman" w:hAnsi="Times New Roman" w:cs="Times New Roman"/>
          <w:b/>
          <w:sz w:val="24"/>
        </w:rPr>
        <w:t>]</w:t>
      </w:r>
    </w:p>
    <w:p w14:paraId="39810B40" w14:textId="77777777" w:rsidR="00425C5C" w:rsidRPr="002B6FE3" w:rsidRDefault="00425C5C" w:rsidP="00425C5C">
      <w:pPr>
        <w:pStyle w:val="ListParagraph"/>
        <w:spacing w:after="0"/>
        <w:jc w:val="both"/>
        <w:rPr>
          <w:rFonts w:ascii="Times New Roman" w:hAnsi="Times New Roman" w:cs="Times New Roman"/>
          <w:b/>
          <w:sz w:val="24"/>
        </w:rPr>
      </w:pPr>
    </w:p>
    <w:p w14:paraId="269975EF" w14:textId="77777777" w:rsidR="00521187" w:rsidRDefault="006C0DB7" w:rsidP="003808BB">
      <w:pPr>
        <w:pStyle w:val="Default"/>
        <w:ind w:left="720"/>
        <w:jc w:val="both"/>
        <w:rPr>
          <w:rFonts w:ascii="Times New Roman" w:hAnsi="Times New Roman" w:cs="Times New Roman"/>
        </w:rPr>
      </w:pPr>
      <w:r w:rsidRPr="006C0DB7">
        <w:rPr>
          <w:rFonts w:ascii="Times New Roman" w:hAnsi="Times New Roman" w:cs="Times New Roman"/>
        </w:rPr>
        <w:t xml:space="preserve"> Organ transplantation</w:t>
      </w:r>
      <w:r>
        <w:rPr>
          <w:rFonts w:ascii="Times New Roman" w:hAnsi="Times New Roman" w:cs="Times New Roman"/>
        </w:rPr>
        <w:t xml:space="preserve"> is an </w:t>
      </w:r>
      <w:r w:rsidRPr="006C0DB7">
        <w:rPr>
          <w:rFonts w:ascii="Times New Roman" w:hAnsi="Times New Roman" w:cs="Times New Roman"/>
        </w:rPr>
        <w:t>established worldwide practice</w:t>
      </w:r>
      <w:r w:rsidR="00516388">
        <w:rPr>
          <w:rFonts w:ascii="Times New Roman" w:hAnsi="Times New Roman" w:cs="Times New Roman"/>
        </w:rPr>
        <w:t xml:space="preserve"> and constitutes</w:t>
      </w:r>
      <w:r w:rsidR="00B05105">
        <w:rPr>
          <w:rFonts w:ascii="Times New Roman" w:hAnsi="Times New Roman" w:cs="Times New Roman"/>
        </w:rPr>
        <w:t xml:space="preserve"> a</w:t>
      </w:r>
      <w:r>
        <w:rPr>
          <w:rFonts w:ascii="Times New Roman" w:hAnsi="Times New Roman" w:cs="Times New Roman"/>
        </w:rPr>
        <w:t xml:space="preserve"> major medical advancement of the </w:t>
      </w:r>
      <w:r w:rsidRPr="006C0DB7">
        <w:rPr>
          <w:rFonts w:ascii="Times New Roman" w:hAnsi="Times New Roman" w:cs="Times New Roman"/>
        </w:rPr>
        <w:t xml:space="preserve">20th century. </w:t>
      </w:r>
      <w:r>
        <w:rPr>
          <w:rFonts w:ascii="Times New Roman" w:hAnsi="Times New Roman" w:cs="Times New Roman"/>
        </w:rPr>
        <w:t xml:space="preserve">The demand </w:t>
      </w:r>
      <w:r w:rsidRPr="006C0DB7">
        <w:rPr>
          <w:rFonts w:ascii="Times New Roman" w:hAnsi="Times New Roman" w:cs="Times New Roman"/>
        </w:rPr>
        <w:t xml:space="preserve">for organ transplantation is </w:t>
      </w:r>
      <w:r>
        <w:rPr>
          <w:rFonts w:ascii="Times New Roman" w:hAnsi="Times New Roman" w:cs="Times New Roman"/>
        </w:rPr>
        <w:t>on a steady rise while willing donors are declining thus a high number of patients are on the waiting list.</w:t>
      </w:r>
    </w:p>
    <w:p w14:paraId="684E29F0" w14:textId="77777777" w:rsidR="00521187" w:rsidRDefault="00521187" w:rsidP="003808BB">
      <w:pPr>
        <w:pStyle w:val="Default"/>
        <w:ind w:left="720"/>
        <w:jc w:val="both"/>
        <w:rPr>
          <w:rFonts w:ascii="Times New Roman" w:hAnsi="Times New Roman" w:cs="Times New Roman"/>
          <w:i/>
          <w:szCs w:val="22"/>
        </w:rPr>
      </w:pPr>
      <w:r>
        <w:rPr>
          <w:rFonts w:ascii="Times New Roman" w:hAnsi="Times New Roman" w:cs="Times New Roman"/>
        </w:rPr>
        <w:t>‘</w:t>
      </w:r>
      <w:r w:rsidRPr="00A57C31">
        <w:rPr>
          <w:rFonts w:ascii="Times New Roman" w:hAnsi="Times New Roman" w:cs="Times New Roman"/>
          <w:i/>
          <w:szCs w:val="22"/>
        </w:rPr>
        <w:t>Medic</w:t>
      </w:r>
      <w:r w:rsidR="00A57C31" w:rsidRPr="00A57C31">
        <w:rPr>
          <w:rFonts w:ascii="Times New Roman" w:hAnsi="Times New Roman" w:cs="Times New Roman"/>
          <w:i/>
          <w:szCs w:val="22"/>
        </w:rPr>
        <w:t xml:space="preserve">al, legal, religious, cultural </w:t>
      </w:r>
      <w:r w:rsidRPr="00A57C31">
        <w:rPr>
          <w:rFonts w:ascii="Times New Roman" w:hAnsi="Times New Roman" w:cs="Times New Roman"/>
          <w:i/>
          <w:szCs w:val="22"/>
        </w:rPr>
        <w:t>and ethical considerations apply to organ donation and transplantation. In the EU, transplants must be carried out in a manner that shows respect for fundamental rights and for the human body, in conformity with the Council of Europe's binding laws, and compliant with relevant EU rules. World Health Organization principles also apply</w:t>
      </w:r>
      <w:r w:rsidR="00E95535">
        <w:rPr>
          <w:rFonts w:ascii="Times New Roman" w:hAnsi="Times New Roman" w:cs="Times New Roman"/>
          <w:i/>
          <w:szCs w:val="22"/>
        </w:rPr>
        <w:t>’</w:t>
      </w:r>
      <w:r w:rsidRPr="00A57C31">
        <w:rPr>
          <w:rFonts w:ascii="Times New Roman" w:hAnsi="Times New Roman" w:cs="Times New Roman"/>
          <w:i/>
          <w:szCs w:val="22"/>
        </w:rPr>
        <w:t>.</w:t>
      </w:r>
    </w:p>
    <w:p w14:paraId="19ABCD68" w14:textId="77777777" w:rsidR="00E95535" w:rsidRDefault="00E95535" w:rsidP="00521187">
      <w:pPr>
        <w:pStyle w:val="Default"/>
        <w:ind w:left="720"/>
        <w:rPr>
          <w:rFonts w:ascii="Times New Roman" w:hAnsi="Times New Roman" w:cs="Times New Roman"/>
          <w:i/>
          <w:szCs w:val="22"/>
        </w:rPr>
      </w:pPr>
    </w:p>
    <w:p w14:paraId="6EF3D3DD" w14:textId="77777777" w:rsidR="00E95535" w:rsidRDefault="00E93480" w:rsidP="003808BB">
      <w:pPr>
        <w:pStyle w:val="Default"/>
        <w:ind w:left="720"/>
        <w:jc w:val="both"/>
        <w:rPr>
          <w:rFonts w:ascii="Times New Roman" w:hAnsi="Times New Roman" w:cs="Times New Roman"/>
        </w:rPr>
      </w:pPr>
      <w:r>
        <w:rPr>
          <w:rFonts w:ascii="Times New Roman" w:hAnsi="Times New Roman" w:cs="Times New Roman"/>
        </w:rPr>
        <w:t xml:space="preserve">There is a wide variation across EU member states as regards organ donation with different ways of seeking </w:t>
      </w:r>
      <w:r w:rsidR="00E95535" w:rsidRPr="00E95535">
        <w:rPr>
          <w:rFonts w:ascii="Times New Roman" w:hAnsi="Times New Roman" w:cs="Times New Roman"/>
        </w:rPr>
        <w:t>people's consent to donate their organs after death. In the 'opt-in' system, consent has to be</w:t>
      </w:r>
      <w:r>
        <w:rPr>
          <w:rFonts w:ascii="Times New Roman" w:hAnsi="Times New Roman" w:cs="Times New Roman"/>
        </w:rPr>
        <w:t xml:space="preserve"> </w:t>
      </w:r>
      <w:r w:rsidR="00E95535" w:rsidRPr="00E95535">
        <w:rPr>
          <w:rFonts w:ascii="Times New Roman" w:hAnsi="Times New Roman" w:cs="Times New Roman"/>
        </w:rPr>
        <w:t xml:space="preserve">given explicitly, while in the 'opt-out' system, silence is tantamount </w:t>
      </w:r>
      <w:r w:rsidR="00E95535">
        <w:rPr>
          <w:rFonts w:ascii="Times New Roman" w:hAnsi="Times New Roman" w:cs="Times New Roman"/>
        </w:rPr>
        <w:t xml:space="preserve">to consent. Some countries have </w:t>
      </w:r>
      <w:r w:rsidR="00E95535" w:rsidRPr="00E95535">
        <w:rPr>
          <w:rFonts w:ascii="Times New Roman" w:hAnsi="Times New Roman" w:cs="Times New Roman"/>
        </w:rPr>
        <w:t>donor and/or non-donor registries.</w:t>
      </w:r>
    </w:p>
    <w:p w14:paraId="1B13B142" w14:textId="77777777" w:rsidR="009E3B5A" w:rsidRDefault="009E3B5A" w:rsidP="003808BB">
      <w:pPr>
        <w:pStyle w:val="Default"/>
        <w:ind w:left="720"/>
        <w:jc w:val="both"/>
        <w:rPr>
          <w:rFonts w:ascii="Times New Roman" w:hAnsi="Times New Roman" w:cs="Times New Roman"/>
          <w:szCs w:val="22"/>
        </w:rPr>
      </w:pPr>
      <w:r w:rsidRPr="003808BB">
        <w:rPr>
          <w:rFonts w:ascii="Times New Roman" w:hAnsi="Times New Roman" w:cs="Times New Roman"/>
        </w:rPr>
        <w:t>Each European Union (EU) member state is solely responsible for policy framework and delivery of transplant services. This does not preclude the fact that</w:t>
      </w:r>
      <w:r w:rsidR="003808BB" w:rsidRPr="003808BB">
        <w:rPr>
          <w:rFonts w:ascii="Times New Roman" w:hAnsi="Times New Roman" w:cs="Times New Roman"/>
        </w:rPr>
        <w:t xml:space="preserve"> the EU has adequately addressed</w:t>
      </w:r>
      <w:r w:rsidRPr="003808BB">
        <w:rPr>
          <w:rFonts w:ascii="Times New Roman" w:hAnsi="Times New Roman" w:cs="Times New Roman"/>
        </w:rPr>
        <w:t xml:space="preserve"> organ donation and transplantation through legislation, an action plan and co-funded projects. Also, the European Parliament has adopted own-initiative resolutions on aspects of organ donation and transplantation</w:t>
      </w:r>
      <w:r>
        <w:rPr>
          <w:sz w:val="22"/>
          <w:szCs w:val="22"/>
        </w:rPr>
        <w:t>.</w:t>
      </w:r>
    </w:p>
    <w:p w14:paraId="5D840113" w14:textId="77777777" w:rsidR="00FB69DB" w:rsidRDefault="008E404C" w:rsidP="003808BB">
      <w:pPr>
        <w:pStyle w:val="Default"/>
        <w:ind w:left="720"/>
        <w:jc w:val="both"/>
        <w:rPr>
          <w:rFonts w:ascii="Times New Roman" w:hAnsi="Times New Roman" w:cs="Times New Roman"/>
          <w:szCs w:val="22"/>
        </w:rPr>
      </w:pPr>
      <w:r>
        <w:rPr>
          <w:rFonts w:ascii="Times New Roman" w:hAnsi="Times New Roman" w:cs="Times New Roman"/>
          <w:szCs w:val="22"/>
        </w:rPr>
        <w:t>Successive Presidents of the EU have emphasized the need to foster cooperation among member states improving organ donation and transplantation services.</w:t>
      </w:r>
    </w:p>
    <w:p w14:paraId="2C2A1669" w14:textId="77777777" w:rsidR="00F939E3" w:rsidRDefault="00F939E3" w:rsidP="003808BB">
      <w:pPr>
        <w:pStyle w:val="Default"/>
        <w:ind w:left="720"/>
        <w:jc w:val="both"/>
        <w:rPr>
          <w:rFonts w:ascii="Times New Roman" w:hAnsi="Times New Roman" w:cs="Times New Roman"/>
          <w:szCs w:val="22"/>
        </w:rPr>
      </w:pPr>
    </w:p>
    <w:p w14:paraId="65AA922F" w14:textId="77777777" w:rsidR="00787EE7" w:rsidRDefault="00DA67D9" w:rsidP="00DA67D9">
      <w:pPr>
        <w:pStyle w:val="Default"/>
        <w:ind w:left="720"/>
        <w:jc w:val="both"/>
        <w:rPr>
          <w:rFonts w:ascii="Times New Roman" w:hAnsi="Times New Roman" w:cs="Times New Roman"/>
          <w:szCs w:val="22"/>
        </w:rPr>
      </w:pPr>
      <w:r w:rsidRPr="00DA67D9">
        <w:rPr>
          <w:rFonts w:ascii="Times New Roman" w:hAnsi="Times New Roman" w:cs="Times New Roman"/>
          <w:szCs w:val="22"/>
        </w:rPr>
        <w:t xml:space="preserve">The </w:t>
      </w:r>
      <w:r w:rsidRPr="00DA67D9">
        <w:rPr>
          <w:rFonts w:ascii="Times New Roman" w:hAnsi="Times New Roman" w:cs="Times New Roman"/>
          <w:b/>
          <w:bCs/>
          <w:szCs w:val="22"/>
        </w:rPr>
        <w:t xml:space="preserve">European Parliament </w:t>
      </w:r>
      <w:r w:rsidRPr="00DA67D9">
        <w:rPr>
          <w:rFonts w:ascii="Times New Roman" w:hAnsi="Times New Roman" w:cs="Times New Roman"/>
          <w:szCs w:val="22"/>
        </w:rPr>
        <w:t xml:space="preserve">has adopted own-initiative resolutions on various aspects of organ donation and transplantation. </w:t>
      </w:r>
    </w:p>
    <w:p w14:paraId="5BB6FF52" w14:textId="77777777" w:rsidR="00DA67D9" w:rsidRDefault="00DA67D9" w:rsidP="00DA67D9">
      <w:pPr>
        <w:pStyle w:val="Default"/>
        <w:ind w:left="720"/>
        <w:jc w:val="both"/>
        <w:rPr>
          <w:rFonts w:ascii="Times New Roman" w:hAnsi="Times New Roman" w:cs="Times New Roman"/>
          <w:i/>
          <w:szCs w:val="22"/>
        </w:rPr>
      </w:pPr>
      <w:r w:rsidRPr="00DA67D9">
        <w:rPr>
          <w:rFonts w:ascii="Times New Roman" w:hAnsi="Times New Roman" w:cs="Times New Roman"/>
          <w:i/>
          <w:szCs w:val="22"/>
        </w:rPr>
        <w:t>In its 2008 resolution</w:t>
      </w:r>
      <w:r>
        <w:rPr>
          <w:rFonts w:ascii="Times New Roman" w:hAnsi="Times New Roman" w:cs="Times New Roman"/>
          <w:i/>
          <w:szCs w:val="22"/>
        </w:rPr>
        <w:t xml:space="preserve"> [</w:t>
      </w:r>
      <w:r w:rsidR="00CF1DEF" w:rsidRPr="00E929D9">
        <w:rPr>
          <w:rFonts w:ascii="Times New Roman" w:hAnsi="Times New Roman" w:cs="Times New Roman"/>
          <w:i/>
          <w:szCs w:val="22"/>
        </w:rPr>
        <w:t>1</w:t>
      </w:r>
      <w:r w:rsidR="00060E16" w:rsidRPr="00E929D9">
        <w:rPr>
          <w:rFonts w:ascii="Times New Roman" w:hAnsi="Times New Roman" w:cs="Times New Roman"/>
          <w:i/>
          <w:szCs w:val="22"/>
        </w:rPr>
        <w:t>6</w:t>
      </w:r>
      <w:r>
        <w:rPr>
          <w:rFonts w:ascii="Times New Roman" w:hAnsi="Times New Roman" w:cs="Times New Roman"/>
          <w:i/>
          <w:szCs w:val="22"/>
        </w:rPr>
        <w:t>]</w:t>
      </w:r>
      <w:r w:rsidRPr="00DA67D9">
        <w:rPr>
          <w:rFonts w:ascii="Times New Roman" w:hAnsi="Times New Roman" w:cs="Times New Roman"/>
          <w:i/>
          <w:szCs w:val="22"/>
        </w:rPr>
        <w:t xml:space="preserve"> on policy actions at EU level, Parliament considered that the main challenge facing EU Member States with regard to organ transplantation was to reduce the organ and donor shortage. The resolution stressed that one highly effective way to increase organ availability was to provide the public with more information. It proposed establishing a 24-hour transplant hotline with a single telephone number managed by a national transplantation organisation, to provide rapid, relevant and accurate information. It also called for the introduction of a European donor card, complementary to existing national systems, and recognised the need to reduce transplant risks.</w:t>
      </w:r>
    </w:p>
    <w:p w14:paraId="166DDC5C" w14:textId="77777777" w:rsidR="00787EE7" w:rsidRPr="00DA67D9" w:rsidRDefault="00787EE7" w:rsidP="00DA67D9">
      <w:pPr>
        <w:pStyle w:val="Default"/>
        <w:ind w:left="720"/>
        <w:jc w:val="both"/>
        <w:rPr>
          <w:rFonts w:ascii="Times New Roman" w:hAnsi="Times New Roman" w:cs="Times New Roman"/>
          <w:sz w:val="28"/>
          <w:szCs w:val="22"/>
        </w:rPr>
      </w:pPr>
    </w:p>
    <w:p w14:paraId="0FAB7AA9" w14:textId="77777777" w:rsidR="008E404C" w:rsidRDefault="00FB69DB" w:rsidP="003808BB">
      <w:pPr>
        <w:pStyle w:val="Default"/>
        <w:ind w:left="720"/>
        <w:jc w:val="both"/>
        <w:rPr>
          <w:rFonts w:ascii="Times New Roman" w:hAnsi="Times New Roman" w:cs="Times New Roman"/>
          <w:szCs w:val="22"/>
        </w:rPr>
      </w:pPr>
      <w:r>
        <w:rPr>
          <w:rFonts w:ascii="Times New Roman" w:hAnsi="Times New Roman" w:cs="Times New Roman"/>
          <w:szCs w:val="22"/>
        </w:rPr>
        <w:t>‘</w:t>
      </w:r>
      <w:r w:rsidRPr="00FB69DB">
        <w:rPr>
          <w:rFonts w:ascii="Times New Roman" w:hAnsi="Times New Roman" w:cs="Times New Roman"/>
          <w:i/>
          <w:szCs w:val="22"/>
        </w:rPr>
        <w:t>In its 2012 resolution on voluntary and unpaid donation of tissues and cells</w:t>
      </w:r>
      <w:r w:rsidR="00C41A84">
        <w:rPr>
          <w:rFonts w:ascii="Times New Roman" w:hAnsi="Times New Roman" w:cs="Times New Roman"/>
          <w:i/>
          <w:szCs w:val="22"/>
        </w:rPr>
        <w:t xml:space="preserve"> </w:t>
      </w:r>
      <w:r w:rsidR="00C41A84" w:rsidRPr="00E929D9">
        <w:rPr>
          <w:rFonts w:ascii="Times New Roman" w:hAnsi="Times New Roman" w:cs="Times New Roman"/>
          <w:i/>
          <w:szCs w:val="22"/>
        </w:rPr>
        <w:t>[</w:t>
      </w:r>
      <w:r w:rsidR="00CF1DEF" w:rsidRPr="00E929D9">
        <w:rPr>
          <w:rFonts w:ascii="Times New Roman" w:hAnsi="Times New Roman" w:cs="Times New Roman"/>
          <w:i/>
          <w:szCs w:val="22"/>
        </w:rPr>
        <w:t>1</w:t>
      </w:r>
      <w:r w:rsidR="00060E16" w:rsidRPr="00E929D9">
        <w:rPr>
          <w:rFonts w:ascii="Times New Roman" w:hAnsi="Times New Roman" w:cs="Times New Roman"/>
          <w:i/>
          <w:szCs w:val="22"/>
        </w:rPr>
        <w:t>7</w:t>
      </w:r>
      <w:r w:rsidR="00C41A84">
        <w:rPr>
          <w:rFonts w:ascii="Times New Roman" w:hAnsi="Times New Roman" w:cs="Times New Roman"/>
          <w:i/>
          <w:szCs w:val="22"/>
        </w:rPr>
        <w:t>],</w:t>
      </w:r>
      <w:r>
        <w:rPr>
          <w:rFonts w:ascii="Times New Roman" w:hAnsi="Times New Roman" w:cs="Times New Roman"/>
          <w:i/>
          <w:szCs w:val="22"/>
        </w:rPr>
        <w:t xml:space="preserve"> the EU</w:t>
      </w:r>
      <w:r w:rsidRPr="00FB69DB">
        <w:rPr>
          <w:rFonts w:ascii="Times New Roman" w:hAnsi="Times New Roman" w:cs="Times New Roman"/>
          <w:i/>
          <w:szCs w:val="22"/>
        </w:rPr>
        <w:t xml:space="preserve"> Parliament stressed, among other things, the importance of non-remuneration, consent, and protection of living donors' health, underlining the need for anonymity, traceability and transparency. It called on Member States to step up their information and awareness-raising campaigns to promote the donation of tissue and cells, and to ensure the provision of clear, fair </w:t>
      </w:r>
      <w:r w:rsidRPr="00FB69DB">
        <w:rPr>
          <w:rFonts w:ascii="Times New Roman" w:hAnsi="Times New Roman" w:cs="Times New Roman"/>
          <w:i/>
          <w:szCs w:val="22"/>
        </w:rPr>
        <w:lastRenderedPageBreak/>
        <w:t>and scientifically based medical information enabling the public to make informed choices. It also asked for reinforced exchange of best practice and strengthened cooperation’</w:t>
      </w:r>
      <w:r w:rsidRPr="00FB69DB">
        <w:rPr>
          <w:rFonts w:ascii="Times New Roman" w:hAnsi="Times New Roman" w:cs="Times New Roman"/>
          <w:szCs w:val="22"/>
        </w:rPr>
        <w:t>.</w:t>
      </w:r>
    </w:p>
    <w:p w14:paraId="408D5294" w14:textId="77777777" w:rsidR="0082193C" w:rsidRDefault="0082193C" w:rsidP="0082193C">
      <w:pPr>
        <w:pStyle w:val="Default"/>
        <w:ind w:left="720"/>
        <w:jc w:val="both"/>
        <w:rPr>
          <w:rFonts w:ascii="Times New Roman" w:hAnsi="Times New Roman" w:cs="Times New Roman"/>
          <w:szCs w:val="22"/>
        </w:rPr>
      </w:pPr>
      <w:r w:rsidRPr="0082193C">
        <w:rPr>
          <w:rFonts w:ascii="Times New Roman" w:hAnsi="Times New Roman" w:cs="Times New Roman"/>
          <w:i/>
          <w:szCs w:val="22"/>
        </w:rPr>
        <w:t xml:space="preserve">In its 2013 resolution </w:t>
      </w:r>
      <w:r w:rsidRPr="00E929D9">
        <w:rPr>
          <w:rFonts w:ascii="Times New Roman" w:hAnsi="Times New Roman" w:cs="Times New Roman"/>
          <w:i/>
          <w:szCs w:val="22"/>
        </w:rPr>
        <w:t>[1</w:t>
      </w:r>
      <w:r w:rsidR="00060E16" w:rsidRPr="00E929D9">
        <w:rPr>
          <w:rFonts w:ascii="Times New Roman" w:hAnsi="Times New Roman" w:cs="Times New Roman"/>
          <w:i/>
          <w:szCs w:val="22"/>
        </w:rPr>
        <w:t>8</w:t>
      </w:r>
      <w:r w:rsidRPr="00E929D9">
        <w:rPr>
          <w:rFonts w:ascii="Times New Roman" w:hAnsi="Times New Roman" w:cs="Times New Roman"/>
          <w:i/>
          <w:szCs w:val="22"/>
        </w:rPr>
        <w:t>]</w:t>
      </w:r>
      <w:r w:rsidRPr="0082193C">
        <w:rPr>
          <w:rFonts w:ascii="Times New Roman" w:hAnsi="Times New Roman" w:cs="Times New Roman"/>
          <w:i/>
          <w:szCs w:val="22"/>
        </w:rPr>
        <w:t xml:space="preserve"> on organ harvesting in China, Parliament expressed its concern at reports of systematic, state-sanctioned organ harvesting from non-consenting prisoners of conscience in the People's Republic, and called for the EU and its Member States to raise the issue in China</w:t>
      </w:r>
      <w:r w:rsidR="004733F7">
        <w:rPr>
          <w:rFonts w:ascii="Times New Roman" w:hAnsi="Times New Roman" w:cs="Times New Roman"/>
          <w:i/>
          <w:szCs w:val="22"/>
        </w:rPr>
        <w:t>.</w:t>
      </w:r>
    </w:p>
    <w:p w14:paraId="08A5BF8D" w14:textId="77777777" w:rsidR="002C2971" w:rsidRPr="002C2971" w:rsidRDefault="002C2971" w:rsidP="002C2971">
      <w:pPr>
        <w:pStyle w:val="Default"/>
        <w:jc w:val="both"/>
        <w:rPr>
          <w:rFonts w:ascii="Times New Roman" w:hAnsi="Times New Roman" w:cs="Times New Roman"/>
          <w:sz w:val="28"/>
          <w:szCs w:val="22"/>
        </w:rPr>
      </w:pPr>
    </w:p>
    <w:p w14:paraId="59B23826" w14:textId="77777777" w:rsidR="002C2971" w:rsidRDefault="002C2971" w:rsidP="002C2971">
      <w:pPr>
        <w:pStyle w:val="Default"/>
        <w:ind w:left="720"/>
        <w:jc w:val="both"/>
        <w:rPr>
          <w:rFonts w:ascii="Times New Roman" w:hAnsi="Times New Roman" w:cs="Times New Roman"/>
          <w:b/>
          <w:sz w:val="28"/>
          <w:szCs w:val="22"/>
        </w:rPr>
      </w:pPr>
      <w:r w:rsidRPr="00787EE7">
        <w:rPr>
          <w:rFonts w:ascii="Times New Roman" w:hAnsi="Times New Roman" w:cs="Times New Roman"/>
          <w:szCs w:val="22"/>
        </w:rPr>
        <w:t xml:space="preserve">DIRECTIVE 2010/45/EU OF THE EUROPEAN PARLIAMENT AND OF THE COUNCIL of 7 July 2010 </w:t>
      </w:r>
      <w:r w:rsidRPr="00787EE7">
        <w:rPr>
          <w:rFonts w:ascii="Times New Roman" w:hAnsi="Times New Roman" w:cs="Times New Roman"/>
          <w:b/>
          <w:szCs w:val="22"/>
        </w:rPr>
        <w:t>on standards of quality and safety of human organs intended for transplantation</w:t>
      </w:r>
      <w:r>
        <w:rPr>
          <w:rFonts w:ascii="Times New Roman" w:hAnsi="Times New Roman" w:cs="Times New Roman"/>
          <w:b/>
          <w:sz w:val="28"/>
          <w:szCs w:val="22"/>
        </w:rPr>
        <w:t>.</w:t>
      </w:r>
    </w:p>
    <w:p w14:paraId="2520DEED" w14:textId="77777777" w:rsidR="00787EE7" w:rsidRPr="002C2971" w:rsidRDefault="00787EE7" w:rsidP="002C2971">
      <w:pPr>
        <w:pStyle w:val="Default"/>
        <w:ind w:left="720"/>
        <w:jc w:val="both"/>
        <w:rPr>
          <w:rFonts w:ascii="Times New Roman" w:hAnsi="Times New Roman" w:cs="Times New Roman"/>
          <w:b/>
          <w:sz w:val="28"/>
          <w:szCs w:val="22"/>
        </w:rPr>
      </w:pPr>
    </w:p>
    <w:p w14:paraId="7914EAC2" w14:textId="77777777" w:rsidR="0082193C" w:rsidRDefault="00AE4E51" w:rsidP="003808BB">
      <w:pPr>
        <w:pStyle w:val="Default"/>
        <w:ind w:left="720"/>
        <w:jc w:val="both"/>
        <w:rPr>
          <w:rFonts w:ascii="Times New Roman" w:hAnsi="Times New Roman" w:cs="Times New Roman"/>
          <w:szCs w:val="22"/>
        </w:rPr>
      </w:pPr>
      <w:r>
        <w:rPr>
          <w:rFonts w:ascii="Times New Roman" w:hAnsi="Times New Roman" w:cs="Times New Roman"/>
          <w:szCs w:val="22"/>
        </w:rPr>
        <w:t xml:space="preserve">According to this Directive, the European Parliament and The Council of The European </w:t>
      </w:r>
      <w:r w:rsidR="00B96DC2">
        <w:rPr>
          <w:rFonts w:ascii="Times New Roman" w:hAnsi="Times New Roman" w:cs="Times New Roman"/>
          <w:szCs w:val="22"/>
        </w:rPr>
        <w:t>Union</w:t>
      </w:r>
      <w:r>
        <w:rPr>
          <w:rFonts w:ascii="Times New Roman" w:hAnsi="Times New Roman" w:cs="Times New Roman"/>
          <w:szCs w:val="22"/>
        </w:rPr>
        <w:t xml:space="preserve"> expressly state as follows-;</w:t>
      </w:r>
    </w:p>
    <w:p w14:paraId="327F0B50" w14:textId="77777777" w:rsidR="00AE4E51" w:rsidRPr="00AE4E51" w:rsidRDefault="00AE4E51" w:rsidP="00AE4E51">
      <w:pPr>
        <w:pStyle w:val="Default"/>
        <w:ind w:left="720"/>
        <w:jc w:val="both"/>
        <w:rPr>
          <w:rFonts w:ascii="Times New Roman" w:hAnsi="Times New Roman" w:cs="Times New Roman"/>
          <w:szCs w:val="22"/>
        </w:rPr>
      </w:pPr>
      <w:r>
        <w:rPr>
          <w:rFonts w:ascii="Times New Roman" w:hAnsi="Times New Roman" w:cs="Times New Roman"/>
          <w:szCs w:val="22"/>
        </w:rPr>
        <w:t>1-</w:t>
      </w:r>
      <w:r w:rsidRPr="00AE4E51">
        <w:rPr>
          <w:rFonts w:ascii="Times New Roman" w:hAnsi="Times New Roman" w:cs="Times New Roman"/>
          <w:szCs w:val="22"/>
        </w:rPr>
        <w:t>Over the past 50 years organ transplantation has become an established worldwide practice, bringing immense benefits to hundreds of thousands of patients. The use of human organs (hereinafter ‘organs’) for transplantation has steadily increased during the last two decades. Organ transplantation is now the most cost-effective treatment for end-stage renal failure, while for end-stage failure of organs such as the liver, lung and heart it is the only available treatment.</w:t>
      </w:r>
    </w:p>
    <w:p w14:paraId="4EE1D933" w14:textId="77777777" w:rsidR="00AE4E51" w:rsidRPr="00AE4E51" w:rsidRDefault="00AE4E51" w:rsidP="00AE4E51">
      <w:pPr>
        <w:pStyle w:val="Default"/>
        <w:ind w:left="720"/>
        <w:jc w:val="both"/>
        <w:rPr>
          <w:rFonts w:ascii="Times New Roman" w:hAnsi="Times New Roman" w:cs="Times New Roman"/>
          <w:szCs w:val="22"/>
        </w:rPr>
      </w:pPr>
    </w:p>
    <w:p w14:paraId="49564AE6" w14:textId="77777777" w:rsidR="00AE4E51" w:rsidRPr="00AE4E51" w:rsidRDefault="00AE4E51" w:rsidP="00AE4E51">
      <w:pPr>
        <w:pStyle w:val="Default"/>
        <w:ind w:left="720"/>
        <w:jc w:val="both"/>
        <w:rPr>
          <w:rFonts w:ascii="Times New Roman" w:hAnsi="Times New Roman" w:cs="Times New Roman"/>
          <w:szCs w:val="22"/>
        </w:rPr>
      </w:pPr>
      <w:r>
        <w:rPr>
          <w:rFonts w:ascii="Times New Roman" w:hAnsi="Times New Roman" w:cs="Times New Roman"/>
          <w:szCs w:val="22"/>
        </w:rPr>
        <w:t>2-</w:t>
      </w:r>
      <w:r w:rsidRPr="00AE4E51">
        <w:rPr>
          <w:rFonts w:ascii="Times New Roman" w:hAnsi="Times New Roman" w:cs="Times New Roman"/>
          <w:szCs w:val="22"/>
        </w:rPr>
        <w:t>Risks are, however, associated with the use of organs in transplantation. The extensive therapeutic use of organs for transplantation demands that their quality and safety should be such as to minimise any risks associated with the transmission of diseases. Well organised national and international transplantation systems and use of the best available expertise, technology and innovative medical treatment can significantly reduce the associated risks of transplanted organs for recipients.</w:t>
      </w:r>
    </w:p>
    <w:p w14:paraId="0E843D70" w14:textId="77777777" w:rsidR="00AE4E51" w:rsidRPr="00AE4E51" w:rsidRDefault="00AE4E51" w:rsidP="00AE4E51">
      <w:pPr>
        <w:pStyle w:val="Default"/>
        <w:ind w:left="720"/>
        <w:jc w:val="both"/>
        <w:rPr>
          <w:rFonts w:ascii="Times New Roman" w:hAnsi="Times New Roman" w:cs="Times New Roman"/>
          <w:szCs w:val="22"/>
        </w:rPr>
      </w:pPr>
    </w:p>
    <w:p w14:paraId="0235AA0A" w14:textId="77777777" w:rsidR="00AE4E51" w:rsidRPr="00AE4E51" w:rsidRDefault="00AE4E51" w:rsidP="00AE4E51">
      <w:pPr>
        <w:pStyle w:val="Default"/>
        <w:jc w:val="both"/>
        <w:rPr>
          <w:rFonts w:ascii="Times New Roman" w:hAnsi="Times New Roman" w:cs="Times New Roman"/>
          <w:szCs w:val="22"/>
        </w:rPr>
      </w:pPr>
      <w:r>
        <w:rPr>
          <w:rFonts w:ascii="Times New Roman" w:hAnsi="Times New Roman" w:cs="Times New Roman"/>
          <w:szCs w:val="22"/>
        </w:rPr>
        <w:t>3-</w:t>
      </w:r>
      <w:r w:rsidRPr="00AE4E51">
        <w:rPr>
          <w:rFonts w:ascii="Times New Roman" w:hAnsi="Times New Roman" w:cs="Times New Roman"/>
          <w:szCs w:val="22"/>
        </w:rPr>
        <w:t>In addition the availability of organs used for therapeutic purposes is dependent on citizens of the Union being prepared to donate them. In order to safeguard public health and to prevent the transmission of diseases by these organs, precautionary measures should be taken during their procurement, transport and use.</w:t>
      </w:r>
    </w:p>
    <w:p w14:paraId="5FC8E586" w14:textId="77777777" w:rsidR="00AE4E51" w:rsidRPr="00AE4E51" w:rsidRDefault="00AE4E51" w:rsidP="00AE4E51">
      <w:pPr>
        <w:pStyle w:val="Default"/>
        <w:jc w:val="both"/>
        <w:rPr>
          <w:rFonts w:ascii="Times New Roman" w:hAnsi="Times New Roman" w:cs="Times New Roman"/>
          <w:szCs w:val="22"/>
        </w:rPr>
      </w:pPr>
      <w:r>
        <w:rPr>
          <w:rFonts w:ascii="Times New Roman" w:hAnsi="Times New Roman" w:cs="Times New Roman"/>
          <w:szCs w:val="22"/>
        </w:rPr>
        <w:t>4-</w:t>
      </w:r>
      <w:r w:rsidRPr="00AE4E51">
        <w:rPr>
          <w:rFonts w:ascii="Times New Roman" w:hAnsi="Times New Roman" w:cs="Times New Roman"/>
          <w:szCs w:val="22"/>
        </w:rPr>
        <w:t>Every year organs are exchanged between Member States. The exchange of organs is an important way of increasing the number of organs available and ensuring a better match between donor and recipient and therefore improving the quality of the transplantation. This is particularly important for the optimum treatment of specific patients such as patients requiring urgent treatment, hypersensitised patients or paediatric patients. Available organs should be able to cross borders without unnecessary problems and delays.</w:t>
      </w:r>
    </w:p>
    <w:p w14:paraId="391A1FBF" w14:textId="77777777" w:rsidR="00065755" w:rsidRDefault="00AE4E51" w:rsidP="00065755">
      <w:pPr>
        <w:pStyle w:val="Default"/>
        <w:jc w:val="both"/>
        <w:rPr>
          <w:rFonts w:ascii="Times New Roman" w:hAnsi="Times New Roman" w:cs="Times New Roman"/>
          <w:szCs w:val="22"/>
        </w:rPr>
      </w:pPr>
      <w:r>
        <w:rPr>
          <w:rFonts w:ascii="Times New Roman" w:hAnsi="Times New Roman" w:cs="Times New Roman"/>
          <w:szCs w:val="22"/>
        </w:rPr>
        <w:t>5-</w:t>
      </w:r>
      <w:r w:rsidRPr="00AE4E51">
        <w:rPr>
          <w:rFonts w:ascii="Times New Roman" w:hAnsi="Times New Roman" w:cs="Times New Roman"/>
          <w:szCs w:val="22"/>
        </w:rPr>
        <w:t>However, transplantation is carried out by hospitals or professionals falling under different jurisdictions and there are significant differences in quality and safety requirements between Member States.</w:t>
      </w:r>
    </w:p>
    <w:p w14:paraId="3A40B99B" w14:textId="77777777" w:rsidR="00065755" w:rsidRDefault="00065755" w:rsidP="00065755">
      <w:pPr>
        <w:pStyle w:val="Default"/>
        <w:jc w:val="both"/>
      </w:pPr>
      <w:r w:rsidRPr="00065755">
        <w:t xml:space="preserve"> </w:t>
      </w:r>
    </w:p>
    <w:p w14:paraId="601D3344" w14:textId="77777777" w:rsidR="00065755" w:rsidRDefault="00065755" w:rsidP="00065755">
      <w:pPr>
        <w:pStyle w:val="Default"/>
        <w:jc w:val="both"/>
        <w:rPr>
          <w:rFonts w:ascii="Times New Roman" w:hAnsi="Times New Roman" w:cs="Times New Roman"/>
          <w:szCs w:val="22"/>
        </w:rPr>
      </w:pPr>
      <w:r>
        <w:rPr>
          <w:rFonts w:ascii="Times New Roman" w:hAnsi="Times New Roman" w:cs="Times New Roman"/>
          <w:szCs w:val="22"/>
        </w:rPr>
        <w:t>6-</w:t>
      </w:r>
      <w:r w:rsidRPr="00065755">
        <w:rPr>
          <w:rFonts w:ascii="Times New Roman" w:hAnsi="Times New Roman" w:cs="Times New Roman"/>
          <w:szCs w:val="22"/>
        </w:rPr>
        <w:t>There is therefore a need for common quality and safety standards for the procurement, transport and use of organs at Union level. Such standards would facilitate exchanges of organs to the benefit of thousands of European patients in need of this type of therapy each year. Union legislation should ensure that organs comply with recognised standards of quality and safety. Such standards would help to reassure the public that organs procured in another Member State carry the same basic quality and safety guarantees as those obtained in their own country.</w:t>
      </w:r>
    </w:p>
    <w:p w14:paraId="5B44AE3D" w14:textId="77777777" w:rsidR="00065755" w:rsidRPr="00065755" w:rsidRDefault="00065755" w:rsidP="00065755">
      <w:pPr>
        <w:pStyle w:val="Default"/>
        <w:jc w:val="both"/>
      </w:pPr>
    </w:p>
    <w:p w14:paraId="74DD41A2" w14:textId="77777777" w:rsidR="00065755" w:rsidRPr="00065755" w:rsidRDefault="00065755" w:rsidP="00065755">
      <w:pPr>
        <w:pStyle w:val="Default"/>
        <w:jc w:val="both"/>
        <w:rPr>
          <w:rFonts w:ascii="Times New Roman" w:hAnsi="Times New Roman" w:cs="Times New Roman"/>
          <w:szCs w:val="22"/>
        </w:rPr>
      </w:pPr>
      <w:r>
        <w:rPr>
          <w:rFonts w:ascii="Times New Roman" w:hAnsi="Times New Roman" w:cs="Times New Roman"/>
          <w:szCs w:val="22"/>
        </w:rPr>
        <w:t>7-</w:t>
      </w:r>
      <w:r w:rsidRPr="00065755">
        <w:rPr>
          <w:rFonts w:ascii="Times New Roman" w:hAnsi="Times New Roman" w:cs="Times New Roman"/>
          <w:szCs w:val="22"/>
        </w:rPr>
        <w:t>Unacceptable practices in organ donation and transplantation include trafficking in organs, sometimes linked to trafficking in persons for the purpose of the removal of organs, which constitutes a serious violation of fundamental rights and, in particular, of human dignity and physical integrity. This Directive, although having as its first objective the safety and quality of organs, contributes indirectly to combating organ trafficking through the establishment of competent authorities, the authorisation of transplantation centres, the establishment of conditions of procurement and systems of traceability.</w:t>
      </w:r>
    </w:p>
    <w:p w14:paraId="672BDE22" w14:textId="77777777" w:rsidR="00065755" w:rsidRPr="00065755" w:rsidRDefault="00065755" w:rsidP="00065755">
      <w:pPr>
        <w:pStyle w:val="Default"/>
        <w:jc w:val="both"/>
        <w:rPr>
          <w:rFonts w:ascii="Times New Roman" w:hAnsi="Times New Roman" w:cs="Times New Roman"/>
          <w:szCs w:val="22"/>
        </w:rPr>
      </w:pPr>
    </w:p>
    <w:p w14:paraId="18F5A8FA" w14:textId="77777777" w:rsidR="00065755" w:rsidRPr="00065755" w:rsidRDefault="00321C84" w:rsidP="00065755">
      <w:pPr>
        <w:pStyle w:val="Default"/>
        <w:jc w:val="both"/>
        <w:rPr>
          <w:rFonts w:ascii="Times New Roman" w:hAnsi="Times New Roman" w:cs="Times New Roman"/>
          <w:szCs w:val="22"/>
        </w:rPr>
      </w:pPr>
      <w:r>
        <w:rPr>
          <w:rFonts w:ascii="Times New Roman" w:hAnsi="Times New Roman" w:cs="Times New Roman"/>
          <w:szCs w:val="22"/>
        </w:rPr>
        <w:t>8-</w:t>
      </w:r>
      <w:r w:rsidR="00065755" w:rsidRPr="00065755">
        <w:rPr>
          <w:rFonts w:ascii="Times New Roman" w:hAnsi="Times New Roman" w:cs="Times New Roman"/>
          <w:szCs w:val="22"/>
        </w:rPr>
        <w:t>According to Article 168(7) of the Treaty on the Functioning of the European Union (TFEU), the measures adopted pursuant to Article 168(4)(a) thereof shall not affect national provisions on the medical use of organs, nor therefore the surgical act of transplantation itself. However, in view of the objective of reducing the associated risks of the transplanted organs, it is necessary to include in the scope of this Directive certain provisions concerning transplantation and, in particular, provisions aimed at addressing those unintended and unexpected situations occurring during the transplantation that might affect the quality and safety of organs.</w:t>
      </w:r>
    </w:p>
    <w:p w14:paraId="23604481" w14:textId="77777777" w:rsidR="00065755" w:rsidRPr="00065755" w:rsidRDefault="00065755" w:rsidP="00065755">
      <w:pPr>
        <w:pStyle w:val="Default"/>
        <w:jc w:val="both"/>
        <w:rPr>
          <w:rFonts w:ascii="Times New Roman" w:hAnsi="Times New Roman" w:cs="Times New Roman"/>
          <w:szCs w:val="22"/>
        </w:rPr>
      </w:pPr>
    </w:p>
    <w:p w14:paraId="3F30DFDB" w14:textId="77777777" w:rsidR="0063132C" w:rsidRDefault="00321C84" w:rsidP="0063132C">
      <w:pPr>
        <w:pStyle w:val="Default"/>
        <w:jc w:val="both"/>
      </w:pPr>
      <w:r>
        <w:rPr>
          <w:rFonts w:ascii="Times New Roman" w:hAnsi="Times New Roman" w:cs="Times New Roman"/>
          <w:szCs w:val="22"/>
        </w:rPr>
        <w:t>9-</w:t>
      </w:r>
      <w:r w:rsidR="00065755" w:rsidRPr="00065755">
        <w:rPr>
          <w:rFonts w:ascii="Times New Roman" w:hAnsi="Times New Roman" w:cs="Times New Roman"/>
          <w:szCs w:val="22"/>
        </w:rPr>
        <w:t>In order to reduce the risks and maximise the benefits of transplantation, Member States need to operate an effective framework for quality and safety. That framework should be implemented and maintained throughout the entire chain from donation to transplantation or disposal, and should cover the healthcare personnel and organisation, premises, equipment, materials, documentation and record-keeping involved. The framework for quality and safety should include auditing where necessary. Member States should be able to delegate the performance of activities provided for under the framework for quality and safety to specific bodies deemed appropriate under national provisions, including European organ exchange organisations.</w:t>
      </w:r>
      <w:r w:rsidR="0063132C" w:rsidRPr="0063132C">
        <w:t xml:space="preserve"> </w:t>
      </w:r>
    </w:p>
    <w:p w14:paraId="5108A9FA" w14:textId="77777777" w:rsidR="0063132C" w:rsidRDefault="0063132C" w:rsidP="0063132C">
      <w:pPr>
        <w:pStyle w:val="Default"/>
        <w:jc w:val="both"/>
      </w:pPr>
    </w:p>
    <w:p w14:paraId="546DB85B" w14:textId="77777777" w:rsidR="0063132C" w:rsidRDefault="0063132C" w:rsidP="0063132C">
      <w:pPr>
        <w:pStyle w:val="Default"/>
        <w:jc w:val="both"/>
        <w:rPr>
          <w:rFonts w:ascii="Times New Roman" w:hAnsi="Times New Roman" w:cs="Times New Roman"/>
          <w:szCs w:val="22"/>
        </w:rPr>
      </w:pPr>
      <w:r>
        <w:rPr>
          <w:rFonts w:ascii="Times New Roman" w:hAnsi="Times New Roman" w:cs="Times New Roman"/>
          <w:szCs w:val="22"/>
        </w:rPr>
        <w:t>10-</w:t>
      </w:r>
      <w:r w:rsidRPr="0063132C">
        <w:rPr>
          <w:rFonts w:ascii="Times New Roman" w:hAnsi="Times New Roman" w:cs="Times New Roman"/>
          <w:szCs w:val="22"/>
        </w:rPr>
        <w:t>Competent authorities should supervise compliance with the conditions of procurement through the authorisation of procurement organisations. Such organisations should have in place proper organisation, suitably qualified or trained and competent personnel and adequate facilities and material.</w:t>
      </w:r>
    </w:p>
    <w:p w14:paraId="1046616A" w14:textId="77777777" w:rsidR="0063132C" w:rsidRPr="0063132C" w:rsidRDefault="0063132C" w:rsidP="0063132C">
      <w:pPr>
        <w:pStyle w:val="Default"/>
        <w:jc w:val="both"/>
        <w:rPr>
          <w:rFonts w:ascii="Times New Roman" w:hAnsi="Times New Roman" w:cs="Times New Roman"/>
          <w:szCs w:val="22"/>
        </w:rPr>
      </w:pPr>
    </w:p>
    <w:p w14:paraId="7713D7A0"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11</w:t>
      </w:r>
      <w:r>
        <w:rPr>
          <w:rFonts w:ascii="Times New Roman" w:hAnsi="Times New Roman" w:cs="Times New Roman"/>
          <w:szCs w:val="22"/>
        </w:rPr>
        <w:t>-</w:t>
      </w:r>
      <w:r w:rsidRPr="0063132C">
        <w:rPr>
          <w:rFonts w:ascii="Times New Roman" w:hAnsi="Times New Roman" w:cs="Times New Roman"/>
          <w:szCs w:val="22"/>
        </w:rPr>
        <w:t>The risk-benefit ratio is a fundamental aspect of organ transplantation. Owing to the shortage of organs and the inherent life-threatening nature of diseases leading to the need for organs for transplantation, the overall benefits of organ transplantation are high and more risks are accepted than with blood or most tissues and cell-based treatments. The clinician plays an important role in this context by deciding whether or not organs are suitable for transplantation. This Directive sets out the information required to make that assessment.</w:t>
      </w:r>
    </w:p>
    <w:p w14:paraId="4F441733"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12</w:t>
      </w:r>
      <w:r w:rsidR="00F85559">
        <w:rPr>
          <w:rFonts w:ascii="Times New Roman" w:hAnsi="Times New Roman" w:cs="Times New Roman"/>
          <w:szCs w:val="22"/>
        </w:rPr>
        <w:t>-</w:t>
      </w:r>
      <w:r w:rsidRPr="0063132C">
        <w:rPr>
          <w:rFonts w:ascii="Times New Roman" w:hAnsi="Times New Roman" w:cs="Times New Roman"/>
          <w:szCs w:val="22"/>
        </w:rPr>
        <w:t>Pre-transplant evaluation of potential donors is an essential part of organ transplantation. That evaluation has to provide enough information for the transplantation centre to undertake a proper risk-benefit analysis. It is necessary to identify and document the risks and characteristics of the organ in order to allow its allocation to a suitable recipient. Information from a potential donor's medical history, physical examination and complementary tests should be collected for the adequate characterisation of the organ and the donor. To obtain an accurate, reliable and objective history, the medical team should perform an interview with the living donor or, where necessary and appropriate, with the relatives of the deceased donor, during which the team should properly inform them about the potential risks and consequences of donation and transplantation. Such an interview is particularly important due to the time constraints in the process of deceased donation which reduce the ability to rule out potentially serious transmissible diseases.</w:t>
      </w:r>
    </w:p>
    <w:p w14:paraId="023AE5F5" w14:textId="77777777" w:rsidR="0063132C" w:rsidRPr="0063132C" w:rsidRDefault="0063132C" w:rsidP="0063132C">
      <w:pPr>
        <w:pStyle w:val="Default"/>
        <w:jc w:val="both"/>
        <w:rPr>
          <w:rFonts w:ascii="Times New Roman" w:hAnsi="Times New Roman" w:cs="Times New Roman"/>
          <w:szCs w:val="22"/>
        </w:rPr>
      </w:pPr>
    </w:p>
    <w:p w14:paraId="2894A718"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13</w:t>
      </w:r>
      <w:r w:rsidR="004E4C28">
        <w:rPr>
          <w:rFonts w:ascii="Times New Roman" w:hAnsi="Times New Roman" w:cs="Times New Roman"/>
          <w:szCs w:val="22"/>
        </w:rPr>
        <w:t>-</w:t>
      </w:r>
      <w:r w:rsidRPr="0063132C">
        <w:rPr>
          <w:rFonts w:ascii="Times New Roman" w:hAnsi="Times New Roman" w:cs="Times New Roman"/>
          <w:szCs w:val="22"/>
        </w:rPr>
        <w:t>The shortage of organs available for transplantation and the time constraints in the process of organ donation and transplantation make it necessary to take into account those situations in which the transplantation team lacks some of the information required for organ and donor characterisation as set out in Part A of the Annex, which specifies a mandatory minimum data set. In those particular cases, the medical team should assess the particular risk posed to the potential recipient by the lack of information and by not proceeding with transplantation of the organ in question. Where a complete characterisation of an organ, according to Part A of the Annex, is not possible in time or due to particular circumstances, the organ may be considered for transplantation where non-transplantation might pose a greater risk to the potential recipient.</w:t>
      </w:r>
      <w:r w:rsidRPr="0063132C">
        <w:t xml:space="preserve"> </w:t>
      </w:r>
      <w:r w:rsidRPr="0063132C">
        <w:rPr>
          <w:rFonts w:ascii="Times New Roman" w:hAnsi="Times New Roman" w:cs="Times New Roman"/>
          <w:szCs w:val="22"/>
        </w:rPr>
        <w:t>Part B of the Annex, referring to a complementary data set, should allow a more detailed organ and donor characterisation to be made.</w:t>
      </w:r>
    </w:p>
    <w:p w14:paraId="69DB1B4F" w14:textId="77777777" w:rsidR="0063132C" w:rsidRPr="0063132C" w:rsidRDefault="0063132C" w:rsidP="0063132C">
      <w:pPr>
        <w:pStyle w:val="Default"/>
        <w:jc w:val="both"/>
        <w:rPr>
          <w:rFonts w:ascii="Times New Roman" w:hAnsi="Times New Roman" w:cs="Times New Roman"/>
          <w:szCs w:val="22"/>
        </w:rPr>
      </w:pPr>
    </w:p>
    <w:p w14:paraId="15B3A382"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lastRenderedPageBreak/>
        <w:t>14</w:t>
      </w:r>
      <w:r w:rsidR="00811675">
        <w:rPr>
          <w:rFonts w:ascii="Times New Roman" w:hAnsi="Times New Roman" w:cs="Times New Roman"/>
          <w:szCs w:val="22"/>
        </w:rPr>
        <w:t>-</w:t>
      </w:r>
      <w:r w:rsidRPr="0063132C">
        <w:rPr>
          <w:rFonts w:ascii="Times New Roman" w:hAnsi="Times New Roman" w:cs="Times New Roman"/>
          <w:szCs w:val="22"/>
        </w:rPr>
        <w:t>Effective rules for the transportation of organs should be provided that optimise ischaemic times and reduce organ damage. While maintaining medical confidentiality, the organ container should be clearly labelled and accompanied by the necessary documentation.</w:t>
      </w:r>
    </w:p>
    <w:p w14:paraId="279464BB" w14:textId="77777777" w:rsidR="0063132C" w:rsidRPr="0063132C" w:rsidRDefault="0063132C" w:rsidP="0063132C">
      <w:pPr>
        <w:pStyle w:val="Default"/>
        <w:jc w:val="both"/>
        <w:rPr>
          <w:rFonts w:ascii="Times New Roman" w:hAnsi="Times New Roman" w:cs="Times New Roman"/>
          <w:szCs w:val="22"/>
        </w:rPr>
      </w:pPr>
    </w:p>
    <w:p w14:paraId="02E91DBF" w14:textId="77777777" w:rsid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15</w:t>
      </w:r>
      <w:r w:rsidR="00811675">
        <w:rPr>
          <w:rFonts w:ascii="Times New Roman" w:hAnsi="Times New Roman" w:cs="Times New Roman"/>
          <w:szCs w:val="22"/>
        </w:rPr>
        <w:t>-</w:t>
      </w:r>
      <w:r w:rsidRPr="0063132C">
        <w:rPr>
          <w:rFonts w:ascii="Times New Roman" w:hAnsi="Times New Roman" w:cs="Times New Roman"/>
          <w:szCs w:val="22"/>
        </w:rPr>
        <w:t>The transplantation system should ensure traceability of organs from donation to reception and should have the capacity to raise the alert if there is any unexpected complication. A system should therefore be put in place to detect and investigate serious adverse events and reactions for the protection of vital interes</w:t>
      </w:r>
      <w:r w:rsidR="00811675">
        <w:rPr>
          <w:rFonts w:ascii="Times New Roman" w:hAnsi="Times New Roman" w:cs="Times New Roman"/>
          <w:szCs w:val="22"/>
        </w:rPr>
        <w:t>t of the individuals concerned.</w:t>
      </w:r>
    </w:p>
    <w:p w14:paraId="4426EAA0" w14:textId="77777777" w:rsidR="00927F94" w:rsidRPr="0063132C" w:rsidRDefault="00927F94" w:rsidP="0063132C">
      <w:pPr>
        <w:pStyle w:val="Default"/>
        <w:jc w:val="both"/>
        <w:rPr>
          <w:rFonts w:ascii="Times New Roman" w:hAnsi="Times New Roman" w:cs="Times New Roman"/>
          <w:szCs w:val="22"/>
        </w:rPr>
      </w:pPr>
    </w:p>
    <w:p w14:paraId="2403C57C"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16</w:t>
      </w:r>
      <w:r w:rsidR="00811675">
        <w:rPr>
          <w:rFonts w:ascii="Times New Roman" w:hAnsi="Times New Roman" w:cs="Times New Roman"/>
          <w:szCs w:val="22"/>
        </w:rPr>
        <w:t>-</w:t>
      </w:r>
      <w:r w:rsidRPr="0063132C">
        <w:rPr>
          <w:rFonts w:ascii="Times New Roman" w:hAnsi="Times New Roman" w:cs="Times New Roman"/>
          <w:szCs w:val="22"/>
        </w:rPr>
        <w:t>An organ donor is also very often a tissue donor. Quality and safety requirements for organs should complement and be linked with the existing Union system for tissues and cells laid down in Directive 2004/23/EC of the European Parliament and of the Council of 31 March 2004 on setting standards of quality and safety for the donation, procurement, testing, processing, preservation, storage and distribution of human tissues and cells</w:t>
      </w:r>
      <w:r w:rsidR="00E6225F">
        <w:rPr>
          <w:rFonts w:ascii="Times New Roman" w:hAnsi="Times New Roman" w:cs="Times New Roman"/>
          <w:szCs w:val="22"/>
        </w:rPr>
        <w:t xml:space="preserve"> </w:t>
      </w:r>
      <w:r w:rsidRPr="0063132C">
        <w:rPr>
          <w:rFonts w:ascii="Times New Roman" w:hAnsi="Times New Roman" w:cs="Times New Roman"/>
          <w:szCs w:val="22"/>
        </w:rPr>
        <w:t>. This does not mean that systems for organs and for tissues and cells should necessarily be electronically linked. An unexpected adverse reaction in an organ donor or recipient should be traced by the competent authority and reported through the notification system for serious adverse events and reactions for tissues and cells as provided for in that Directive.</w:t>
      </w:r>
    </w:p>
    <w:p w14:paraId="3FBBE9DB" w14:textId="77777777" w:rsidR="0063132C" w:rsidRPr="0063132C" w:rsidRDefault="0063132C" w:rsidP="0063132C">
      <w:pPr>
        <w:pStyle w:val="Default"/>
        <w:jc w:val="both"/>
        <w:rPr>
          <w:rFonts w:ascii="Times New Roman" w:hAnsi="Times New Roman" w:cs="Times New Roman"/>
          <w:szCs w:val="22"/>
        </w:rPr>
      </w:pPr>
    </w:p>
    <w:p w14:paraId="27075F29" w14:textId="77777777" w:rsidR="00AE4E51" w:rsidRDefault="00927F94" w:rsidP="0063132C">
      <w:pPr>
        <w:pStyle w:val="Default"/>
        <w:jc w:val="both"/>
        <w:rPr>
          <w:rFonts w:ascii="Times New Roman" w:hAnsi="Times New Roman" w:cs="Times New Roman"/>
          <w:szCs w:val="22"/>
        </w:rPr>
      </w:pPr>
      <w:r>
        <w:rPr>
          <w:rFonts w:ascii="Times New Roman" w:hAnsi="Times New Roman" w:cs="Times New Roman"/>
          <w:szCs w:val="22"/>
        </w:rPr>
        <w:t>17-</w:t>
      </w:r>
      <w:r w:rsidR="0063132C" w:rsidRPr="0063132C">
        <w:rPr>
          <w:rFonts w:ascii="Times New Roman" w:hAnsi="Times New Roman" w:cs="Times New Roman"/>
          <w:szCs w:val="22"/>
        </w:rPr>
        <w:t>Healthcare personnel directly involved in the donation, testing, characterisation, procurement, preservation, transport and transplantation of organs should be suitably qualified or trained and competent. The importance of donor coordinators, appointed at hospital level, has been acknowledged by the Council of Europe. The role of the donor coordinator or coordination team should be recognised as key to improving not only the effectiveness of the process of donation and transplantation, but also the quality and safety of the organs to be transplanted.</w:t>
      </w:r>
    </w:p>
    <w:p w14:paraId="60DA713F" w14:textId="77777777" w:rsidR="0063132C" w:rsidRDefault="0063132C" w:rsidP="0063132C">
      <w:pPr>
        <w:pStyle w:val="Default"/>
        <w:jc w:val="both"/>
        <w:rPr>
          <w:rFonts w:ascii="Times New Roman" w:hAnsi="Times New Roman" w:cs="Times New Roman"/>
          <w:szCs w:val="22"/>
        </w:rPr>
      </w:pPr>
    </w:p>
    <w:p w14:paraId="3737776C" w14:textId="77777777" w:rsidR="0063132C" w:rsidRPr="0063132C" w:rsidRDefault="00B2093C" w:rsidP="0063132C">
      <w:pPr>
        <w:pStyle w:val="Default"/>
        <w:jc w:val="both"/>
        <w:rPr>
          <w:rFonts w:ascii="Times New Roman" w:hAnsi="Times New Roman" w:cs="Times New Roman"/>
          <w:szCs w:val="22"/>
        </w:rPr>
      </w:pPr>
      <w:r>
        <w:rPr>
          <w:rFonts w:ascii="Times New Roman" w:hAnsi="Times New Roman" w:cs="Times New Roman"/>
          <w:szCs w:val="22"/>
        </w:rPr>
        <w:t>18-</w:t>
      </w:r>
      <w:r w:rsidR="0063132C" w:rsidRPr="0063132C">
        <w:rPr>
          <w:rFonts w:ascii="Times New Roman" w:hAnsi="Times New Roman" w:cs="Times New Roman"/>
          <w:szCs w:val="22"/>
        </w:rPr>
        <w:t>As a general principle, organ exchange with third countries should be supervised by the competent authority. Organ exchange with third countries should be allowed only where standards equivalent to those provided for in this Directive are met. However, the important role played by existing European organ exchange organisations in the exchange of organs between the Member States and third countries participating in such organisations should be taken into account.</w:t>
      </w:r>
    </w:p>
    <w:p w14:paraId="65ED3589" w14:textId="77777777" w:rsidR="0063132C" w:rsidRPr="0063132C" w:rsidRDefault="0063132C" w:rsidP="0063132C">
      <w:pPr>
        <w:pStyle w:val="Default"/>
        <w:jc w:val="both"/>
        <w:rPr>
          <w:rFonts w:ascii="Times New Roman" w:hAnsi="Times New Roman" w:cs="Times New Roman"/>
          <w:szCs w:val="22"/>
        </w:rPr>
      </w:pPr>
    </w:p>
    <w:p w14:paraId="582BB7AA"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19</w:t>
      </w:r>
      <w:r w:rsidR="00B2093C">
        <w:rPr>
          <w:rFonts w:ascii="Times New Roman" w:hAnsi="Times New Roman" w:cs="Times New Roman"/>
          <w:szCs w:val="22"/>
        </w:rPr>
        <w:t>-</w:t>
      </w:r>
      <w:r w:rsidRPr="0063132C">
        <w:rPr>
          <w:rFonts w:ascii="Times New Roman" w:hAnsi="Times New Roman" w:cs="Times New Roman"/>
          <w:szCs w:val="22"/>
        </w:rPr>
        <w:t>Altruism is an important factor in organ donations. To ensure the quality and safety of organs, organ transplantation programmes should be founded on the principles of voluntary and unpaid donation. This is essential because the violation of these principles might be associated with unacceptable risks. Where donation is not voluntary and/or is undertaken with a view to financial gain, the quality of the process of donation could be jeopardised because improving the quality of life or saving the life of a person is not the main and/or the unique objective. Even if the process is developed in accordance with appropriate quality standards, a clinical history obtained from either a potential living donor or the relatives of a potential deceased donor who are seeking financial gain or are subjected to any kind of coercion might not be sufficiently accurate in terms of conditions and/or diseases potentially transmissible from donor to recipient. This could give rise to a safety problem for potential recipients since the medical team would have a limited capability for performing an appropriate risk assessment. The Charter of Fundamental Rights of the European Union should be recalled, notably the principle set out in Article 3(2)(c) thereof. That principle is also enshrined in Article 21 of the Convention on Human Rights and Biomedicine of the Council of Europe, which many Member States have ratified. It is also reflected in the World Health Organization Guiding Principles on Human Cell, Tissue and Organ Transplantation, whereby the human body and its parts may not be the subject of commercial transactions.</w:t>
      </w:r>
    </w:p>
    <w:p w14:paraId="2031C801" w14:textId="77777777" w:rsidR="0063132C" w:rsidRPr="0063132C" w:rsidRDefault="0063132C" w:rsidP="0063132C">
      <w:pPr>
        <w:pStyle w:val="Default"/>
        <w:jc w:val="both"/>
        <w:rPr>
          <w:rFonts w:ascii="Times New Roman" w:hAnsi="Times New Roman" w:cs="Times New Roman"/>
          <w:szCs w:val="22"/>
        </w:rPr>
      </w:pPr>
    </w:p>
    <w:p w14:paraId="30D2A0A3"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0</w:t>
      </w:r>
      <w:r w:rsidR="003002FB">
        <w:rPr>
          <w:rFonts w:ascii="Times New Roman" w:hAnsi="Times New Roman" w:cs="Times New Roman"/>
          <w:szCs w:val="22"/>
        </w:rPr>
        <w:t>-</w:t>
      </w:r>
      <w:r w:rsidRPr="0063132C">
        <w:rPr>
          <w:rFonts w:ascii="Times New Roman" w:hAnsi="Times New Roman" w:cs="Times New Roman"/>
          <w:szCs w:val="22"/>
        </w:rPr>
        <w:t xml:space="preserve">Other internationally recognised principles guiding practices in organ donation and transplantation include, inter alia, the certification or the confirmation of death in accordance with national provisions before the procurement of organs from deceased persons and the allocation of organs based on transparent, </w:t>
      </w:r>
      <w:r w:rsidRPr="0063132C">
        <w:rPr>
          <w:rFonts w:ascii="Times New Roman" w:hAnsi="Times New Roman" w:cs="Times New Roman"/>
          <w:szCs w:val="22"/>
        </w:rPr>
        <w:lastRenderedPageBreak/>
        <w:t>non-discriminatory and scientific criteria. They should be recalled and be taken into account in the context of the Commission's Action Plan on Organ Donation and Transplantation.</w:t>
      </w:r>
    </w:p>
    <w:p w14:paraId="1B6951A0" w14:textId="77777777" w:rsidR="0063132C" w:rsidRPr="0063132C" w:rsidRDefault="0063132C" w:rsidP="0063132C">
      <w:pPr>
        <w:pStyle w:val="Default"/>
        <w:jc w:val="both"/>
        <w:rPr>
          <w:rFonts w:ascii="Times New Roman" w:hAnsi="Times New Roman" w:cs="Times New Roman"/>
          <w:szCs w:val="22"/>
        </w:rPr>
      </w:pPr>
    </w:p>
    <w:p w14:paraId="326D3ABF"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1</w:t>
      </w:r>
      <w:r w:rsidR="003002FB">
        <w:rPr>
          <w:rFonts w:ascii="Times New Roman" w:hAnsi="Times New Roman" w:cs="Times New Roman"/>
          <w:szCs w:val="22"/>
        </w:rPr>
        <w:t>-</w:t>
      </w:r>
      <w:r w:rsidRPr="0063132C">
        <w:rPr>
          <w:rFonts w:ascii="Times New Roman" w:hAnsi="Times New Roman" w:cs="Times New Roman"/>
          <w:szCs w:val="22"/>
        </w:rPr>
        <w:t>Several models of consent to donation coexist in the Union, including opting-in systems in which consent to organ donation has to be explicitly obtained, and opting-out systems in which donation can take place unless there is evidence of any objection to donation. In order to enable individuals to express their wishes in this regard, some Member States have developed specific registries where citizens record them. This Directive is without prejudice to the broad diversity of the systems of consent already in place in the Member States. In addition, by means of its Action plan on Organ Donation and Transplantation the Commission aims to increase public awareness of organ donation and in particular to develop mechanisms to facilitate the identification of organ donors across Europe.</w:t>
      </w:r>
    </w:p>
    <w:p w14:paraId="23738023" w14:textId="77777777" w:rsidR="0063132C" w:rsidRPr="0063132C" w:rsidRDefault="0063132C" w:rsidP="0063132C">
      <w:pPr>
        <w:pStyle w:val="Default"/>
        <w:jc w:val="both"/>
        <w:rPr>
          <w:rFonts w:ascii="Times New Roman" w:hAnsi="Times New Roman" w:cs="Times New Roman"/>
          <w:szCs w:val="22"/>
        </w:rPr>
      </w:pPr>
    </w:p>
    <w:p w14:paraId="210794E2"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2</w:t>
      </w:r>
      <w:r w:rsidR="003002FB">
        <w:rPr>
          <w:rFonts w:ascii="Times New Roman" w:hAnsi="Times New Roman" w:cs="Times New Roman"/>
          <w:szCs w:val="22"/>
        </w:rPr>
        <w:t>-</w:t>
      </w:r>
      <w:r w:rsidRPr="0063132C">
        <w:rPr>
          <w:rFonts w:ascii="Times New Roman" w:hAnsi="Times New Roman" w:cs="Times New Roman"/>
          <w:szCs w:val="22"/>
        </w:rPr>
        <w:t>Article 8 of Directive 95/46/EC of the European Parliament and of the Council of 24 October 1995 on the protection of individuals with regard to the processing of personal data and on th</w:t>
      </w:r>
      <w:r w:rsidR="004D3553">
        <w:rPr>
          <w:rFonts w:ascii="Times New Roman" w:hAnsi="Times New Roman" w:cs="Times New Roman"/>
          <w:szCs w:val="22"/>
        </w:rPr>
        <w:t>e free movement of such data</w:t>
      </w:r>
      <w:r w:rsidRPr="0063132C">
        <w:rPr>
          <w:rFonts w:ascii="Times New Roman" w:hAnsi="Times New Roman" w:cs="Times New Roman"/>
          <w:szCs w:val="22"/>
        </w:rPr>
        <w:t xml:space="preserve"> prohibits in principle the processing of data concerning health, while laying down limited exemptions. Directive 95/46/EC also requires the controller to implement appropriate technical and organisational measures to protect personal data against accidental or unlawful destruction or accidental loss, alteration, unauthorised disclosure or access and against all other unlawful forms of processing. It should be ensured that strict confidentiality rules and security measures are in place for the protection of donors' and recipients' personal data, in accordance with Directive 95/46/EC. Moreover, the competent authority may also consult the national data protection supervisory authority in relation to developing a framework for the transfer of data on organs to and from third countries. As a general principle, the identity of the recipient(s) should not be disclosed to the donor or the donor's family or vice versa, without prejudice to legislation in force in Member States which, under specific conditions, might allow such information to be made available to donors or donors' families and organ recipients.</w:t>
      </w:r>
    </w:p>
    <w:p w14:paraId="3AE77798" w14:textId="77777777" w:rsidR="0063132C" w:rsidRPr="0063132C" w:rsidRDefault="0063132C" w:rsidP="0063132C">
      <w:pPr>
        <w:pStyle w:val="Default"/>
        <w:jc w:val="both"/>
        <w:rPr>
          <w:rFonts w:ascii="Times New Roman" w:hAnsi="Times New Roman" w:cs="Times New Roman"/>
          <w:szCs w:val="22"/>
        </w:rPr>
      </w:pPr>
    </w:p>
    <w:p w14:paraId="5CE3E5B9"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3</w:t>
      </w:r>
      <w:r w:rsidR="003002FB">
        <w:rPr>
          <w:rFonts w:ascii="Times New Roman" w:hAnsi="Times New Roman" w:cs="Times New Roman"/>
          <w:szCs w:val="22"/>
        </w:rPr>
        <w:t>-</w:t>
      </w:r>
      <w:r w:rsidRPr="0063132C">
        <w:rPr>
          <w:rFonts w:ascii="Times New Roman" w:hAnsi="Times New Roman" w:cs="Times New Roman"/>
          <w:szCs w:val="22"/>
        </w:rPr>
        <w:t>Living donation coexists with deceased donation in most Member States. Living donation has evolved over the years in such a way that good results can be obtained even where there is no genetic relationship between donor and recipient. Living donors should be adequately evaluated to determine their suitability for donation in order to minimise the risk of transmission of diseases to the recipients. In addition, living donors face risks linked both to testing to ascertain their suitability as a donor and to the procedure to obtain the organ. Complications may be medical, surgical, social, financial or psychological. The level of risk depends, in particular, on the type of organ to be donated. Therefore, living donations need to be performed in a manner that minimises the physical, psychological and social risk to the individual donor and the recipient and does not jeopardise the public's trust in the healthcare community. The potential living donor has to be able to take an independent decision on the basis of all the relevant information and should be informed in advance as to the purpose and nature of the donation, the consequences and risks. In this context, and to guarantee respect for the principles governing donation, the highest possible protection of living donors should be ensured. It should also be noted that some Member States are signatories to the Convention on Human Rights and Biomedicine of the Council of Europe, and its additional protocol on Transplantation of Organs and Tissues of Human Origin. Complete information, a proper evaluation and an adequate follow-up are internationally recognised measures aimed at protecting the living donors and also contribute to ensuring the quality and safety of organs.</w:t>
      </w:r>
    </w:p>
    <w:p w14:paraId="2DF0CC70" w14:textId="77777777" w:rsidR="0063132C" w:rsidRPr="0063132C" w:rsidRDefault="0063132C" w:rsidP="0063132C">
      <w:pPr>
        <w:pStyle w:val="Default"/>
        <w:jc w:val="both"/>
        <w:rPr>
          <w:rFonts w:ascii="Times New Roman" w:hAnsi="Times New Roman" w:cs="Times New Roman"/>
          <w:szCs w:val="22"/>
        </w:rPr>
      </w:pPr>
    </w:p>
    <w:p w14:paraId="09DFC38D"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4</w:t>
      </w:r>
      <w:r w:rsidR="009A42C1">
        <w:rPr>
          <w:rFonts w:ascii="Times New Roman" w:hAnsi="Times New Roman" w:cs="Times New Roman"/>
          <w:szCs w:val="22"/>
        </w:rPr>
        <w:t>-</w:t>
      </w:r>
      <w:r w:rsidRPr="0063132C">
        <w:rPr>
          <w:rFonts w:ascii="Times New Roman" w:hAnsi="Times New Roman" w:cs="Times New Roman"/>
          <w:szCs w:val="22"/>
        </w:rPr>
        <w:t xml:space="preserve">The competent authorities of the Member States should have a key role to play in ensuring the quality and safety of organs during the entire chain from donation to transplantation and in evaluating their quality and safety throughout patients' recovery and during the subsequent follow-up. For that purpose, besides the system for reporting serious adverse events and reactions, the collection of relevant post-transplantation data is needed for a more comprehensive evaluation of the quality and safety of organs intended for transplantation. Sharing such information between Member States would facilitate further improvement of donation and transplantation across the Union. As emphasised by the Recommendation Rec(2006)15 of the Committee of Ministers of the Council of Europe to Member States on the background, functions and </w:t>
      </w:r>
      <w:r w:rsidRPr="0063132C">
        <w:rPr>
          <w:rFonts w:ascii="Times New Roman" w:hAnsi="Times New Roman" w:cs="Times New Roman"/>
          <w:szCs w:val="22"/>
        </w:rPr>
        <w:lastRenderedPageBreak/>
        <w:t>responsibilities of a National Transplant Organisation (NTO), it is preferable to have a single non-profit making body which is officially recognised with overall responsibility for donation, allocation, traceability and accountability. However, depending especially on the division of competences within the Member States, a combination of local, regional, national and/or international bodies may work together to coordinate donation, allocation and/or transplantation, provided that the framework in place ensures accountability, cooperation and efficiency.</w:t>
      </w:r>
    </w:p>
    <w:p w14:paraId="685DAA0C" w14:textId="77777777" w:rsidR="0063132C" w:rsidRPr="0063132C" w:rsidRDefault="0063132C" w:rsidP="0063132C">
      <w:pPr>
        <w:pStyle w:val="Default"/>
        <w:jc w:val="both"/>
        <w:rPr>
          <w:rFonts w:ascii="Times New Roman" w:hAnsi="Times New Roman" w:cs="Times New Roman"/>
          <w:szCs w:val="22"/>
        </w:rPr>
      </w:pPr>
    </w:p>
    <w:p w14:paraId="6C51868B"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5</w:t>
      </w:r>
      <w:r w:rsidR="009A42C1">
        <w:rPr>
          <w:rFonts w:ascii="Times New Roman" w:hAnsi="Times New Roman" w:cs="Times New Roman"/>
          <w:szCs w:val="22"/>
        </w:rPr>
        <w:t>-</w:t>
      </w:r>
      <w:r w:rsidRPr="0063132C">
        <w:rPr>
          <w:rFonts w:ascii="Times New Roman" w:hAnsi="Times New Roman" w:cs="Times New Roman"/>
          <w:szCs w:val="22"/>
        </w:rPr>
        <w:t>Member States should lay down rules on penalties applicable to infringements of the national provisions adopted pursuant to this Directive and ensure that these penalties are implemented. Those penalties should be effective, proportionate and dissuasive.</w:t>
      </w:r>
    </w:p>
    <w:p w14:paraId="0EA369D3" w14:textId="77777777" w:rsidR="0063132C" w:rsidRPr="0063132C" w:rsidRDefault="0063132C" w:rsidP="0063132C">
      <w:pPr>
        <w:pStyle w:val="Default"/>
        <w:jc w:val="both"/>
        <w:rPr>
          <w:rFonts w:ascii="Times New Roman" w:hAnsi="Times New Roman" w:cs="Times New Roman"/>
          <w:szCs w:val="22"/>
        </w:rPr>
      </w:pPr>
    </w:p>
    <w:p w14:paraId="2E1F89B6"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6</w:t>
      </w:r>
      <w:r w:rsidR="009A42C1">
        <w:rPr>
          <w:rFonts w:ascii="Times New Roman" w:hAnsi="Times New Roman" w:cs="Times New Roman"/>
          <w:szCs w:val="22"/>
        </w:rPr>
        <w:t>-</w:t>
      </w:r>
      <w:r w:rsidRPr="0063132C">
        <w:rPr>
          <w:rFonts w:ascii="Times New Roman" w:hAnsi="Times New Roman" w:cs="Times New Roman"/>
          <w:szCs w:val="22"/>
        </w:rPr>
        <w:t>The Commission should be empowered to adopt delegated acts in accordance with Article 290 TFEU in order to adapt the Annex. The Commission should supplement or amend the minimum data set specified in Part A of the Annex only in exceptional situations where it is justified by a serious risk to human health, and supplement or amend the complementary data set specified in Part B of the Annex in order to adapt it to scientific progress and international work carried out in the field of quality and safety of organs intended for transplantation. It is of particular importance that the Commission carry out appropriate consultations during its preparatory work, including at expert level.</w:t>
      </w:r>
    </w:p>
    <w:p w14:paraId="0AF2DE97" w14:textId="77777777" w:rsidR="0063132C" w:rsidRPr="0063132C" w:rsidRDefault="0063132C" w:rsidP="0063132C">
      <w:pPr>
        <w:pStyle w:val="Default"/>
        <w:jc w:val="both"/>
        <w:rPr>
          <w:rFonts w:ascii="Times New Roman" w:hAnsi="Times New Roman" w:cs="Times New Roman"/>
          <w:szCs w:val="22"/>
        </w:rPr>
      </w:pPr>
    </w:p>
    <w:p w14:paraId="225207AC"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7</w:t>
      </w:r>
      <w:r w:rsidR="004C569B">
        <w:rPr>
          <w:rFonts w:ascii="Times New Roman" w:hAnsi="Times New Roman" w:cs="Times New Roman"/>
          <w:szCs w:val="22"/>
        </w:rPr>
        <w:t>-</w:t>
      </w:r>
      <w:r w:rsidRPr="0063132C">
        <w:rPr>
          <w:rFonts w:ascii="Times New Roman" w:hAnsi="Times New Roman" w:cs="Times New Roman"/>
          <w:szCs w:val="22"/>
        </w:rPr>
        <w:t>The exchange of organs between Member States requires that uniform rules on the procedures for the transmission of information on organs and donor characterisation, as well as for ensuring the traceability of organs and for reporting serious adverse events and reactions, should be adopted by the Commission, in order to ensure the highest standards of quality and safety of the organs exchanged. According to Article 291 TFEU, rules and general principles concerning mechanisms for the control by Member States of the Commission's exercise of implementing powers are to be laid down in advance by a regulation adopted in accordance with the ordinary legislative procedure. Pending the adoption of that new regulation, Council Decision 1999/468/EC of 28 June 1999 laying down the procedures for the exercise of implementing powers conferred on the</w:t>
      </w:r>
      <w:r w:rsidR="0064140E">
        <w:rPr>
          <w:rFonts w:ascii="Times New Roman" w:hAnsi="Times New Roman" w:cs="Times New Roman"/>
          <w:szCs w:val="22"/>
        </w:rPr>
        <w:t xml:space="preserve"> Commission</w:t>
      </w:r>
      <w:r w:rsidRPr="0063132C">
        <w:rPr>
          <w:rFonts w:ascii="Times New Roman" w:hAnsi="Times New Roman" w:cs="Times New Roman"/>
          <w:szCs w:val="22"/>
        </w:rPr>
        <w:t xml:space="preserve"> continues to apply, with the exception of the regulatory procedure with scrutiny, which is not applicable.</w:t>
      </w:r>
    </w:p>
    <w:p w14:paraId="3FFD0988" w14:textId="77777777" w:rsidR="0063132C" w:rsidRPr="0063132C" w:rsidRDefault="0063132C" w:rsidP="0063132C">
      <w:pPr>
        <w:pStyle w:val="Default"/>
        <w:jc w:val="both"/>
        <w:rPr>
          <w:rFonts w:ascii="Times New Roman" w:hAnsi="Times New Roman" w:cs="Times New Roman"/>
          <w:szCs w:val="22"/>
        </w:rPr>
      </w:pPr>
    </w:p>
    <w:p w14:paraId="69637B26" w14:textId="77777777" w:rsidR="0063132C" w:rsidRPr="0063132C" w:rsidRDefault="0063132C" w:rsidP="0063132C">
      <w:pPr>
        <w:pStyle w:val="Default"/>
        <w:jc w:val="both"/>
        <w:rPr>
          <w:rFonts w:ascii="Times New Roman" w:hAnsi="Times New Roman" w:cs="Times New Roman"/>
          <w:szCs w:val="22"/>
        </w:rPr>
      </w:pPr>
      <w:r w:rsidRPr="0063132C">
        <w:rPr>
          <w:rFonts w:ascii="Times New Roman" w:hAnsi="Times New Roman" w:cs="Times New Roman"/>
          <w:szCs w:val="22"/>
        </w:rPr>
        <w:t>28</w:t>
      </w:r>
      <w:r w:rsidR="004C569B">
        <w:rPr>
          <w:rFonts w:ascii="Times New Roman" w:hAnsi="Times New Roman" w:cs="Times New Roman"/>
          <w:szCs w:val="22"/>
        </w:rPr>
        <w:t>-</w:t>
      </w:r>
      <w:r w:rsidRPr="0063132C">
        <w:rPr>
          <w:rFonts w:ascii="Times New Roman" w:hAnsi="Times New Roman" w:cs="Times New Roman"/>
          <w:szCs w:val="22"/>
        </w:rPr>
        <w:t>Since the objectives of this Directive, namely laying down quality and safety standards for organs intended for transplantation to the human body, cannot be sufficiently achieved by the Member States and can therefore, by reason of the scale of the action, be better achieved at Union level, the Union may adopt measures, in accordance with the principle of subsidiarity as set out in Article 5 of the Treaty on European Union. In accordance with the principle of proportionality, as set out in that Article, this Directive does not go beyond what is necessary in order to achieve those objectives</w:t>
      </w:r>
      <w:r w:rsidR="005A60A5">
        <w:rPr>
          <w:rFonts w:ascii="Times New Roman" w:hAnsi="Times New Roman" w:cs="Times New Roman"/>
          <w:szCs w:val="22"/>
        </w:rPr>
        <w:t xml:space="preserve"> </w:t>
      </w:r>
      <w:r w:rsidR="005A60A5" w:rsidRPr="00E929D9">
        <w:rPr>
          <w:rFonts w:ascii="Times New Roman" w:hAnsi="Times New Roman" w:cs="Times New Roman"/>
          <w:szCs w:val="22"/>
        </w:rPr>
        <w:t>[1</w:t>
      </w:r>
      <w:r w:rsidR="00060E16" w:rsidRPr="00E929D9">
        <w:rPr>
          <w:rFonts w:ascii="Times New Roman" w:hAnsi="Times New Roman" w:cs="Times New Roman"/>
          <w:szCs w:val="22"/>
        </w:rPr>
        <w:t>9</w:t>
      </w:r>
      <w:r w:rsidR="005A60A5" w:rsidRPr="00E929D9">
        <w:rPr>
          <w:rFonts w:ascii="Times New Roman" w:hAnsi="Times New Roman" w:cs="Times New Roman"/>
          <w:szCs w:val="22"/>
        </w:rPr>
        <w:t>].</w:t>
      </w:r>
    </w:p>
    <w:p w14:paraId="28784B5B" w14:textId="77777777" w:rsidR="008E404C" w:rsidRPr="00E95535" w:rsidRDefault="008E404C" w:rsidP="00614DC6">
      <w:pPr>
        <w:pStyle w:val="Default"/>
        <w:jc w:val="both"/>
        <w:rPr>
          <w:rFonts w:ascii="Times New Roman" w:hAnsi="Times New Roman" w:cs="Times New Roman"/>
        </w:rPr>
      </w:pPr>
    </w:p>
    <w:p w14:paraId="29EFA0C6" w14:textId="77777777" w:rsidR="00F26EDE" w:rsidRDefault="00F26EDE" w:rsidP="00201158">
      <w:pPr>
        <w:pStyle w:val="ListParagraph"/>
        <w:numPr>
          <w:ilvl w:val="0"/>
          <w:numId w:val="1"/>
        </w:numPr>
        <w:spacing w:after="0"/>
        <w:jc w:val="both"/>
        <w:rPr>
          <w:rFonts w:ascii="Times New Roman" w:hAnsi="Times New Roman" w:cs="Times New Roman"/>
          <w:b/>
          <w:sz w:val="24"/>
        </w:rPr>
      </w:pPr>
      <w:r w:rsidRPr="002B6FE3">
        <w:rPr>
          <w:rFonts w:ascii="Times New Roman" w:hAnsi="Times New Roman" w:cs="Times New Roman"/>
          <w:b/>
          <w:sz w:val="24"/>
        </w:rPr>
        <w:t>The Nigerian Guidelines and Standards for Organ / Tissue Transplantation Service</w:t>
      </w:r>
    </w:p>
    <w:p w14:paraId="68F7A70A" w14:textId="77777777" w:rsidR="0064140E" w:rsidRDefault="0064140E" w:rsidP="0064140E">
      <w:pPr>
        <w:pStyle w:val="ListParagraph"/>
        <w:spacing w:after="0"/>
        <w:jc w:val="both"/>
        <w:rPr>
          <w:rFonts w:ascii="Times New Roman" w:hAnsi="Times New Roman" w:cs="Times New Roman"/>
          <w:b/>
          <w:sz w:val="24"/>
        </w:rPr>
      </w:pPr>
    </w:p>
    <w:p w14:paraId="7FD02609" w14:textId="77777777" w:rsidR="00D37AE3" w:rsidRDefault="00D37AE3" w:rsidP="00D37AE3">
      <w:pPr>
        <w:pStyle w:val="ListParagraph"/>
        <w:spacing w:after="0"/>
        <w:jc w:val="both"/>
        <w:rPr>
          <w:rFonts w:ascii="Times New Roman" w:hAnsi="Times New Roman" w:cs="Times New Roman"/>
          <w:sz w:val="24"/>
        </w:rPr>
      </w:pPr>
      <w:r>
        <w:rPr>
          <w:rFonts w:ascii="Times New Roman" w:hAnsi="Times New Roman" w:cs="Times New Roman"/>
          <w:sz w:val="24"/>
        </w:rPr>
        <w:t>In 2025, The Federal Ministry of Health and Social Welfare released a publication that sets out the ethical standards and guidelines for the establishment of and the actual act</w:t>
      </w:r>
      <w:r w:rsidR="0064140E">
        <w:rPr>
          <w:rFonts w:ascii="Times New Roman" w:hAnsi="Times New Roman" w:cs="Times New Roman"/>
          <w:sz w:val="24"/>
        </w:rPr>
        <w:t xml:space="preserve"> of</w:t>
      </w:r>
      <w:r>
        <w:rPr>
          <w:rFonts w:ascii="Times New Roman" w:hAnsi="Times New Roman" w:cs="Times New Roman"/>
          <w:sz w:val="24"/>
        </w:rPr>
        <w:t xml:space="preserve"> organ and tissue transplantation services.</w:t>
      </w:r>
    </w:p>
    <w:p w14:paraId="6F502DB0" w14:textId="77777777" w:rsidR="0015293A" w:rsidRDefault="0015293A" w:rsidP="00D37AE3">
      <w:pPr>
        <w:pStyle w:val="ListParagraph"/>
        <w:spacing w:after="0"/>
        <w:jc w:val="both"/>
        <w:rPr>
          <w:rFonts w:ascii="Times New Roman" w:hAnsi="Times New Roman" w:cs="Times New Roman"/>
          <w:sz w:val="24"/>
        </w:rPr>
      </w:pPr>
      <w:r>
        <w:rPr>
          <w:rFonts w:ascii="Times New Roman" w:hAnsi="Times New Roman" w:cs="Times New Roman"/>
          <w:sz w:val="24"/>
        </w:rPr>
        <w:t>Excerpts from the document are-;</w:t>
      </w:r>
    </w:p>
    <w:p w14:paraId="71F5B40B" w14:textId="77777777" w:rsid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The ethics guiding human organ donation and transplantation in Nigeria is derived from medical ethics, oaths, declarations, bioethics, sociology, philosophy, religion and acts</w:t>
      </w:r>
      <w:r>
        <w:rPr>
          <w:rFonts w:ascii="Times New Roman" w:hAnsi="Times New Roman" w:cs="Times New Roman"/>
          <w:sz w:val="24"/>
        </w:rPr>
        <w:t>.</w:t>
      </w:r>
    </w:p>
    <w:p w14:paraId="7A08F49E" w14:textId="77777777" w:rsid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The organ in this guide covers all ethically transplantable or implantable parts: human, animal, and devices, especially human. This includes kidneys, liver, heart, lungs, e</w:t>
      </w:r>
      <w:r w:rsidR="005E3212">
        <w:rPr>
          <w:rFonts w:ascii="Times New Roman" w:hAnsi="Times New Roman" w:cs="Times New Roman"/>
          <w:sz w:val="24"/>
        </w:rPr>
        <w:t>ye tissues (cornea &amp;, conjunctiva) amniotic membrane</w:t>
      </w:r>
      <w:r w:rsidRPr="002E27F9">
        <w:rPr>
          <w:rFonts w:ascii="Times New Roman" w:hAnsi="Times New Roman" w:cs="Times New Roman"/>
          <w:sz w:val="24"/>
        </w:rPr>
        <w:t>, dental parts, and haematopoietic stem cells (bone marrow, peripheral blood, and umbilical cord).</w:t>
      </w:r>
    </w:p>
    <w:p w14:paraId="449D3D85" w14:textId="77777777" w:rsid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Organ transplantation is worthwhile; improving quality of life, prolonging life, restoring hope/ambulation/sight and it is cost effective</w:t>
      </w:r>
      <w:r>
        <w:rPr>
          <w:rFonts w:ascii="Times New Roman" w:hAnsi="Times New Roman" w:cs="Times New Roman"/>
          <w:sz w:val="24"/>
        </w:rPr>
        <w:t>.</w:t>
      </w:r>
    </w:p>
    <w:p w14:paraId="5F4DF55A" w14:textId="77777777" w:rsidR="002E27F9" w:rsidRP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lastRenderedPageBreak/>
        <w:t>The donated organ has diagnostic, therapeutic, training, research, and advancement purposes.</w:t>
      </w:r>
    </w:p>
    <w:p w14:paraId="4CCA55F6" w14:textId="77777777" w:rsidR="002E27F9" w:rsidRP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The definition of death before a cadaveric organ harvesting is brain death.</w:t>
      </w:r>
    </w:p>
    <w:p w14:paraId="09509729" w14:textId="77777777" w:rsidR="002E27F9" w:rsidRP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Except when it is extremely impossible, an organ for transplantation in Nigeria (jurisdiction) is sourced from Nigeria (jurisdiction).</w:t>
      </w:r>
    </w:p>
    <w:p w14:paraId="73C3BCBC" w14:textId="77777777" w:rsid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The organ for transplantation is altruistically donated as charity. Except where the donor expressly specified otherwise, the donated organ belongs to Nigeria which in turn determines its use.</w:t>
      </w:r>
    </w:p>
    <w:p w14:paraId="372C6505" w14:textId="77777777" w:rsidR="002E27F9" w:rsidRDefault="002E27F9" w:rsidP="002E27F9">
      <w:pPr>
        <w:pStyle w:val="ListParagraph"/>
        <w:numPr>
          <w:ilvl w:val="0"/>
          <w:numId w:val="10"/>
        </w:numPr>
        <w:spacing w:after="0"/>
        <w:jc w:val="both"/>
        <w:rPr>
          <w:rFonts w:ascii="Times New Roman" w:hAnsi="Times New Roman" w:cs="Times New Roman"/>
          <w:sz w:val="24"/>
        </w:rPr>
      </w:pPr>
      <w:r w:rsidRPr="002E27F9">
        <w:rPr>
          <w:rFonts w:ascii="Times New Roman" w:hAnsi="Times New Roman" w:cs="Times New Roman"/>
          <w:sz w:val="24"/>
        </w:rPr>
        <w:t>Except for processing charges to determine donor-recipient match/relevant tests and a</w:t>
      </w:r>
      <w:r>
        <w:rPr>
          <w:rFonts w:ascii="Times New Roman" w:hAnsi="Times New Roman" w:cs="Times New Roman"/>
          <w:sz w:val="24"/>
        </w:rPr>
        <w:t xml:space="preserve">cceptable Nigeria </w:t>
      </w:r>
      <w:r w:rsidRPr="002E27F9">
        <w:rPr>
          <w:rFonts w:ascii="Times New Roman" w:hAnsi="Times New Roman" w:cs="Times New Roman"/>
          <w:sz w:val="24"/>
        </w:rPr>
        <w:t>treatment charges, there should be no profiteering on organ donation.</w:t>
      </w:r>
    </w:p>
    <w:p w14:paraId="3D2C39DF" w14:textId="77777777" w:rsidR="003B3285" w:rsidRPr="003B3285" w:rsidRDefault="003B3285" w:rsidP="003B3285">
      <w:pPr>
        <w:pStyle w:val="ListParagraph"/>
        <w:numPr>
          <w:ilvl w:val="0"/>
          <w:numId w:val="10"/>
        </w:numPr>
        <w:spacing w:after="0"/>
        <w:jc w:val="both"/>
        <w:rPr>
          <w:rFonts w:ascii="Times New Roman" w:hAnsi="Times New Roman" w:cs="Times New Roman"/>
          <w:sz w:val="24"/>
        </w:rPr>
      </w:pPr>
      <w:r w:rsidRPr="003B3285">
        <w:rPr>
          <w:rFonts w:ascii="Times New Roman" w:hAnsi="Times New Roman" w:cs="Times New Roman"/>
          <w:sz w:val="24"/>
        </w:rPr>
        <w:t>The human organ is not manufactured but is replaceable by a donated compatible organ.</w:t>
      </w:r>
    </w:p>
    <w:p w14:paraId="64B4FDAC" w14:textId="77777777" w:rsidR="003B3285" w:rsidRDefault="003B3285" w:rsidP="003B3285">
      <w:pPr>
        <w:pStyle w:val="ListParagraph"/>
        <w:numPr>
          <w:ilvl w:val="0"/>
          <w:numId w:val="10"/>
        </w:numPr>
        <w:spacing w:after="0"/>
        <w:jc w:val="both"/>
        <w:rPr>
          <w:rFonts w:ascii="Times New Roman" w:hAnsi="Times New Roman" w:cs="Times New Roman"/>
          <w:sz w:val="24"/>
        </w:rPr>
      </w:pPr>
      <w:r w:rsidRPr="003B3285">
        <w:rPr>
          <w:rFonts w:ascii="Times New Roman" w:hAnsi="Times New Roman" w:cs="Times New Roman"/>
          <w:sz w:val="24"/>
        </w:rPr>
        <w:t>The human organ is scarce; its supply is less than the demand. In about nine minutes, a recipient is added to the organ transplantation waiting list.</w:t>
      </w:r>
    </w:p>
    <w:p w14:paraId="0E748B46" w14:textId="77777777" w:rsidR="00ED2495" w:rsidRDefault="003B3285" w:rsidP="003B328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Specific ethically determined criteria have been provided to determine the beneficiary (recipient) of a donated organ in situations where more than</w:t>
      </w:r>
      <w:r w:rsidR="00DE28B9">
        <w:rPr>
          <w:rFonts w:ascii="Times New Roman" w:hAnsi="Times New Roman" w:cs="Times New Roman"/>
          <w:sz w:val="24"/>
        </w:rPr>
        <w:t xml:space="preserve"> one</w:t>
      </w:r>
      <w:r>
        <w:rPr>
          <w:rFonts w:ascii="Times New Roman" w:hAnsi="Times New Roman" w:cs="Times New Roman"/>
          <w:sz w:val="24"/>
        </w:rPr>
        <w:t xml:space="preserve"> prospective recipients meet most of the requirements. Strict adherence to these criteria is advised</w:t>
      </w:r>
      <w:r w:rsidR="00ED2495">
        <w:rPr>
          <w:rFonts w:ascii="Times New Roman" w:hAnsi="Times New Roman" w:cs="Times New Roman"/>
          <w:sz w:val="24"/>
        </w:rPr>
        <w:t>.</w:t>
      </w:r>
    </w:p>
    <w:p w14:paraId="280FC377" w14:textId="77777777" w:rsidR="00ED2495" w:rsidRDefault="00ED2495" w:rsidP="003B328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Efforts should be made to ease off sociocultural and ethnoreligious barriers that stand in the way of organ donation amongst the Nigeria populace.</w:t>
      </w:r>
    </w:p>
    <w:p w14:paraId="7FCA6732" w14:textId="77777777" w:rsidR="00ED2495" w:rsidRPr="00ED2495" w:rsidRDefault="003B3285"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 xml:space="preserve"> </w:t>
      </w:r>
      <w:r w:rsidR="00ED2495">
        <w:rPr>
          <w:rFonts w:ascii="Times New Roman" w:hAnsi="Times New Roman" w:cs="Times New Roman"/>
          <w:sz w:val="24"/>
        </w:rPr>
        <w:t xml:space="preserve">The relationship between the donor and </w:t>
      </w:r>
      <w:r w:rsidR="00ED2495" w:rsidRPr="00ED2495">
        <w:rPr>
          <w:rFonts w:ascii="Times New Roman" w:hAnsi="Times New Roman" w:cs="Times New Roman"/>
          <w:sz w:val="24"/>
        </w:rPr>
        <w:t xml:space="preserve">recipient </w:t>
      </w:r>
      <w:r w:rsidR="00ED2495">
        <w:rPr>
          <w:rFonts w:ascii="Times New Roman" w:hAnsi="Times New Roman" w:cs="Times New Roman"/>
          <w:sz w:val="24"/>
        </w:rPr>
        <w:t>should not be characterized by</w:t>
      </w:r>
      <w:r w:rsidR="00ED2495" w:rsidRPr="00ED2495">
        <w:rPr>
          <w:rFonts w:ascii="Times New Roman" w:hAnsi="Times New Roman" w:cs="Times New Roman"/>
          <w:sz w:val="24"/>
        </w:rPr>
        <w:t xml:space="preserve"> </w:t>
      </w:r>
      <w:r w:rsidR="00ED2495">
        <w:rPr>
          <w:rFonts w:ascii="Times New Roman" w:hAnsi="Times New Roman" w:cs="Times New Roman"/>
          <w:sz w:val="24"/>
        </w:rPr>
        <w:t>dependence, excessive gratitude</w:t>
      </w:r>
      <w:r w:rsidR="00ED2495" w:rsidRPr="00ED2495">
        <w:rPr>
          <w:rFonts w:ascii="Times New Roman" w:hAnsi="Times New Roman" w:cs="Times New Roman"/>
          <w:sz w:val="24"/>
        </w:rPr>
        <w:t xml:space="preserve"> and guilt feeling.</w:t>
      </w:r>
    </w:p>
    <w:p w14:paraId="12E5E77F" w14:textId="77777777" w:rsidR="003B3285" w:rsidRDefault="00ED2495" w:rsidP="00ED2495">
      <w:pPr>
        <w:pStyle w:val="ListParagraph"/>
        <w:numPr>
          <w:ilvl w:val="0"/>
          <w:numId w:val="10"/>
        </w:numPr>
        <w:spacing w:after="0"/>
        <w:jc w:val="both"/>
        <w:rPr>
          <w:rFonts w:ascii="Times New Roman" w:hAnsi="Times New Roman" w:cs="Times New Roman"/>
          <w:sz w:val="24"/>
        </w:rPr>
      </w:pPr>
      <w:r w:rsidRPr="00ED2495">
        <w:rPr>
          <w:rFonts w:ascii="Times New Roman" w:hAnsi="Times New Roman" w:cs="Times New Roman"/>
          <w:sz w:val="24"/>
        </w:rPr>
        <w:t>Ethical regulations on organ donation and transplantation are the safeguard for every organ donor and the recipient in Nigeria.</w:t>
      </w:r>
    </w:p>
    <w:p w14:paraId="18EEB035" w14:textId="77777777" w:rsidR="00663AC8" w:rsidRDefault="00663AC8"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Any hospital rendering transplantation services is advised to have a Transplantation team made up of professional experts for specific organs eg Kidney team, Cornea team, Bone marrow team. etc.</w:t>
      </w:r>
    </w:p>
    <w:p w14:paraId="17EA9628" w14:textId="77777777" w:rsidR="00663AC8" w:rsidRDefault="00663AC8"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 xml:space="preserve">Periodic assessment and evaluation of such hospitals by relevant government professional regulatory agencies </w:t>
      </w:r>
      <w:r w:rsidR="00E50C32">
        <w:rPr>
          <w:rFonts w:ascii="Times New Roman" w:hAnsi="Times New Roman" w:cs="Times New Roman"/>
          <w:sz w:val="24"/>
        </w:rPr>
        <w:t>such as</w:t>
      </w:r>
      <w:r>
        <w:rPr>
          <w:rFonts w:ascii="Times New Roman" w:hAnsi="Times New Roman" w:cs="Times New Roman"/>
          <w:sz w:val="24"/>
        </w:rPr>
        <w:t xml:space="preserve"> Medical a</w:t>
      </w:r>
      <w:r w:rsidR="00E50C32">
        <w:rPr>
          <w:rFonts w:ascii="Times New Roman" w:hAnsi="Times New Roman" w:cs="Times New Roman"/>
          <w:sz w:val="24"/>
        </w:rPr>
        <w:t>nd Dental Council of Nigeria and</w:t>
      </w:r>
      <w:r>
        <w:rPr>
          <w:rFonts w:ascii="Times New Roman" w:hAnsi="Times New Roman" w:cs="Times New Roman"/>
          <w:sz w:val="24"/>
        </w:rPr>
        <w:t xml:space="preserve"> Pharmacists Council of Nigeria</w:t>
      </w:r>
      <w:r w:rsidR="00DA4125">
        <w:rPr>
          <w:rFonts w:ascii="Times New Roman" w:hAnsi="Times New Roman" w:cs="Times New Roman"/>
          <w:sz w:val="24"/>
        </w:rPr>
        <w:t>.</w:t>
      </w:r>
    </w:p>
    <w:p w14:paraId="1D8F3927" w14:textId="77777777" w:rsidR="00DA4125" w:rsidRDefault="00DA4125"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 xml:space="preserve">Existence of </w:t>
      </w:r>
      <w:r w:rsidRPr="00E50C32">
        <w:rPr>
          <w:rFonts w:ascii="Times New Roman" w:hAnsi="Times New Roman" w:cs="Times New Roman"/>
          <w:sz w:val="24"/>
        </w:rPr>
        <w:t>donor advocates</w:t>
      </w:r>
      <w:r>
        <w:rPr>
          <w:rFonts w:ascii="Times New Roman" w:hAnsi="Times New Roman" w:cs="Times New Roman"/>
          <w:sz w:val="24"/>
        </w:rPr>
        <w:t xml:space="preserve"> who are Physicians that are not members of the transplantation team</w:t>
      </w:r>
      <w:r w:rsidR="003E38B8">
        <w:rPr>
          <w:rFonts w:ascii="Times New Roman" w:hAnsi="Times New Roman" w:cs="Times New Roman"/>
          <w:sz w:val="24"/>
        </w:rPr>
        <w:t xml:space="preserve"> or related to recipients</w:t>
      </w:r>
      <w:r>
        <w:rPr>
          <w:rFonts w:ascii="Times New Roman" w:hAnsi="Times New Roman" w:cs="Times New Roman"/>
          <w:sz w:val="24"/>
        </w:rPr>
        <w:t xml:space="preserve"> is encouraged.</w:t>
      </w:r>
    </w:p>
    <w:p w14:paraId="1A903EA0" w14:textId="77777777" w:rsidR="003E38B8" w:rsidRDefault="002663C7"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Beneficence</w:t>
      </w:r>
      <w:r w:rsidR="003E38B8">
        <w:rPr>
          <w:rFonts w:ascii="Times New Roman" w:hAnsi="Times New Roman" w:cs="Times New Roman"/>
          <w:sz w:val="24"/>
        </w:rPr>
        <w:t>, non-</w:t>
      </w:r>
      <w:r>
        <w:rPr>
          <w:rFonts w:ascii="Times New Roman" w:hAnsi="Times New Roman" w:cs="Times New Roman"/>
          <w:sz w:val="24"/>
        </w:rPr>
        <w:t>maleficence</w:t>
      </w:r>
      <w:r w:rsidR="003E38B8">
        <w:rPr>
          <w:rFonts w:ascii="Times New Roman" w:hAnsi="Times New Roman" w:cs="Times New Roman"/>
          <w:sz w:val="24"/>
        </w:rPr>
        <w:t xml:space="preserve"> and justice </w:t>
      </w:r>
      <w:r>
        <w:rPr>
          <w:rFonts w:ascii="Times New Roman" w:hAnsi="Times New Roman" w:cs="Times New Roman"/>
          <w:sz w:val="24"/>
        </w:rPr>
        <w:t>should be the driving force behind organ donation and allocation.</w:t>
      </w:r>
    </w:p>
    <w:p w14:paraId="2ABF2F1B" w14:textId="77777777" w:rsidR="008D5948" w:rsidRDefault="008D5948"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The post donation and post transplantation management is the absolute responsibility of the hospital and must be comprehensive and adequate.</w:t>
      </w:r>
    </w:p>
    <w:p w14:paraId="037EF461" w14:textId="77777777" w:rsidR="00CE410B" w:rsidRDefault="00B40CA3"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In bone marrow transplantation;</w:t>
      </w:r>
      <w:r w:rsidR="00CE410B">
        <w:rPr>
          <w:rFonts w:ascii="Times New Roman" w:hAnsi="Times New Roman" w:cs="Times New Roman"/>
          <w:sz w:val="24"/>
        </w:rPr>
        <w:t xml:space="preserve"> minors, who are matched siblings of the recipient are permitted to donate only in the absence of suitable adults. However, the biological parents/ guardian must be clearly and adequately carried along.</w:t>
      </w:r>
    </w:p>
    <w:p w14:paraId="3871F159" w14:textId="77777777" w:rsidR="00982072" w:rsidRDefault="00982072"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Use of xenografts in transplantation is not permitted.</w:t>
      </w:r>
    </w:p>
    <w:p w14:paraId="0644C172" w14:textId="77777777" w:rsidR="00F912CA" w:rsidRDefault="00B40CA3"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Provision of s</w:t>
      </w:r>
      <w:r w:rsidR="00F912CA">
        <w:rPr>
          <w:rFonts w:ascii="Times New Roman" w:hAnsi="Times New Roman" w:cs="Times New Roman"/>
          <w:sz w:val="24"/>
        </w:rPr>
        <w:t>tandard and guidelines for the establishment of kidney donation and transplantation services.</w:t>
      </w:r>
    </w:p>
    <w:p w14:paraId="16BDEB4A" w14:textId="77777777" w:rsidR="009F7A20" w:rsidRDefault="009F7A20"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Regulations for the donation, retrieval and transplantation of parts of the human eyes are well outlined.</w:t>
      </w:r>
    </w:p>
    <w:p w14:paraId="0EF82431" w14:textId="77777777" w:rsidR="00C35696" w:rsidRDefault="00C35696"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Guidelines for stem cells therapy.</w:t>
      </w:r>
    </w:p>
    <w:p w14:paraId="60912904" w14:textId="77777777" w:rsidR="009C7D7F" w:rsidRDefault="009C7D7F"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 xml:space="preserve">Draft policy for </w:t>
      </w:r>
      <w:r w:rsidR="00672241">
        <w:rPr>
          <w:rFonts w:ascii="Times New Roman" w:hAnsi="Times New Roman" w:cs="Times New Roman"/>
          <w:sz w:val="24"/>
        </w:rPr>
        <w:t>liver</w:t>
      </w:r>
      <w:r>
        <w:rPr>
          <w:rFonts w:ascii="Times New Roman" w:hAnsi="Times New Roman" w:cs="Times New Roman"/>
          <w:sz w:val="24"/>
        </w:rPr>
        <w:t xml:space="preserve"> transplant</w:t>
      </w:r>
    </w:p>
    <w:p w14:paraId="3BDF67A7" w14:textId="77777777" w:rsidR="00672241" w:rsidRDefault="00672241"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Need to regulate Assisted Reproductive Technology services especially egg donation and harvesting.</w:t>
      </w:r>
    </w:p>
    <w:p w14:paraId="04984C69" w14:textId="77777777" w:rsidR="00A7253D" w:rsidRDefault="00A7253D" w:rsidP="00ED2495">
      <w:pPr>
        <w:pStyle w:val="ListParagraph"/>
        <w:numPr>
          <w:ilvl w:val="0"/>
          <w:numId w:val="10"/>
        </w:numPr>
        <w:spacing w:after="0"/>
        <w:jc w:val="both"/>
        <w:rPr>
          <w:rFonts w:ascii="Times New Roman" w:hAnsi="Times New Roman" w:cs="Times New Roman"/>
          <w:sz w:val="24"/>
        </w:rPr>
      </w:pPr>
      <w:r>
        <w:rPr>
          <w:rFonts w:ascii="Times New Roman" w:hAnsi="Times New Roman" w:cs="Times New Roman"/>
          <w:sz w:val="24"/>
        </w:rPr>
        <w:t>It is suggested that Governm</w:t>
      </w:r>
      <w:r w:rsidR="00764009">
        <w:rPr>
          <w:rFonts w:ascii="Times New Roman" w:hAnsi="Times New Roman" w:cs="Times New Roman"/>
          <w:sz w:val="24"/>
        </w:rPr>
        <w:t xml:space="preserve">ent should consider processing </w:t>
      </w:r>
      <w:r>
        <w:rPr>
          <w:rFonts w:ascii="Times New Roman" w:hAnsi="Times New Roman" w:cs="Times New Roman"/>
          <w:sz w:val="24"/>
        </w:rPr>
        <w:t>this document into a Bill for the purpose of enactment into law by the Legislature (Parl</w:t>
      </w:r>
      <w:r w:rsidR="00F912CA">
        <w:rPr>
          <w:rFonts w:ascii="Times New Roman" w:hAnsi="Times New Roman" w:cs="Times New Roman"/>
          <w:sz w:val="24"/>
        </w:rPr>
        <w:t>i</w:t>
      </w:r>
      <w:r w:rsidR="00915DAD">
        <w:rPr>
          <w:rFonts w:ascii="Times New Roman" w:hAnsi="Times New Roman" w:cs="Times New Roman"/>
          <w:sz w:val="24"/>
        </w:rPr>
        <w:t>ament) [20]</w:t>
      </w:r>
    </w:p>
    <w:p w14:paraId="61B80A58" w14:textId="77777777" w:rsidR="0095378E" w:rsidRDefault="0095378E" w:rsidP="0095378E">
      <w:pPr>
        <w:jc w:val="both"/>
      </w:pPr>
    </w:p>
    <w:p w14:paraId="6C71C6A1" w14:textId="77777777" w:rsidR="0095378E" w:rsidRDefault="0095378E" w:rsidP="0095378E">
      <w:pPr>
        <w:jc w:val="both"/>
        <w:rPr>
          <w:b/>
        </w:rPr>
      </w:pPr>
      <w:r w:rsidRPr="0095378E">
        <w:rPr>
          <w:b/>
        </w:rPr>
        <w:t>Surgical Procedure Skills</w:t>
      </w:r>
    </w:p>
    <w:p w14:paraId="63DE0792" w14:textId="77777777" w:rsidR="002C481E" w:rsidRDefault="002C481E" w:rsidP="0095378E">
      <w:pPr>
        <w:jc w:val="both"/>
        <w:rPr>
          <w:b/>
        </w:rPr>
      </w:pPr>
    </w:p>
    <w:p w14:paraId="57D55A42" w14:textId="77777777" w:rsidR="0095378E" w:rsidRDefault="0095378E" w:rsidP="0095378E">
      <w:pPr>
        <w:jc w:val="both"/>
      </w:pPr>
      <w:r>
        <w:rPr>
          <w:b/>
        </w:rPr>
        <w:t xml:space="preserve"> </w:t>
      </w:r>
      <w:r>
        <w:t>Both organ harvesting and transplantation require specialized advance skills beside those offered at undergraduate medical and dental training. Such skills include microsurgical techniques, vascular anastom</w:t>
      </w:r>
      <w:r w:rsidR="000C0AC0">
        <w:t xml:space="preserve">osis techniques, transvascular </w:t>
      </w:r>
      <w:r>
        <w:t xml:space="preserve">endoscopic placement techniques, interventional radiology techniques and cardiopulmonary bypass techniques. </w:t>
      </w:r>
      <w:r w:rsidR="000C0AC0">
        <w:t>Thus any graduate of medicine that desires to be involved in the art of transplantation just have to acquire the appropriate and requisite skill. The acquisition and competency of these skills presently are largely outside the shores of Nigeria.</w:t>
      </w:r>
    </w:p>
    <w:p w14:paraId="2EF4773C" w14:textId="77777777" w:rsidR="001C5668" w:rsidRDefault="001C5668" w:rsidP="0095378E">
      <w:pPr>
        <w:jc w:val="both"/>
      </w:pPr>
    </w:p>
    <w:p w14:paraId="738F09CB" w14:textId="77777777" w:rsidR="001C5668" w:rsidRDefault="001C5668" w:rsidP="0095378E">
      <w:pPr>
        <w:jc w:val="both"/>
      </w:pPr>
      <w:r w:rsidRPr="001C5668">
        <w:rPr>
          <w:b/>
        </w:rPr>
        <w:t>Transplant Failure/Rejection</w:t>
      </w:r>
    </w:p>
    <w:p w14:paraId="51779825" w14:textId="77777777" w:rsidR="001C5668" w:rsidRPr="001827C3" w:rsidRDefault="001C5668" w:rsidP="0095378E">
      <w:pPr>
        <w:jc w:val="both"/>
      </w:pPr>
      <w:r>
        <w:t xml:space="preserve">Transplant failure implies that the transplanted tissue or organ never functions upon completion of the procedure. In transplant rejection, the index tissue or organ functions for a variable period of time post procedure. It is this variable time period that is used to classify rejection into </w:t>
      </w:r>
      <w:r w:rsidRPr="001C5668">
        <w:rPr>
          <w:b/>
        </w:rPr>
        <w:t>hyperacute</w:t>
      </w:r>
      <w:r>
        <w:t xml:space="preserve">, </w:t>
      </w:r>
      <w:r w:rsidRPr="001C5668">
        <w:rPr>
          <w:b/>
        </w:rPr>
        <w:t>acute</w:t>
      </w:r>
      <w:r>
        <w:t xml:space="preserve"> and </w:t>
      </w:r>
      <w:r w:rsidRPr="001C5668">
        <w:rPr>
          <w:b/>
        </w:rPr>
        <w:t>chronic</w:t>
      </w:r>
      <w:r>
        <w:rPr>
          <w:b/>
        </w:rPr>
        <w:t>.</w:t>
      </w:r>
      <w:r w:rsidR="001827C3">
        <w:rPr>
          <w:b/>
        </w:rPr>
        <w:t xml:space="preserve"> </w:t>
      </w:r>
      <w:r w:rsidR="001827C3">
        <w:t xml:space="preserve">In the </w:t>
      </w:r>
      <w:r w:rsidR="001827C3" w:rsidRPr="00662C27">
        <w:rPr>
          <w:i/>
        </w:rPr>
        <w:t>hyperacute</w:t>
      </w:r>
      <w:r w:rsidR="001827C3">
        <w:t xml:space="preserve"> type, the rejection occurs within twenty fours of the procedure</w:t>
      </w:r>
      <w:r w:rsidR="00662C27">
        <w:t xml:space="preserve"> ie the perioperative period</w:t>
      </w:r>
      <w:r w:rsidR="001827C3">
        <w:t>.</w:t>
      </w:r>
      <w:r w:rsidR="00662C27">
        <w:t xml:space="preserve"> Any rejection that occurs from the first week up till three months is referred to as </w:t>
      </w:r>
      <w:r w:rsidR="00662C27" w:rsidRPr="00662C27">
        <w:rPr>
          <w:i/>
        </w:rPr>
        <w:t>acute rejection</w:t>
      </w:r>
      <w:r w:rsidR="00662C27">
        <w:t>. Chronic rejection is a slow process and may occur over years.</w:t>
      </w:r>
      <w:r w:rsidR="00B7446A">
        <w:t xml:space="preserve"> The symptomatology of organ rejection include those that are specific to the organ and the nonspecific symptoms such fever, aches, pain, malaise, anorexia, nausea and vomiting. </w:t>
      </w:r>
    </w:p>
    <w:p w14:paraId="7414B6C1" w14:textId="77777777" w:rsidR="00A93249" w:rsidRDefault="00A93249" w:rsidP="0095378E">
      <w:pPr>
        <w:jc w:val="both"/>
      </w:pPr>
      <w:r>
        <w:t>Causes of transplant failure include but not limited to</w:t>
      </w:r>
      <w:r w:rsidR="00AC17A8">
        <w:t xml:space="preserve"> the</w:t>
      </w:r>
      <w:r>
        <w:t xml:space="preserve"> viability of the tissue or organ, ischaemia-reperfusion interval, vascular</w:t>
      </w:r>
      <w:r w:rsidR="008F664E">
        <w:t xml:space="preserve"> or </w:t>
      </w:r>
      <w:r>
        <w:t>duct anastomosis, unhealthy/poor vascularized bed</w:t>
      </w:r>
      <w:r w:rsidR="008F664E">
        <w:t xml:space="preserve"> (</w:t>
      </w:r>
      <w:r>
        <w:t>skin graft).</w:t>
      </w:r>
    </w:p>
    <w:p w14:paraId="59B3F8DB" w14:textId="77777777" w:rsidR="00AC17A8" w:rsidRDefault="00AC17A8" w:rsidP="0095378E">
      <w:pPr>
        <w:jc w:val="both"/>
      </w:pPr>
    </w:p>
    <w:p w14:paraId="685ED561" w14:textId="77777777" w:rsidR="00C7758E" w:rsidRPr="009860F1" w:rsidRDefault="00C7758E" w:rsidP="0095378E">
      <w:pPr>
        <w:jc w:val="both"/>
      </w:pPr>
      <w:r>
        <w:t xml:space="preserve">Transplant Rejection is the main and most dreadful complication of organ transplantation considering the fact </w:t>
      </w:r>
      <w:r w:rsidR="000D4838">
        <w:t xml:space="preserve">that </w:t>
      </w:r>
      <w:r>
        <w:t>it carries a very high probability of death thus making the huge financial, expertise and time costs to go into the drain.</w:t>
      </w:r>
      <w:r w:rsidR="000D4838">
        <w:t xml:space="preserve"> Transplant rejection is</w:t>
      </w:r>
      <w:r w:rsidR="00D01A21">
        <w:t xml:space="preserve"> usually</w:t>
      </w:r>
      <w:r w:rsidR="000D4838">
        <w:t xml:space="preserve"> caused by T- lymphocyte </w:t>
      </w:r>
      <w:r w:rsidR="0024379D">
        <w:t>mediated responses. A peep into the immune system suffices at this junction. Lymphocytes are a subset of the white blood cells (l</w:t>
      </w:r>
      <w:r w:rsidR="00A77220">
        <w:t>euk</w:t>
      </w:r>
      <w:r w:rsidR="0024379D">
        <w:t>ocytes) responsible for immunity against and immune responses to infectious agents and diseases.</w:t>
      </w:r>
      <w:r w:rsidR="00467153">
        <w:t xml:space="preserve"> The lymphocytes are of two types namely T and B. Both types have the capability to detect and distinguish extraneous (foreign) tissues, cell or microorganisms from the bona</w:t>
      </w:r>
      <w:r w:rsidR="00493BFF">
        <w:t xml:space="preserve"> </w:t>
      </w:r>
      <w:r w:rsidR="00467153">
        <w:t>fide residents</w:t>
      </w:r>
      <w:r w:rsidR="00493BFF">
        <w:t xml:space="preserve">. For a substance to initiate an immune response it must have a molecule called </w:t>
      </w:r>
      <w:r w:rsidR="00493BFF" w:rsidRPr="000647A5">
        <w:rPr>
          <w:b/>
          <w:i/>
        </w:rPr>
        <w:t>antigen</w:t>
      </w:r>
      <w:r w:rsidR="00493BFF" w:rsidRPr="000647A5">
        <w:rPr>
          <w:b/>
        </w:rPr>
        <w:t xml:space="preserve"> </w:t>
      </w:r>
      <w:r w:rsidR="00493BFF">
        <w:t>on its surface</w:t>
      </w:r>
      <w:r w:rsidR="000647A5">
        <w:t>. The T lymphocytes get attached to the antigens thereby initiation a cascade of reactions that will ultimately</w:t>
      </w:r>
      <w:r w:rsidR="00467153">
        <w:t xml:space="preserve"> </w:t>
      </w:r>
      <w:r w:rsidR="000647A5">
        <w:t xml:space="preserve">lead to the </w:t>
      </w:r>
      <w:r w:rsidR="00D01A21">
        <w:t xml:space="preserve">destruction of the extraneous substance. Thus T lymphocyte is responsible for cell-mediated immunity.  The B lymphocytes produce certain proteins known as </w:t>
      </w:r>
      <w:r w:rsidR="00D01A21" w:rsidRPr="00D01A21">
        <w:rPr>
          <w:b/>
          <w:i/>
        </w:rPr>
        <w:t>antibodies</w:t>
      </w:r>
      <w:r w:rsidR="00D01A21">
        <w:t xml:space="preserve"> that initiate reactions which either weaken or destroy the invader. Hence </w:t>
      </w:r>
      <w:r w:rsidR="009860F1">
        <w:t xml:space="preserve">it is referred to as </w:t>
      </w:r>
      <w:r w:rsidR="009860F1" w:rsidRPr="009860F1">
        <w:rPr>
          <w:i/>
        </w:rPr>
        <w:t>humoral immunity</w:t>
      </w:r>
      <w:r w:rsidR="009860F1">
        <w:rPr>
          <w:i/>
        </w:rPr>
        <w:t xml:space="preserve">. </w:t>
      </w:r>
      <w:r w:rsidR="009860F1">
        <w:t>For B lymphocyte to cause transplant rejection, there must be preexisting specific antibodies in the recipient bloo</w:t>
      </w:r>
      <w:r w:rsidR="00AE68F3">
        <w:t xml:space="preserve">d circulation as a result of </w:t>
      </w:r>
      <w:r w:rsidR="009860F1">
        <w:t>previous antigen sensitization.</w:t>
      </w:r>
      <w:r w:rsidR="00AE68F3">
        <w:t xml:space="preserve"> This is usually</w:t>
      </w:r>
      <w:r w:rsidR="00657CEB">
        <w:t xml:space="preserve"> of the</w:t>
      </w:r>
      <w:r w:rsidR="00AE68F3">
        <w:t xml:space="preserve"> hyperacute variety.</w:t>
      </w:r>
      <w:r w:rsidR="00657CEB">
        <w:t xml:space="preserve"> </w:t>
      </w:r>
    </w:p>
    <w:p w14:paraId="192CD2B1" w14:textId="77777777" w:rsidR="009F09C3" w:rsidRDefault="00657CEB" w:rsidP="00467153">
      <w:pPr>
        <w:jc w:val="both"/>
      </w:pPr>
      <w:r>
        <w:t xml:space="preserve">Transplant rejection is triggered by factors known as transplantation or histocompatibility antigens these are present in all the cells of the body with the exception of the erythrocytes. The </w:t>
      </w:r>
      <w:r w:rsidR="00A77220">
        <w:t xml:space="preserve">main human transplantation antigens known as </w:t>
      </w:r>
      <w:r w:rsidR="00A77220" w:rsidRPr="00A77220">
        <w:rPr>
          <w:i/>
        </w:rPr>
        <w:t>major histocompatibility complex</w:t>
      </w:r>
      <w:r w:rsidR="00A77220">
        <w:t xml:space="preserve"> or the human leukocyte antigens system (HLA) are governed by genes on chromosome number six. The HLA are of two classes, </w:t>
      </w:r>
      <w:r w:rsidR="00A77220" w:rsidRPr="007F6FDF">
        <w:rPr>
          <w:i/>
        </w:rPr>
        <w:t>class II</w:t>
      </w:r>
      <w:r w:rsidR="00A77220">
        <w:t xml:space="preserve"> being the initiator</w:t>
      </w:r>
      <w:r w:rsidR="007F6FDF">
        <w:t>s</w:t>
      </w:r>
      <w:r w:rsidR="00A77220">
        <w:t xml:space="preserve"> of transplant rejection while </w:t>
      </w:r>
      <w:r w:rsidR="007F6FDF" w:rsidRPr="007F6FDF">
        <w:rPr>
          <w:i/>
        </w:rPr>
        <w:t>class I</w:t>
      </w:r>
      <w:r w:rsidR="007F6FDF">
        <w:t xml:space="preserve"> are the effectors of rejection.</w:t>
      </w:r>
    </w:p>
    <w:p w14:paraId="679B8BB8" w14:textId="77777777" w:rsidR="00DE7BC0" w:rsidRDefault="00DE7BC0" w:rsidP="00467153">
      <w:pPr>
        <w:jc w:val="both"/>
      </w:pPr>
      <w:r>
        <w:t>One of the preliminary procedure when a patient is being planned for organ transplantation is tissue typing and matching with those of the prospective donor. This entails blood grouping and HLA compatibility. This is a very crucial step at eliminating or at least reduce to the barest minimum the chances of transplant rejection.</w:t>
      </w:r>
    </w:p>
    <w:p w14:paraId="554BED41" w14:textId="77777777" w:rsidR="009959D9" w:rsidRDefault="009959D9" w:rsidP="00467153">
      <w:pPr>
        <w:jc w:val="both"/>
      </w:pPr>
    </w:p>
    <w:p w14:paraId="5CD9C787" w14:textId="77777777" w:rsidR="009959D9" w:rsidRDefault="009959D9" w:rsidP="00467153">
      <w:pPr>
        <w:jc w:val="both"/>
      </w:pPr>
      <w:r w:rsidRPr="009959D9">
        <w:rPr>
          <w:b/>
        </w:rPr>
        <w:t>Post Transplantation Management</w:t>
      </w:r>
    </w:p>
    <w:p w14:paraId="29C87BFB" w14:textId="77777777" w:rsidR="00FE5DAB" w:rsidRDefault="004E1AD1" w:rsidP="00467153">
      <w:pPr>
        <w:jc w:val="both"/>
      </w:pPr>
      <w:r>
        <w:t>The main stay of managing a patient who has undergone successful transplant surgery especially that of the kidney is prevention of organ rejection. This is usually ac</w:t>
      </w:r>
      <w:r w:rsidR="003B48D7">
        <w:t>hieved by placing the patient on</w:t>
      </w:r>
      <w:r>
        <w:t xml:space="preserve"> some drugs such as steroids, </w:t>
      </w:r>
      <w:r w:rsidR="003B48D7">
        <w:t>azathioprine, antithymocyte antibodies</w:t>
      </w:r>
      <w:r w:rsidR="007E78A9">
        <w:t xml:space="preserve">, monoclonal antibodies and non toxic analogues of cyclosporine. All these agents, collectively known as immunosuppressants have significant side effects </w:t>
      </w:r>
      <w:r w:rsidR="00513055">
        <w:t xml:space="preserve">hence they are usually administered under strict medical supervision. The aim of the drug therapy is to establish a synergy between the transplanted organ and the </w:t>
      </w:r>
      <w:r w:rsidR="00192186">
        <w:t>recipient</w:t>
      </w:r>
      <w:r w:rsidR="00513055">
        <w:t xml:space="preserve"> immune system thereby either reducing the chances o</w:t>
      </w:r>
      <w:r w:rsidR="00192186">
        <w:t>f organ rejection to the minimum or outright elimination</w:t>
      </w:r>
      <w:r w:rsidR="00FE5DAB">
        <w:t>.</w:t>
      </w:r>
    </w:p>
    <w:p w14:paraId="0B492248" w14:textId="77777777" w:rsidR="004E1AD1" w:rsidRDefault="00FE5DAB" w:rsidP="00467153">
      <w:pPr>
        <w:jc w:val="both"/>
      </w:pPr>
      <w:r>
        <w:lastRenderedPageBreak/>
        <w:t>Other post transplantation measures include periodic specific serological tests for continuous monitoring of the functional status of the organ. Such tests include renal function test, liver function test, pulmonary function test and visual acuity test.</w:t>
      </w:r>
      <w:r w:rsidR="00BB1E86">
        <w:t xml:space="preserve"> There may be need for organ biopsy depending on the results of the functional profile.</w:t>
      </w:r>
      <w:r w:rsidR="007E78A9">
        <w:t xml:space="preserve"> </w:t>
      </w:r>
      <w:r>
        <w:t>Life style adjustment and psycho-social counselling with support are also part of the management.</w:t>
      </w:r>
      <w:r w:rsidR="00BB1E86">
        <w:t xml:space="preserve"> </w:t>
      </w:r>
    </w:p>
    <w:p w14:paraId="0FB4CC52" w14:textId="77777777" w:rsidR="00BB1E86" w:rsidRDefault="00BB1E86" w:rsidP="00467153">
      <w:pPr>
        <w:jc w:val="both"/>
      </w:pPr>
      <w:r>
        <w:t>Just as organ transplantation management is multidisciplinary ie involves clinicians and non-clinicians so also is the post transplantation management.</w:t>
      </w:r>
    </w:p>
    <w:p w14:paraId="260F270E" w14:textId="77777777" w:rsidR="00B43564" w:rsidRPr="004E1AD1" w:rsidRDefault="00B43564" w:rsidP="00467153">
      <w:pPr>
        <w:jc w:val="both"/>
      </w:pPr>
      <w:r>
        <w:t>Any person that has undergone organ transplant is followed up medically for life.</w:t>
      </w:r>
    </w:p>
    <w:p w14:paraId="2E59FF95" w14:textId="77777777" w:rsidR="009959D9" w:rsidRPr="009959D9" w:rsidRDefault="009959D9" w:rsidP="00467153">
      <w:pPr>
        <w:jc w:val="both"/>
        <w:rPr>
          <w:b/>
        </w:rPr>
      </w:pPr>
    </w:p>
    <w:p w14:paraId="4DAEB325" w14:textId="77777777" w:rsidR="005E5C1F" w:rsidRPr="005E5C1F" w:rsidRDefault="005E5C1F" w:rsidP="005E5C1F">
      <w:pPr>
        <w:jc w:val="both"/>
        <w:rPr>
          <w:b/>
        </w:rPr>
      </w:pPr>
      <w:r>
        <w:t xml:space="preserve"> </w:t>
      </w:r>
      <w:r w:rsidRPr="005E5C1F">
        <w:rPr>
          <w:b/>
        </w:rPr>
        <w:t>Conclusion</w:t>
      </w:r>
    </w:p>
    <w:p w14:paraId="421B7F3D" w14:textId="77777777" w:rsidR="00EB3739" w:rsidRDefault="00EB3739" w:rsidP="00EB3739">
      <w:pPr>
        <w:pStyle w:val="ListParagraph"/>
        <w:spacing w:after="0"/>
        <w:ind w:left="960"/>
        <w:jc w:val="both"/>
        <w:rPr>
          <w:rFonts w:ascii="Times New Roman" w:hAnsi="Times New Roman" w:cs="Times New Roman"/>
          <w:sz w:val="24"/>
        </w:rPr>
      </w:pPr>
      <w:r>
        <w:rPr>
          <w:rFonts w:ascii="Times New Roman" w:hAnsi="Times New Roman" w:cs="Times New Roman"/>
          <w:sz w:val="24"/>
        </w:rPr>
        <w:t>The various aspects of organ donation and transplantation have been addressed in this paper.</w:t>
      </w:r>
    </w:p>
    <w:p w14:paraId="33ED171C" w14:textId="77777777" w:rsidR="0089178F" w:rsidRDefault="009F09C3" w:rsidP="0089178F">
      <w:pPr>
        <w:pStyle w:val="ListParagraph"/>
        <w:spacing w:after="0"/>
        <w:ind w:left="960"/>
        <w:jc w:val="both"/>
        <w:rPr>
          <w:rFonts w:ascii="Times New Roman" w:hAnsi="Times New Roman" w:cs="Times New Roman"/>
          <w:sz w:val="24"/>
        </w:rPr>
      </w:pPr>
      <w:r>
        <w:rPr>
          <w:rFonts w:ascii="Times New Roman" w:hAnsi="Times New Roman" w:cs="Times New Roman"/>
          <w:sz w:val="24"/>
        </w:rPr>
        <w:t>The importance, contribution and impact of organ donation and transplantation cannot be overemphasized.</w:t>
      </w:r>
      <w:r w:rsidR="00622B75">
        <w:rPr>
          <w:rFonts w:ascii="Times New Roman" w:hAnsi="Times New Roman" w:cs="Times New Roman"/>
          <w:sz w:val="24"/>
        </w:rPr>
        <w:t xml:space="preserve"> </w:t>
      </w:r>
      <w:r>
        <w:rPr>
          <w:rFonts w:ascii="Times New Roman" w:hAnsi="Times New Roman" w:cs="Times New Roman"/>
          <w:sz w:val="24"/>
        </w:rPr>
        <w:t>Thus it is pertinent for students of medicine to be well groomed in the subject.</w:t>
      </w:r>
    </w:p>
    <w:p w14:paraId="299C5FBF" w14:textId="77777777" w:rsidR="009F09C3" w:rsidRDefault="009F09C3" w:rsidP="009F09C3">
      <w:pPr>
        <w:jc w:val="both"/>
        <w:rPr>
          <w:rFonts w:eastAsiaTheme="minorHAnsi"/>
          <w:szCs w:val="22"/>
        </w:rPr>
      </w:pPr>
    </w:p>
    <w:p w14:paraId="7A6CC702" w14:textId="3D2FA69B" w:rsidR="00430A83" w:rsidRPr="008524D5" w:rsidRDefault="009F09C3" w:rsidP="00AB7735">
      <w:pPr>
        <w:jc w:val="both"/>
      </w:pPr>
      <w:r>
        <w:t xml:space="preserve">  </w:t>
      </w:r>
    </w:p>
    <w:p w14:paraId="3A1B9CE0" w14:textId="77777777" w:rsidR="009042C3" w:rsidRPr="00EE57D3" w:rsidRDefault="009D1639">
      <w:r>
        <w:t>.</w:t>
      </w:r>
      <w:r w:rsidR="00EE57D3">
        <w:br/>
      </w:r>
      <w:r w:rsidR="00E929D9" w:rsidRPr="00E929D9">
        <w:rPr>
          <w:b/>
        </w:rPr>
        <w:t>REFERENCE</w:t>
      </w:r>
      <w:r w:rsidR="00E929D9">
        <w:rPr>
          <w:b/>
        </w:rPr>
        <w:t>S</w:t>
      </w:r>
    </w:p>
    <w:p w14:paraId="505E0EAC" w14:textId="77777777" w:rsidR="00364E5F" w:rsidRDefault="005A0B56" w:rsidP="00EE57D3">
      <w:pPr>
        <w:jc w:val="both"/>
      </w:pPr>
      <w:r>
        <w:t>1.</w:t>
      </w:r>
      <w:r w:rsidRPr="005A0B56">
        <w:t xml:space="preserve">Gruessner, R. (Invalid Date). organ donation. Encyclopedia Britannica. </w:t>
      </w:r>
      <w:hyperlink r:id="rId8" w:history="1">
        <w:r w:rsidRPr="009B292B">
          <w:rPr>
            <w:rStyle w:val="Hyperlink"/>
          </w:rPr>
          <w:t>https://www.britannica.com/topic/organ-donation</w:t>
        </w:r>
      </w:hyperlink>
      <w:r>
        <w:t>.</w:t>
      </w:r>
    </w:p>
    <w:p w14:paraId="4365B965" w14:textId="77777777" w:rsidR="009367C4" w:rsidRDefault="005A0B56" w:rsidP="00EE57D3">
      <w:pPr>
        <w:jc w:val="both"/>
      </w:pPr>
      <w:r w:rsidRPr="005A0B56">
        <w:t>Gruessner, Rainer. "organ donation". Encyclopedia Britannica, Invalid Date, https://www.britannica.com/topic/organ-donation. Accessed 19 August 2025.</w:t>
      </w:r>
    </w:p>
    <w:p w14:paraId="30863A86" w14:textId="77777777" w:rsidR="005A0B56" w:rsidRDefault="009367C4" w:rsidP="00EE57D3">
      <w:pPr>
        <w:jc w:val="both"/>
      </w:pPr>
      <w:r>
        <w:t>2.</w:t>
      </w:r>
      <w:r w:rsidRPr="009367C4">
        <w:t xml:space="preserve"> Calne, R.Y. (Invalid Date). transplant. Encyclopedia Britannica. </w:t>
      </w:r>
      <w:hyperlink r:id="rId9" w:history="1">
        <w:r w:rsidR="003E58D9" w:rsidRPr="00D4411F">
          <w:rPr>
            <w:rStyle w:val="Hyperlink"/>
          </w:rPr>
          <w:t>https://www.britannica.com/science/transplant-surgery</w:t>
        </w:r>
      </w:hyperlink>
    </w:p>
    <w:p w14:paraId="287FF090" w14:textId="77777777" w:rsidR="003E58D9" w:rsidRDefault="003E58D9" w:rsidP="00EE57D3">
      <w:pPr>
        <w:jc w:val="both"/>
      </w:pPr>
      <w:r>
        <w:t>3.</w:t>
      </w:r>
      <w:r w:rsidRPr="003E58D9">
        <w:t xml:space="preserve"> </w:t>
      </w:r>
      <w:hyperlink r:id="rId10" w:history="1">
        <w:r w:rsidR="00E52985" w:rsidRPr="00D4411F">
          <w:rPr>
            <w:rStyle w:val="Hyperlink"/>
          </w:rPr>
          <w:t>https://www.transplant-observatory.org/</w:t>
        </w:r>
      </w:hyperlink>
    </w:p>
    <w:p w14:paraId="4F3C7B89" w14:textId="77777777" w:rsidR="00655055" w:rsidRPr="00655055" w:rsidRDefault="00E52985" w:rsidP="00EE57D3">
      <w:pPr>
        <w:jc w:val="both"/>
        <w:rPr>
          <w:color w:val="0563C1" w:themeColor="hyperlink"/>
          <w:u w:val="single"/>
        </w:rPr>
      </w:pPr>
      <w:r>
        <w:t>4.</w:t>
      </w:r>
      <w:r w:rsidRPr="00E52985">
        <w:t xml:space="preserve"> </w:t>
      </w:r>
      <w:hyperlink r:id="rId11" w:history="1">
        <w:r w:rsidRPr="00D4411F">
          <w:rPr>
            <w:rStyle w:val="Hyperlink"/>
          </w:rPr>
          <w:t>https://www.transplant-observatory.org/summary/</w:t>
        </w:r>
      </w:hyperlink>
    </w:p>
    <w:p w14:paraId="5E5C0B96" w14:textId="77777777" w:rsidR="00285BAA" w:rsidRDefault="00655055" w:rsidP="00EE57D3">
      <w:pPr>
        <w:jc w:val="both"/>
      </w:pPr>
      <w:r>
        <w:t>5.</w:t>
      </w:r>
      <w:r w:rsidR="00285BAA" w:rsidRPr="00285BAA">
        <w:t xml:space="preserve">Nordham, K. D., &amp; Ninokawa, S. (2021). The history of organ transplantation. </w:t>
      </w:r>
      <w:r w:rsidR="00285BAA" w:rsidRPr="00285BAA">
        <w:rPr>
          <w:i/>
          <w:iCs/>
        </w:rPr>
        <w:t>Proceedings (Baylor University. Medical Center)</w:t>
      </w:r>
      <w:r w:rsidR="00285BAA" w:rsidRPr="00285BAA">
        <w:t xml:space="preserve">, </w:t>
      </w:r>
      <w:r w:rsidR="00285BAA" w:rsidRPr="00285BAA">
        <w:rPr>
          <w:i/>
          <w:iCs/>
        </w:rPr>
        <w:t>35</w:t>
      </w:r>
      <w:r w:rsidR="00285BAA" w:rsidRPr="00285BAA">
        <w:t xml:space="preserve">(1), 124–128. </w:t>
      </w:r>
      <w:hyperlink r:id="rId12" w:history="1">
        <w:r w:rsidR="00854064" w:rsidRPr="002719B7">
          <w:rPr>
            <w:rStyle w:val="Hyperlink"/>
          </w:rPr>
          <w:t>https://doi.org/10.1080/08998280.2021.1985889</w:t>
        </w:r>
      </w:hyperlink>
    </w:p>
    <w:p w14:paraId="0C356B03" w14:textId="77777777" w:rsidR="00655055" w:rsidRDefault="00655055" w:rsidP="00EE57D3">
      <w:pPr>
        <w:jc w:val="both"/>
      </w:pPr>
    </w:p>
    <w:p w14:paraId="78570CAE" w14:textId="77777777" w:rsidR="000C4961" w:rsidRDefault="00655055" w:rsidP="00EE57D3">
      <w:pPr>
        <w:jc w:val="both"/>
      </w:pPr>
      <w:r>
        <w:t xml:space="preserve">6. </w:t>
      </w:r>
      <w:r w:rsidRPr="007C2AF7">
        <w:t xml:space="preserve">Barker DE. New Donor Areas in Skin Grafting. </w:t>
      </w:r>
      <w:r w:rsidRPr="007C2AF7">
        <w:rPr>
          <w:iCs/>
        </w:rPr>
        <w:t>Ann Surg</w:t>
      </w:r>
      <w:r w:rsidRPr="007C2AF7">
        <w:t>. 1948;127(3):410-412.</w:t>
      </w:r>
    </w:p>
    <w:p w14:paraId="3E8E7110" w14:textId="77777777" w:rsidR="00655055" w:rsidRDefault="00655055" w:rsidP="00EE57D3">
      <w:pPr>
        <w:jc w:val="both"/>
      </w:pPr>
      <w:r w:rsidRPr="007C2AF7">
        <w:t xml:space="preserve"> </w:t>
      </w:r>
    </w:p>
    <w:p w14:paraId="79944468" w14:textId="77777777" w:rsidR="00B551C7" w:rsidRDefault="000C4961" w:rsidP="00EE57D3">
      <w:pPr>
        <w:jc w:val="both"/>
      </w:pPr>
      <w:r>
        <w:t>7.</w:t>
      </w:r>
      <w:r w:rsidR="00B551C7" w:rsidRPr="00B551C7">
        <w:t xml:space="preserve">Murray JE, Merrill JP, Dammin GJ, Dealy JB Jr, Alexandre GW, Harrison JH. Kidney transplantation in modified recipients. Ann Surg. 1962 Sep;156(3):337-55. </w:t>
      </w:r>
    </w:p>
    <w:p w14:paraId="48114291" w14:textId="77777777" w:rsidR="00B15297" w:rsidRDefault="00B15297" w:rsidP="00EE57D3">
      <w:pPr>
        <w:jc w:val="both"/>
      </w:pPr>
    </w:p>
    <w:p w14:paraId="59338705" w14:textId="77777777" w:rsidR="000228CB" w:rsidRDefault="00E813BD" w:rsidP="00EE57D3">
      <w:pPr>
        <w:jc w:val="both"/>
      </w:pPr>
      <w:r>
        <w:t>8.</w:t>
      </w:r>
      <w:r w:rsidRPr="00E813BD">
        <w:t xml:space="preserve"> Ajani, R.S. Femi-Akinlosotu, O.M. (2017). Congenital solitary functioning Kidney; an incidental cadaveric dissection finding in an adult male Nigerian: Case Report. African Journal of Medicine and Medical Sciences. Vol 46, No 4: 509-514.</w:t>
      </w:r>
      <w:r w:rsidR="000228CB" w:rsidRPr="000228CB">
        <w:t xml:space="preserve"> </w:t>
      </w:r>
    </w:p>
    <w:p w14:paraId="28CFBC8F" w14:textId="77777777" w:rsidR="000228CB" w:rsidRDefault="000228CB" w:rsidP="00EE57D3">
      <w:pPr>
        <w:jc w:val="both"/>
      </w:pPr>
    </w:p>
    <w:p w14:paraId="44818973" w14:textId="77777777" w:rsidR="000228CB" w:rsidRDefault="000228CB" w:rsidP="00EE57D3">
      <w:pPr>
        <w:jc w:val="both"/>
        <w:rPr>
          <w:rStyle w:val="Hyperlink"/>
        </w:rPr>
      </w:pPr>
      <w:r>
        <w:t>9.</w:t>
      </w:r>
      <w:r w:rsidR="00DC4A8D" w:rsidRPr="00DC4A8D">
        <w:t xml:space="preserve"> </w:t>
      </w:r>
      <w:hyperlink r:id="rId13" w:history="1">
        <w:r w:rsidR="00DC4A8D" w:rsidRPr="00893503">
          <w:rPr>
            <w:rStyle w:val="Hyperlink"/>
          </w:rPr>
          <w:t>https://apps.who.int/gb/ebwha/pdf_files/a62/a62_15-en.pdf</w:t>
        </w:r>
      </w:hyperlink>
    </w:p>
    <w:p w14:paraId="3882CFE7" w14:textId="77777777" w:rsidR="00B15297" w:rsidRDefault="00B15297" w:rsidP="00EE57D3">
      <w:pPr>
        <w:jc w:val="both"/>
      </w:pPr>
    </w:p>
    <w:p w14:paraId="0D6EA391" w14:textId="77777777" w:rsidR="00B15297" w:rsidRDefault="00B15297" w:rsidP="00EE57D3">
      <w:pPr>
        <w:jc w:val="both"/>
      </w:pPr>
      <w:r>
        <w:t>10</w:t>
      </w:r>
      <w:r w:rsidRPr="00B15297">
        <w:t xml:space="preserve"> Executive summary of 2019 activity data. Global Observatory on Donation and Transplantation; 2021 (http://www.transplant-observatory.org/reports/, accessed 8 March 2022).</w:t>
      </w:r>
    </w:p>
    <w:p w14:paraId="6885B290" w14:textId="77777777" w:rsidR="00B15297" w:rsidRPr="00B15297" w:rsidRDefault="00B15297" w:rsidP="00EE57D3">
      <w:pPr>
        <w:jc w:val="both"/>
      </w:pPr>
    </w:p>
    <w:p w14:paraId="6C2023B0" w14:textId="77777777" w:rsidR="00B15297" w:rsidRDefault="00B15297" w:rsidP="00EE57D3">
      <w:pPr>
        <w:jc w:val="both"/>
      </w:pPr>
      <w:r>
        <w:t>11</w:t>
      </w:r>
      <w:r w:rsidRPr="00B15297">
        <w:t xml:space="preserve"> Global burden of disease 2019. Institute for Health Metrics and Evaluation; 2020 (http://www.healthdata.org/gbd/gbd-2019-resources, accessed 8 March 2022).</w:t>
      </w:r>
    </w:p>
    <w:p w14:paraId="28060DED" w14:textId="77777777" w:rsidR="00B15297" w:rsidRPr="00B15297" w:rsidRDefault="00B15297" w:rsidP="00EE57D3">
      <w:pPr>
        <w:jc w:val="both"/>
      </w:pPr>
    </w:p>
    <w:p w14:paraId="0B5101A9" w14:textId="77777777" w:rsidR="00DC4A8D" w:rsidRDefault="00B15297" w:rsidP="00EE57D3">
      <w:pPr>
        <w:jc w:val="both"/>
      </w:pPr>
      <w:r>
        <w:t>12.</w:t>
      </w:r>
      <w:r w:rsidRPr="00B15297">
        <w:t xml:space="preserve"> GBD Chronic Kidney Disease Collaboration. Global, regional, and national burden of chronic kidney disease, 1990–2017: a systematic analysis for the Global Burden of Disease Study 2017. The Lancet. 2020; 395(10225):709–33. doi: 10.1016/S0140-6736(20)30045-3.</w:t>
      </w:r>
    </w:p>
    <w:p w14:paraId="3DB96B97" w14:textId="77777777" w:rsidR="000B292C" w:rsidRDefault="000B292C" w:rsidP="00EE57D3">
      <w:pPr>
        <w:jc w:val="both"/>
      </w:pPr>
    </w:p>
    <w:p w14:paraId="0D61465E" w14:textId="77777777" w:rsidR="000B292C" w:rsidRDefault="000B292C" w:rsidP="00EE57D3">
      <w:pPr>
        <w:jc w:val="both"/>
      </w:pPr>
      <w:r>
        <w:t>13.</w:t>
      </w:r>
      <w:r w:rsidRPr="000B292C">
        <w:t>Executive summary of 2020 activity data. Global Observatory on Donation and Transplantation; 2021 (http://www.transplant-observatory.org/reports/, accessed 8 March 2022).</w:t>
      </w:r>
    </w:p>
    <w:p w14:paraId="67D534B3" w14:textId="77777777" w:rsidR="00060E16" w:rsidRDefault="00060E16" w:rsidP="00EE57D3">
      <w:pPr>
        <w:jc w:val="both"/>
      </w:pPr>
    </w:p>
    <w:p w14:paraId="7953ABD6" w14:textId="77777777" w:rsidR="00060E16" w:rsidRPr="00060E16" w:rsidRDefault="00060E16" w:rsidP="00EE57D3">
      <w:pPr>
        <w:jc w:val="both"/>
      </w:pPr>
      <w:r>
        <w:lastRenderedPageBreak/>
        <w:t xml:space="preserve">14. World Health Organization </w:t>
      </w:r>
      <w:r w:rsidRPr="00060E16">
        <w:t>Seventy-Fifth World Health Assembly</w:t>
      </w:r>
      <w:r>
        <w:t>.</w:t>
      </w:r>
      <w:r w:rsidRPr="00060E16">
        <w:t xml:space="preserve"> A75/41. Provisional agenda item 27.2. 12 April 2022. Human organ and tissue transplan</w:t>
      </w:r>
      <w:r>
        <w:t>tation. Report by the Director General</w:t>
      </w:r>
      <w:r w:rsidRPr="00060E16">
        <w:t>.</w:t>
      </w:r>
    </w:p>
    <w:p w14:paraId="19F437C4" w14:textId="77777777" w:rsidR="00060E16" w:rsidRDefault="00060E16" w:rsidP="00EE57D3">
      <w:pPr>
        <w:jc w:val="both"/>
      </w:pPr>
      <w:r w:rsidRPr="00060E16">
        <w:t>https://www.google.com/url?sa=t&amp;source=web&amp;rct=j&amp;opi=89978449&amp;url=https://apps.who.int/</w:t>
      </w:r>
      <w:r>
        <w:t>gb/ebwha/pdf_files/WHA75/A75_41</w:t>
      </w:r>
      <w:r w:rsidRPr="00060E16">
        <w:t>en.pdf&amp;ved=2ahUKEwiexe3N6sSRAxV1WEEAHQ6bMkIQFnoECBsQAQ&amp;usg=AOvVaw3Fe4raqAmZbnBHFJH-J52E</w:t>
      </w:r>
    </w:p>
    <w:p w14:paraId="490C19F8" w14:textId="77777777" w:rsidR="00B15297" w:rsidRDefault="00B15297" w:rsidP="00EE57D3">
      <w:pPr>
        <w:jc w:val="both"/>
      </w:pPr>
    </w:p>
    <w:p w14:paraId="704D08AC" w14:textId="77777777" w:rsidR="004733F7" w:rsidRDefault="009E55D2" w:rsidP="00EE57D3">
      <w:pPr>
        <w:jc w:val="both"/>
      </w:pPr>
      <w:r>
        <w:t>1</w:t>
      </w:r>
      <w:r w:rsidR="00060E16">
        <w:t>5</w:t>
      </w:r>
      <w:r w:rsidR="004733F7">
        <w:t>.</w:t>
      </w:r>
      <w:r w:rsidR="004733F7" w:rsidRPr="004733F7">
        <w:t xml:space="preserve"> |</w:t>
      </w:r>
      <w:r w:rsidR="004733F7">
        <w:t>Nicole Scholz.</w:t>
      </w:r>
      <w:r w:rsidR="004733F7" w:rsidRPr="004733F7">
        <w:t xml:space="preserve"> Org</w:t>
      </w:r>
      <w:r w:rsidR="004733F7">
        <w:t>an donation and transplantation</w:t>
      </w:r>
      <w:r w:rsidR="005A503D">
        <w:t xml:space="preserve">: </w:t>
      </w:r>
      <w:r w:rsidR="004733F7" w:rsidRPr="004733F7">
        <w:t>Facts, figures and European Union action</w:t>
      </w:r>
      <w:r w:rsidR="005A503D">
        <w:t xml:space="preserve">. </w:t>
      </w:r>
      <w:r w:rsidR="004733F7">
        <w:t>Members' Research Service PE 646.363.</w:t>
      </w:r>
      <w:r w:rsidR="00715905">
        <w:t xml:space="preserve"> </w:t>
      </w:r>
      <w:r w:rsidR="004733F7">
        <w:t xml:space="preserve">European Parliamentary </w:t>
      </w:r>
      <w:r w:rsidR="004733F7" w:rsidRPr="004733F7">
        <w:t>Research Service</w:t>
      </w:r>
      <w:r w:rsidR="004733F7">
        <w:t xml:space="preserve"> April 2020.</w:t>
      </w:r>
      <w:r w:rsidR="00715905" w:rsidRPr="00715905">
        <w:t xml:space="preserve"> https://www.europarl.europa.eu/thinktank/en/document/EPRS_BRI(2020)649363</w:t>
      </w:r>
    </w:p>
    <w:p w14:paraId="5652968F" w14:textId="77777777" w:rsidR="005A503D" w:rsidRPr="004733F7" w:rsidRDefault="005A503D" w:rsidP="00EE57D3">
      <w:pPr>
        <w:jc w:val="both"/>
      </w:pPr>
    </w:p>
    <w:p w14:paraId="3966D154" w14:textId="77777777" w:rsidR="00F74223" w:rsidRDefault="00AC4716" w:rsidP="00EE57D3">
      <w:pPr>
        <w:jc w:val="both"/>
      </w:pPr>
      <w:r>
        <w:t>1</w:t>
      </w:r>
      <w:r w:rsidR="00060E16">
        <w:t>6</w:t>
      </w:r>
      <w:r w:rsidR="00F74223" w:rsidRPr="00F74223">
        <w:t xml:space="preserve"> https://www.europarl.europa.eu/doceo/document/TA-6-2008-0130_EN.html?redirect</w:t>
      </w:r>
    </w:p>
    <w:p w14:paraId="38795424" w14:textId="77777777" w:rsidR="002A4D2F" w:rsidRDefault="00F74223" w:rsidP="00EE57D3">
      <w:pPr>
        <w:jc w:val="both"/>
      </w:pPr>
      <w:r>
        <w:t>1</w:t>
      </w:r>
      <w:r w:rsidR="00060E16">
        <w:t>7</w:t>
      </w:r>
      <w:r w:rsidR="002A4D2F">
        <w:t>.</w:t>
      </w:r>
      <w:r w:rsidR="002A4D2F" w:rsidRPr="002A4D2F">
        <w:t xml:space="preserve"> </w:t>
      </w:r>
      <w:hyperlink r:id="rId14" w:history="1">
        <w:r w:rsidR="0082193C" w:rsidRPr="006A7447">
          <w:rPr>
            <w:rStyle w:val="Hyperlink"/>
          </w:rPr>
          <w:t>https://www.europarl.europa.eu/doceo/document/TA-7-2012-0320_EN.html?redirect</w:t>
        </w:r>
      </w:hyperlink>
    </w:p>
    <w:p w14:paraId="219DADA4" w14:textId="77777777" w:rsidR="0082193C" w:rsidRDefault="0082193C" w:rsidP="00EE57D3">
      <w:pPr>
        <w:jc w:val="both"/>
      </w:pPr>
      <w:r>
        <w:t>1</w:t>
      </w:r>
      <w:r w:rsidR="00060E16">
        <w:t>8</w:t>
      </w:r>
      <w:r>
        <w:t>.</w:t>
      </w:r>
      <w:r w:rsidRPr="0082193C">
        <w:t xml:space="preserve"> </w:t>
      </w:r>
      <w:hyperlink r:id="rId15" w:history="1">
        <w:r w:rsidR="005A60A5" w:rsidRPr="00514159">
          <w:rPr>
            <w:rStyle w:val="Hyperlink"/>
          </w:rPr>
          <w:t>https://oeil.europarl.europa.eu/oeil/en/procedure-file?reference=2013/2981(RSP)</w:t>
        </w:r>
      </w:hyperlink>
    </w:p>
    <w:p w14:paraId="391B27C6" w14:textId="77777777" w:rsidR="005A60A5" w:rsidRDefault="005A60A5" w:rsidP="00EE57D3">
      <w:pPr>
        <w:jc w:val="both"/>
      </w:pPr>
      <w:r>
        <w:t>1</w:t>
      </w:r>
      <w:r w:rsidR="00060E16">
        <w:t>9</w:t>
      </w:r>
      <w:r>
        <w:t>.</w:t>
      </w:r>
      <w:r w:rsidRPr="005A60A5">
        <w:t xml:space="preserve"> </w:t>
      </w:r>
      <w:hyperlink r:id="rId16" w:history="1">
        <w:r w:rsidR="005272AB" w:rsidRPr="001318E1">
          <w:rPr>
            <w:rStyle w:val="Hyperlink"/>
          </w:rPr>
          <w:t>https://eur-lex.europa.eu/legal-content/EN/TXT/?uri=celex:32010L0053</w:t>
        </w:r>
      </w:hyperlink>
    </w:p>
    <w:p w14:paraId="61D19D6F" w14:textId="77777777" w:rsidR="005272AB" w:rsidRDefault="003C1959" w:rsidP="00EE57D3">
      <w:pPr>
        <w:jc w:val="both"/>
      </w:pPr>
      <w:r>
        <w:t>20.</w:t>
      </w:r>
      <w:r w:rsidR="005272AB">
        <w:t>The Federal Ministry of Health and Social Welfare. National Tertiary Health Institutions Standards Committee. Standards and Guidelines for Establishing Organ/Tissue Services in Nigeria</w:t>
      </w:r>
      <w:r w:rsidR="00915DAD">
        <w:t xml:space="preserve"> (2025)</w:t>
      </w:r>
      <w:r w:rsidR="005272AB">
        <w:t>.</w:t>
      </w:r>
    </w:p>
    <w:p w14:paraId="10C4AEEF" w14:textId="77777777" w:rsidR="00AB7735" w:rsidRDefault="00AB7735" w:rsidP="00EE57D3">
      <w:pPr>
        <w:jc w:val="both"/>
      </w:pPr>
    </w:p>
    <w:p w14:paraId="632F8B3E" w14:textId="77777777" w:rsidR="00AB7735" w:rsidRDefault="00AB7735" w:rsidP="00EE57D3">
      <w:pPr>
        <w:jc w:val="both"/>
      </w:pPr>
    </w:p>
    <w:p w14:paraId="258FFD2C" w14:textId="77777777" w:rsidR="00AB7735" w:rsidRDefault="00AB7735" w:rsidP="00AB7735">
      <w:pPr>
        <w:jc w:val="both"/>
      </w:pPr>
      <w:r>
        <w:t>Lucy Diane Horvat, Salimah Z. Shariff and Amit X. Garg for the Donor Nephrectomy Outcomes Research (DONOR) Network. Global trends in the rates of living kidney donation. Kidney International (2009) 75, 1088–1098; doi:10.1038/ki.2009.20; published online 18 February 2009</w:t>
      </w:r>
    </w:p>
    <w:p w14:paraId="1FF03EE1" w14:textId="77777777" w:rsidR="00AB7735" w:rsidRDefault="00AB7735" w:rsidP="00AB7735">
      <w:pPr>
        <w:jc w:val="both"/>
      </w:pPr>
    </w:p>
    <w:p w14:paraId="5EA8F290" w14:textId="77777777" w:rsidR="00AB7735" w:rsidRDefault="00AB7735" w:rsidP="00AB7735">
      <w:pPr>
        <w:jc w:val="both"/>
      </w:pPr>
      <w:r>
        <w:t>Dash SC, Nair R, Behera V. Kidney transplantation: The journey across a century. Med J Armed Forces India. 2023;79(6):631-637.</w:t>
      </w:r>
    </w:p>
    <w:p w14:paraId="126E5A54" w14:textId="77777777" w:rsidR="00AB7735" w:rsidRDefault="00AB7735" w:rsidP="00AB7735">
      <w:pPr>
        <w:jc w:val="both"/>
      </w:pPr>
      <w:r>
        <w:t xml:space="preserve"> </w:t>
      </w:r>
    </w:p>
    <w:p w14:paraId="2E8BFE17" w14:textId="77777777" w:rsidR="00AB7735" w:rsidRDefault="00AB7735" w:rsidP="00AB7735">
      <w:pPr>
        <w:jc w:val="both"/>
      </w:pPr>
      <w:r>
        <w:t xml:space="preserve">F. Sh. Bakhritdinov, Z. T. Matkarimov, M. T. Azimova, Kidney Transplantation: Topical Issues and Current Trends (Review), American Journal of Medicine and Medical Sciences, Vol. 14 No. 4, 2024, pp. 1116-1121. </w:t>
      </w:r>
    </w:p>
    <w:p w14:paraId="4B9F8D53" w14:textId="77777777" w:rsidR="00AB7735" w:rsidRDefault="00AB7735" w:rsidP="00AB7735">
      <w:pPr>
        <w:jc w:val="both"/>
      </w:pPr>
    </w:p>
    <w:p w14:paraId="42FD823E" w14:textId="77777777" w:rsidR="00AB7735" w:rsidRDefault="00AB7735" w:rsidP="00AB7735">
      <w:pPr>
        <w:jc w:val="both"/>
      </w:pPr>
      <w:r>
        <w:t xml:space="preserve">Zacharis A, Reimold P, Aksoy C, et al. Trends in kidney transplantation and living donor nephrectomy in Germany: a total population analysis from 2006 to 2021. World J Urol. 2024;42(1):24. </w:t>
      </w:r>
    </w:p>
    <w:p w14:paraId="127A5D3E" w14:textId="77777777" w:rsidR="00AB7735" w:rsidRDefault="00AB7735" w:rsidP="00AB7735">
      <w:pPr>
        <w:jc w:val="both"/>
      </w:pPr>
    </w:p>
    <w:p w14:paraId="7B57C965" w14:textId="77777777" w:rsidR="00AB7735" w:rsidRDefault="00AB7735" w:rsidP="00AB7735">
      <w:pPr>
        <w:jc w:val="both"/>
      </w:pPr>
      <w:r>
        <w:t>Ortiz F, Marson L, Thomas R, Kousios A, Rista E, Lefaucheur C, Cimen S, Cucchiari D, Zaza G, Furian L and Akin B (2025) Evaluating Risk in Kidney Living Donors. Transpl Int 38:14024.doi: 10.3389/ti.2025.14024</w:t>
      </w:r>
    </w:p>
    <w:p w14:paraId="6CD25D0A" w14:textId="77777777" w:rsidR="00AB7735" w:rsidRDefault="00AB7735" w:rsidP="00EE57D3">
      <w:pPr>
        <w:jc w:val="both"/>
      </w:pPr>
    </w:p>
    <w:p w14:paraId="64C6B5D8" w14:textId="77777777" w:rsidR="00AB7735" w:rsidRDefault="00AB7735" w:rsidP="00EE57D3">
      <w:pPr>
        <w:jc w:val="both"/>
      </w:pPr>
    </w:p>
    <w:p w14:paraId="1338524F" w14:textId="72BA5C7D" w:rsidR="00AB7735" w:rsidRDefault="00AB7735">
      <w:pPr>
        <w:spacing w:after="160" w:line="259" w:lineRule="auto"/>
      </w:pPr>
      <w:r>
        <w:br w:type="page"/>
      </w:r>
    </w:p>
    <w:p w14:paraId="727B25A9" w14:textId="77777777" w:rsidR="00AB7735" w:rsidRDefault="00AB7735" w:rsidP="00EE57D3">
      <w:pPr>
        <w:jc w:val="both"/>
      </w:pPr>
    </w:p>
    <w:p w14:paraId="4191A89B" w14:textId="77777777" w:rsidR="0082193C" w:rsidRPr="00E813BD" w:rsidRDefault="0082193C" w:rsidP="00E813BD"/>
    <w:p w14:paraId="0BFE10C3" w14:textId="77777777" w:rsidR="00854064" w:rsidRPr="00285BAA" w:rsidRDefault="00854064" w:rsidP="00285BAA"/>
    <w:p w14:paraId="2CD5C323" w14:textId="77777777" w:rsidR="00285BAA" w:rsidRPr="007C2AF7" w:rsidRDefault="00285BAA" w:rsidP="007C2AF7"/>
    <w:p w14:paraId="1FABD555" w14:textId="77777777" w:rsidR="007C2AF7" w:rsidRDefault="007C2AF7"/>
    <w:p w14:paraId="1E23D986" w14:textId="77777777" w:rsidR="00E52985" w:rsidRDefault="00E52985"/>
    <w:sectPr w:rsidR="00E52985" w:rsidSect="00364E5F">
      <w:headerReference w:type="even" r:id="rId17"/>
      <w:headerReference w:type="default" r:id="rId18"/>
      <w:footerReference w:type="even" r:id="rId19"/>
      <w:footerReference w:type="default" r:id="rId20"/>
      <w:headerReference w:type="first" r:id="rId21"/>
      <w:footerReference w:type="first" r:id="rId22"/>
      <w:pgSz w:w="11906" w:h="16838" w:code="9"/>
      <w:pgMar w:top="851" w:right="851" w:bottom="851"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8E2EF" w14:textId="77777777" w:rsidR="00AB586D" w:rsidRDefault="00AB586D" w:rsidP="00BF6834">
      <w:r>
        <w:separator/>
      </w:r>
    </w:p>
  </w:endnote>
  <w:endnote w:type="continuationSeparator" w:id="0">
    <w:p w14:paraId="423235CE" w14:textId="77777777" w:rsidR="00AB586D" w:rsidRDefault="00AB586D" w:rsidP="00BF6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E3C72" w14:textId="77777777" w:rsidR="00F70B8F" w:rsidRDefault="00F70B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8641211"/>
      <w:docPartObj>
        <w:docPartGallery w:val="Page Numbers (Bottom of Page)"/>
        <w:docPartUnique/>
      </w:docPartObj>
    </w:sdtPr>
    <w:sdtEndPr>
      <w:rPr>
        <w:noProof/>
      </w:rPr>
    </w:sdtEndPr>
    <w:sdtContent>
      <w:p w14:paraId="44F26FD5" w14:textId="54F35176" w:rsidR="00BF6834" w:rsidRDefault="00BF6834">
        <w:pPr>
          <w:pStyle w:val="Footer"/>
          <w:jc w:val="center"/>
        </w:pPr>
        <w:r>
          <w:fldChar w:fldCharType="begin"/>
        </w:r>
        <w:r>
          <w:instrText xml:space="preserve"> PAGE   \* MERGEFORMAT </w:instrText>
        </w:r>
        <w:r>
          <w:fldChar w:fldCharType="separate"/>
        </w:r>
        <w:r w:rsidR="00C835A8">
          <w:rPr>
            <w:noProof/>
          </w:rPr>
          <w:t>2</w:t>
        </w:r>
        <w:r>
          <w:rPr>
            <w:noProof/>
          </w:rPr>
          <w:fldChar w:fldCharType="end"/>
        </w:r>
      </w:p>
    </w:sdtContent>
  </w:sdt>
  <w:p w14:paraId="23B90616" w14:textId="77777777" w:rsidR="00BF6834" w:rsidRDefault="00BF6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AC1CA" w14:textId="77777777" w:rsidR="00F70B8F" w:rsidRDefault="00F70B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FC10B" w14:textId="77777777" w:rsidR="00AB586D" w:rsidRDefault="00AB586D" w:rsidP="00BF6834">
      <w:r>
        <w:separator/>
      </w:r>
    </w:p>
  </w:footnote>
  <w:footnote w:type="continuationSeparator" w:id="0">
    <w:p w14:paraId="75AE9DD7" w14:textId="77777777" w:rsidR="00AB586D" w:rsidRDefault="00AB586D" w:rsidP="00BF6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CE472" w14:textId="6F9BA804" w:rsidR="00F70B8F" w:rsidRDefault="00F70B8F">
    <w:pPr>
      <w:pStyle w:val="Header"/>
    </w:pPr>
    <w:r>
      <w:rPr>
        <w:noProof/>
      </w:rPr>
      <w:pict w14:anchorId="73E9E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00391" o:spid="_x0000_s2050" type="#_x0000_t136" style="position:absolute;margin-left:0;margin-top:0;width:642.85pt;height:72.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56234" w14:textId="723A739E" w:rsidR="00F70B8F" w:rsidRDefault="00F70B8F">
    <w:pPr>
      <w:pStyle w:val="Header"/>
    </w:pPr>
    <w:r>
      <w:rPr>
        <w:noProof/>
      </w:rPr>
      <w:pict w14:anchorId="3D8A00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00392" o:spid="_x0000_s2051" type="#_x0000_t136" style="position:absolute;margin-left:0;margin-top:0;width:642.85pt;height:72.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5F14" w14:textId="36711179" w:rsidR="00F70B8F" w:rsidRDefault="00F70B8F">
    <w:pPr>
      <w:pStyle w:val="Header"/>
    </w:pPr>
    <w:r>
      <w:rPr>
        <w:noProof/>
      </w:rPr>
      <w:pict w14:anchorId="2C042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00390" o:spid="_x0000_s2049" type="#_x0000_t136" style="position:absolute;margin-left:0;margin-top:0;width:642.85pt;height:72.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63347"/>
    <w:multiLevelType w:val="hybridMultilevel"/>
    <w:tmpl w:val="32A65A3A"/>
    <w:lvl w:ilvl="0" w:tplc="99D62A7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110B7"/>
    <w:multiLevelType w:val="hybridMultilevel"/>
    <w:tmpl w:val="C9CAC3C0"/>
    <w:lvl w:ilvl="0" w:tplc="D90402A2">
      <w:numFmt w:val="bullet"/>
      <w:lvlText w:val="•"/>
      <w:lvlJc w:val="left"/>
      <w:pPr>
        <w:ind w:left="1200" w:hanging="360"/>
      </w:pPr>
      <w:rPr>
        <w:rFonts w:ascii="Times New Roman" w:eastAsiaTheme="minorHAnsi"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1F2C0DDD"/>
    <w:multiLevelType w:val="hybridMultilevel"/>
    <w:tmpl w:val="045E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66551"/>
    <w:multiLevelType w:val="hybridMultilevel"/>
    <w:tmpl w:val="474EE18C"/>
    <w:lvl w:ilvl="0" w:tplc="99D62A7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C341F"/>
    <w:multiLevelType w:val="hybridMultilevel"/>
    <w:tmpl w:val="A6EAD418"/>
    <w:lvl w:ilvl="0" w:tplc="D90402A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E03395"/>
    <w:multiLevelType w:val="hybridMultilevel"/>
    <w:tmpl w:val="D8524D5E"/>
    <w:lvl w:ilvl="0" w:tplc="04090009">
      <w:start w:val="1"/>
      <w:numFmt w:val="bullet"/>
      <w:lvlText w:val=""/>
      <w:lvlJc w:val="left"/>
      <w:pPr>
        <w:ind w:left="720" w:hanging="360"/>
      </w:pPr>
      <w:rPr>
        <w:rFonts w:ascii="Wingdings" w:hAnsi="Wingdings" w:hint="default"/>
      </w:rPr>
    </w:lvl>
    <w:lvl w:ilvl="1" w:tplc="D90402A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52508"/>
    <w:multiLevelType w:val="hybridMultilevel"/>
    <w:tmpl w:val="FE98AC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B53F8"/>
    <w:multiLevelType w:val="hybridMultilevel"/>
    <w:tmpl w:val="4E58D9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125607"/>
    <w:multiLevelType w:val="hybridMultilevel"/>
    <w:tmpl w:val="294252B8"/>
    <w:lvl w:ilvl="0" w:tplc="D90402A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115F8D"/>
    <w:multiLevelType w:val="hybridMultilevel"/>
    <w:tmpl w:val="F1D62A96"/>
    <w:lvl w:ilvl="0" w:tplc="D90402A2">
      <w:numFmt w:val="bullet"/>
      <w:lvlText w:val="•"/>
      <w:lvlJc w:val="left"/>
      <w:pPr>
        <w:ind w:left="960" w:hanging="360"/>
      </w:pPr>
      <w:rPr>
        <w:rFonts w:ascii="Times New Roman" w:eastAsiaTheme="minorHAnsi"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6"/>
  </w:num>
  <w:num w:numId="2">
    <w:abstractNumId w:val="2"/>
  </w:num>
  <w:num w:numId="3">
    <w:abstractNumId w:val="0"/>
  </w:num>
  <w:num w:numId="4">
    <w:abstractNumId w:val="3"/>
  </w:num>
  <w:num w:numId="5">
    <w:abstractNumId w:val="7"/>
  </w:num>
  <w:num w:numId="6">
    <w:abstractNumId w:val="5"/>
  </w:num>
  <w:num w:numId="7">
    <w:abstractNumId w:val="4"/>
  </w:num>
  <w:num w:numId="8">
    <w:abstractNumId w:val="8"/>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gutterAtTop/>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tjC2NDMwNTUytDBS0lEKTi0uzszPAykwrAUAvi06qCwAAAA="/>
  </w:docVars>
  <w:rsids>
    <w:rsidRoot w:val="004C1EFD"/>
    <w:rsid w:val="00000BE9"/>
    <w:rsid w:val="000228CB"/>
    <w:rsid w:val="0003226D"/>
    <w:rsid w:val="00036711"/>
    <w:rsid w:val="00041BFF"/>
    <w:rsid w:val="00051240"/>
    <w:rsid w:val="00060E16"/>
    <w:rsid w:val="000647A5"/>
    <w:rsid w:val="00065755"/>
    <w:rsid w:val="000720CE"/>
    <w:rsid w:val="00073083"/>
    <w:rsid w:val="00075A29"/>
    <w:rsid w:val="00075BBD"/>
    <w:rsid w:val="00083041"/>
    <w:rsid w:val="00085CC9"/>
    <w:rsid w:val="00097130"/>
    <w:rsid w:val="000A4ABF"/>
    <w:rsid w:val="000B292C"/>
    <w:rsid w:val="000C0AC0"/>
    <w:rsid w:val="000C4961"/>
    <w:rsid w:val="000D027B"/>
    <w:rsid w:val="000D4838"/>
    <w:rsid w:val="0010466A"/>
    <w:rsid w:val="001152E1"/>
    <w:rsid w:val="001207C9"/>
    <w:rsid w:val="001231EF"/>
    <w:rsid w:val="00133670"/>
    <w:rsid w:val="00135FAA"/>
    <w:rsid w:val="00147910"/>
    <w:rsid w:val="0015293A"/>
    <w:rsid w:val="001720D8"/>
    <w:rsid w:val="0017293D"/>
    <w:rsid w:val="0017478A"/>
    <w:rsid w:val="001827C3"/>
    <w:rsid w:val="00192186"/>
    <w:rsid w:val="001C3CD7"/>
    <w:rsid w:val="001C5668"/>
    <w:rsid w:val="001E2F09"/>
    <w:rsid w:val="001E5A1C"/>
    <w:rsid w:val="001E5C01"/>
    <w:rsid w:val="001E7B1D"/>
    <w:rsid w:val="00201158"/>
    <w:rsid w:val="00221D7C"/>
    <w:rsid w:val="00225616"/>
    <w:rsid w:val="002407FF"/>
    <w:rsid w:val="0024379D"/>
    <w:rsid w:val="00255005"/>
    <w:rsid w:val="0025580A"/>
    <w:rsid w:val="002602C7"/>
    <w:rsid w:val="002663C7"/>
    <w:rsid w:val="002757FB"/>
    <w:rsid w:val="002772C7"/>
    <w:rsid w:val="00280AB4"/>
    <w:rsid w:val="00285BAA"/>
    <w:rsid w:val="002A4D2F"/>
    <w:rsid w:val="002A6A9D"/>
    <w:rsid w:val="002B6FE3"/>
    <w:rsid w:val="002C2971"/>
    <w:rsid w:val="002C481E"/>
    <w:rsid w:val="002D0686"/>
    <w:rsid w:val="002D4D83"/>
    <w:rsid w:val="002E27F9"/>
    <w:rsid w:val="002E4B36"/>
    <w:rsid w:val="002E63E5"/>
    <w:rsid w:val="00300059"/>
    <w:rsid w:val="003002FB"/>
    <w:rsid w:val="003049D5"/>
    <w:rsid w:val="00321C84"/>
    <w:rsid w:val="00332957"/>
    <w:rsid w:val="003334A8"/>
    <w:rsid w:val="003531E2"/>
    <w:rsid w:val="00354111"/>
    <w:rsid w:val="003622CB"/>
    <w:rsid w:val="00364428"/>
    <w:rsid w:val="00364E5F"/>
    <w:rsid w:val="00374E33"/>
    <w:rsid w:val="003808BB"/>
    <w:rsid w:val="00391C1F"/>
    <w:rsid w:val="00396A35"/>
    <w:rsid w:val="00397ECF"/>
    <w:rsid w:val="003B1472"/>
    <w:rsid w:val="003B1551"/>
    <w:rsid w:val="003B3285"/>
    <w:rsid w:val="003B48D7"/>
    <w:rsid w:val="003B67A8"/>
    <w:rsid w:val="003C1959"/>
    <w:rsid w:val="003C19A7"/>
    <w:rsid w:val="003D4763"/>
    <w:rsid w:val="003E38B8"/>
    <w:rsid w:val="003E58D9"/>
    <w:rsid w:val="003E6B46"/>
    <w:rsid w:val="00400948"/>
    <w:rsid w:val="00401DE9"/>
    <w:rsid w:val="004108DD"/>
    <w:rsid w:val="004243EE"/>
    <w:rsid w:val="00425C5C"/>
    <w:rsid w:val="00430A83"/>
    <w:rsid w:val="00434F61"/>
    <w:rsid w:val="00435A6E"/>
    <w:rsid w:val="00440436"/>
    <w:rsid w:val="00442449"/>
    <w:rsid w:val="0045127D"/>
    <w:rsid w:val="004553B8"/>
    <w:rsid w:val="00467153"/>
    <w:rsid w:val="004733F7"/>
    <w:rsid w:val="004778B8"/>
    <w:rsid w:val="004933FA"/>
    <w:rsid w:val="00493BFF"/>
    <w:rsid w:val="00493D22"/>
    <w:rsid w:val="00494454"/>
    <w:rsid w:val="00495FC9"/>
    <w:rsid w:val="004964F4"/>
    <w:rsid w:val="004B330B"/>
    <w:rsid w:val="004C1EFD"/>
    <w:rsid w:val="004C569B"/>
    <w:rsid w:val="004C5B48"/>
    <w:rsid w:val="004C732A"/>
    <w:rsid w:val="004C7AC9"/>
    <w:rsid w:val="004D1269"/>
    <w:rsid w:val="004D3553"/>
    <w:rsid w:val="004E1AD1"/>
    <w:rsid w:val="004E35E7"/>
    <w:rsid w:val="004E4C28"/>
    <w:rsid w:val="00505697"/>
    <w:rsid w:val="005070E5"/>
    <w:rsid w:val="00510284"/>
    <w:rsid w:val="00513055"/>
    <w:rsid w:val="00516388"/>
    <w:rsid w:val="00521187"/>
    <w:rsid w:val="005272AB"/>
    <w:rsid w:val="00577B04"/>
    <w:rsid w:val="00577EA1"/>
    <w:rsid w:val="005972FA"/>
    <w:rsid w:val="005A0B56"/>
    <w:rsid w:val="005A0D7A"/>
    <w:rsid w:val="005A503D"/>
    <w:rsid w:val="005A60A5"/>
    <w:rsid w:val="005B3B29"/>
    <w:rsid w:val="005C187C"/>
    <w:rsid w:val="005C5F73"/>
    <w:rsid w:val="005D3C9A"/>
    <w:rsid w:val="005D670B"/>
    <w:rsid w:val="005D6E41"/>
    <w:rsid w:val="005D79E6"/>
    <w:rsid w:val="005D7AB8"/>
    <w:rsid w:val="005E3212"/>
    <w:rsid w:val="005E39E9"/>
    <w:rsid w:val="005E3F98"/>
    <w:rsid w:val="005E5C1F"/>
    <w:rsid w:val="006010CF"/>
    <w:rsid w:val="00606EFD"/>
    <w:rsid w:val="006115B9"/>
    <w:rsid w:val="00614DC6"/>
    <w:rsid w:val="00622B75"/>
    <w:rsid w:val="0063132C"/>
    <w:rsid w:val="00637743"/>
    <w:rsid w:val="0064140E"/>
    <w:rsid w:val="0064769C"/>
    <w:rsid w:val="0065099E"/>
    <w:rsid w:val="0065202D"/>
    <w:rsid w:val="00652682"/>
    <w:rsid w:val="00655055"/>
    <w:rsid w:val="00657CEB"/>
    <w:rsid w:val="00662C27"/>
    <w:rsid w:val="00663AC8"/>
    <w:rsid w:val="00672241"/>
    <w:rsid w:val="00673B4D"/>
    <w:rsid w:val="00682BB4"/>
    <w:rsid w:val="00684007"/>
    <w:rsid w:val="006938C9"/>
    <w:rsid w:val="0069649E"/>
    <w:rsid w:val="00696BA4"/>
    <w:rsid w:val="006B0709"/>
    <w:rsid w:val="006C0DB7"/>
    <w:rsid w:val="006C271F"/>
    <w:rsid w:val="006C4E97"/>
    <w:rsid w:val="006D2BA6"/>
    <w:rsid w:val="006D5DE9"/>
    <w:rsid w:val="006E6A41"/>
    <w:rsid w:val="007058B1"/>
    <w:rsid w:val="00713863"/>
    <w:rsid w:val="00715905"/>
    <w:rsid w:val="00721A7A"/>
    <w:rsid w:val="00723174"/>
    <w:rsid w:val="0072344D"/>
    <w:rsid w:val="00724B48"/>
    <w:rsid w:val="00727EDB"/>
    <w:rsid w:val="00730DE8"/>
    <w:rsid w:val="00751EAC"/>
    <w:rsid w:val="0075513B"/>
    <w:rsid w:val="00764009"/>
    <w:rsid w:val="0076704A"/>
    <w:rsid w:val="007676E7"/>
    <w:rsid w:val="00767940"/>
    <w:rsid w:val="00770E9A"/>
    <w:rsid w:val="007826D6"/>
    <w:rsid w:val="00787EE7"/>
    <w:rsid w:val="00792E2D"/>
    <w:rsid w:val="00793452"/>
    <w:rsid w:val="00793DA8"/>
    <w:rsid w:val="00795073"/>
    <w:rsid w:val="007C2AF7"/>
    <w:rsid w:val="007D37B7"/>
    <w:rsid w:val="007D7085"/>
    <w:rsid w:val="007E63C1"/>
    <w:rsid w:val="007E78A9"/>
    <w:rsid w:val="007F3ECE"/>
    <w:rsid w:val="007F4B75"/>
    <w:rsid w:val="007F6FDF"/>
    <w:rsid w:val="00811675"/>
    <w:rsid w:val="0081434B"/>
    <w:rsid w:val="008178E4"/>
    <w:rsid w:val="0082193C"/>
    <w:rsid w:val="008220F5"/>
    <w:rsid w:val="008356F6"/>
    <w:rsid w:val="00850CA8"/>
    <w:rsid w:val="008524D5"/>
    <w:rsid w:val="00854064"/>
    <w:rsid w:val="0085757F"/>
    <w:rsid w:val="0089178F"/>
    <w:rsid w:val="008A46EF"/>
    <w:rsid w:val="008A7B96"/>
    <w:rsid w:val="008B31CD"/>
    <w:rsid w:val="008B45D6"/>
    <w:rsid w:val="008B53E7"/>
    <w:rsid w:val="008C132B"/>
    <w:rsid w:val="008D5948"/>
    <w:rsid w:val="008E404C"/>
    <w:rsid w:val="008F664E"/>
    <w:rsid w:val="009042C3"/>
    <w:rsid w:val="00915DAD"/>
    <w:rsid w:val="00927F94"/>
    <w:rsid w:val="009304D2"/>
    <w:rsid w:val="0093580A"/>
    <w:rsid w:val="009367C4"/>
    <w:rsid w:val="00943233"/>
    <w:rsid w:val="0095378E"/>
    <w:rsid w:val="009570DA"/>
    <w:rsid w:val="00957361"/>
    <w:rsid w:val="00982072"/>
    <w:rsid w:val="009860F1"/>
    <w:rsid w:val="009959D9"/>
    <w:rsid w:val="009A42C1"/>
    <w:rsid w:val="009B7375"/>
    <w:rsid w:val="009C39A5"/>
    <w:rsid w:val="009C5D25"/>
    <w:rsid w:val="009C7D7F"/>
    <w:rsid w:val="009D1639"/>
    <w:rsid w:val="009E3B5A"/>
    <w:rsid w:val="009E3E93"/>
    <w:rsid w:val="009E55D2"/>
    <w:rsid w:val="009F09C3"/>
    <w:rsid w:val="009F7A20"/>
    <w:rsid w:val="00A14E20"/>
    <w:rsid w:val="00A17C1C"/>
    <w:rsid w:val="00A307FA"/>
    <w:rsid w:val="00A30B56"/>
    <w:rsid w:val="00A32A8A"/>
    <w:rsid w:val="00A37E04"/>
    <w:rsid w:val="00A41745"/>
    <w:rsid w:val="00A42F3D"/>
    <w:rsid w:val="00A448F1"/>
    <w:rsid w:val="00A5662E"/>
    <w:rsid w:val="00A57C31"/>
    <w:rsid w:val="00A6526E"/>
    <w:rsid w:val="00A7253D"/>
    <w:rsid w:val="00A77220"/>
    <w:rsid w:val="00A82254"/>
    <w:rsid w:val="00A8405C"/>
    <w:rsid w:val="00A93249"/>
    <w:rsid w:val="00AB586D"/>
    <w:rsid w:val="00AB7735"/>
    <w:rsid w:val="00AC17A8"/>
    <w:rsid w:val="00AC4716"/>
    <w:rsid w:val="00AD1A2E"/>
    <w:rsid w:val="00AE22DF"/>
    <w:rsid w:val="00AE4E51"/>
    <w:rsid w:val="00AE68F3"/>
    <w:rsid w:val="00AF5C44"/>
    <w:rsid w:val="00B01A18"/>
    <w:rsid w:val="00B05105"/>
    <w:rsid w:val="00B15297"/>
    <w:rsid w:val="00B2093C"/>
    <w:rsid w:val="00B31CC1"/>
    <w:rsid w:val="00B3275F"/>
    <w:rsid w:val="00B33DC6"/>
    <w:rsid w:val="00B35497"/>
    <w:rsid w:val="00B3555B"/>
    <w:rsid w:val="00B40CA3"/>
    <w:rsid w:val="00B42855"/>
    <w:rsid w:val="00B43564"/>
    <w:rsid w:val="00B542B4"/>
    <w:rsid w:val="00B551C7"/>
    <w:rsid w:val="00B658E3"/>
    <w:rsid w:val="00B73B8E"/>
    <w:rsid w:val="00B7446A"/>
    <w:rsid w:val="00B75E24"/>
    <w:rsid w:val="00B86EB2"/>
    <w:rsid w:val="00B96DC2"/>
    <w:rsid w:val="00B974A8"/>
    <w:rsid w:val="00BA093F"/>
    <w:rsid w:val="00BA2E25"/>
    <w:rsid w:val="00BA5825"/>
    <w:rsid w:val="00BB1E86"/>
    <w:rsid w:val="00BB662A"/>
    <w:rsid w:val="00BC5FEE"/>
    <w:rsid w:val="00BD44A1"/>
    <w:rsid w:val="00BD6A96"/>
    <w:rsid w:val="00BE3147"/>
    <w:rsid w:val="00BF4B61"/>
    <w:rsid w:val="00BF6834"/>
    <w:rsid w:val="00BF6FB8"/>
    <w:rsid w:val="00C101D9"/>
    <w:rsid w:val="00C16C63"/>
    <w:rsid w:val="00C35696"/>
    <w:rsid w:val="00C4018B"/>
    <w:rsid w:val="00C41A84"/>
    <w:rsid w:val="00C53914"/>
    <w:rsid w:val="00C7758E"/>
    <w:rsid w:val="00C776BB"/>
    <w:rsid w:val="00C77A08"/>
    <w:rsid w:val="00C835A8"/>
    <w:rsid w:val="00C876A1"/>
    <w:rsid w:val="00C97AA7"/>
    <w:rsid w:val="00CB38DD"/>
    <w:rsid w:val="00CE410B"/>
    <w:rsid w:val="00CE7D8D"/>
    <w:rsid w:val="00CF0B4C"/>
    <w:rsid w:val="00CF0FD9"/>
    <w:rsid w:val="00CF1DEF"/>
    <w:rsid w:val="00CF268E"/>
    <w:rsid w:val="00D01A21"/>
    <w:rsid w:val="00D1393C"/>
    <w:rsid w:val="00D17267"/>
    <w:rsid w:val="00D24F75"/>
    <w:rsid w:val="00D30F8E"/>
    <w:rsid w:val="00D37AE3"/>
    <w:rsid w:val="00D4031B"/>
    <w:rsid w:val="00D43971"/>
    <w:rsid w:val="00D45A9C"/>
    <w:rsid w:val="00D4783A"/>
    <w:rsid w:val="00D4797A"/>
    <w:rsid w:val="00D47DE5"/>
    <w:rsid w:val="00D5144B"/>
    <w:rsid w:val="00D52B46"/>
    <w:rsid w:val="00D553D0"/>
    <w:rsid w:val="00D67CBD"/>
    <w:rsid w:val="00D72C47"/>
    <w:rsid w:val="00D77F63"/>
    <w:rsid w:val="00D875FD"/>
    <w:rsid w:val="00DA4125"/>
    <w:rsid w:val="00DA67D9"/>
    <w:rsid w:val="00DB3B12"/>
    <w:rsid w:val="00DC4A8D"/>
    <w:rsid w:val="00DE28B9"/>
    <w:rsid w:val="00DE66EC"/>
    <w:rsid w:val="00DE7BC0"/>
    <w:rsid w:val="00E075D0"/>
    <w:rsid w:val="00E142C9"/>
    <w:rsid w:val="00E15675"/>
    <w:rsid w:val="00E170FE"/>
    <w:rsid w:val="00E20644"/>
    <w:rsid w:val="00E279A0"/>
    <w:rsid w:val="00E50C32"/>
    <w:rsid w:val="00E52985"/>
    <w:rsid w:val="00E55532"/>
    <w:rsid w:val="00E55963"/>
    <w:rsid w:val="00E6225F"/>
    <w:rsid w:val="00E704E7"/>
    <w:rsid w:val="00E72BA1"/>
    <w:rsid w:val="00E813BD"/>
    <w:rsid w:val="00E8171C"/>
    <w:rsid w:val="00E82BA4"/>
    <w:rsid w:val="00E929D9"/>
    <w:rsid w:val="00E93480"/>
    <w:rsid w:val="00E9377A"/>
    <w:rsid w:val="00E93E7E"/>
    <w:rsid w:val="00E95535"/>
    <w:rsid w:val="00EA26BE"/>
    <w:rsid w:val="00EA5C67"/>
    <w:rsid w:val="00EB1D26"/>
    <w:rsid w:val="00EB3739"/>
    <w:rsid w:val="00EB4F9A"/>
    <w:rsid w:val="00ED1EA3"/>
    <w:rsid w:val="00ED230B"/>
    <w:rsid w:val="00ED2495"/>
    <w:rsid w:val="00EE57D3"/>
    <w:rsid w:val="00EF108C"/>
    <w:rsid w:val="00EF4828"/>
    <w:rsid w:val="00F010D1"/>
    <w:rsid w:val="00F02B5B"/>
    <w:rsid w:val="00F15924"/>
    <w:rsid w:val="00F21F52"/>
    <w:rsid w:val="00F26EDE"/>
    <w:rsid w:val="00F36F85"/>
    <w:rsid w:val="00F3755A"/>
    <w:rsid w:val="00F405BD"/>
    <w:rsid w:val="00F42506"/>
    <w:rsid w:val="00F45F3D"/>
    <w:rsid w:val="00F67ADA"/>
    <w:rsid w:val="00F70B8F"/>
    <w:rsid w:val="00F74223"/>
    <w:rsid w:val="00F756AC"/>
    <w:rsid w:val="00F8494C"/>
    <w:rsid w:val="00F85559"/>
    <w:rsid w:val="00F868BE"/>
    <w:rsid w:val="00F912CA"/>
    <w:rsid w:val="00F939E3"/>
    <w:rsid w:val="00F94A2E"/>
    <w:rsid w:val="00F94CAC"/>
    <w:rsid w:val="00FB69DB"/>
    <w:rsid w:val="00FD1109"/>
    <w:rsid w:val="00FD367F"/>
    <w:rsid w:val="00FE1B91"/>
    <w:rsid w:val="00FE5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240545"/>
  <w15:chartTrackingRefBased/>
  <w15:docId w15:val="{2939646D-C685-43D7-B5A3-1DD212955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FD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0B56"/>
    <w:rPr>
      <w:color w:val="0563C1" w:themeColor="hyperlink"/>
      <w:u w:val="single"/>
    </w:rPr>
  </w:style>
  <w:style w:type="table" w:styleId="TableGrid">
    <w:name w:val="Table Grid"/>
    <w:basedOn w:val="TableNormal"/>
    <w:uiPriority w:val="39"/>
    <w:rsid w:val="007F4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1D7C"/>
    <w:rPr>
      <w:color w:val="954F72" w:themeColor="followedHyperlink"/>
      <w:u w:val="single"/>
    </w:rPr>
  </w:style>
  <w:style w:type="paragraph" w:styleId="ListParagraph">
    <w:name w:val="List Paragraph"/>
    <w:basedOn w:val="Normal"/>
    <w:uiPriority w:val="34"/>
    <w:qFormat/>
    <w:rsid w:val="00201158"/>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6C0DB7"/>
    <w:pPr>
      <w:autoSpaceDE w:val="0"/>
      <w:autoSpaceDN w:val="0"/>
      <w:adjustRightInd w:val="0"/>
      <w:spacing w:after="0" w:line="240" w:lineRule="auto"/>
    </w:pPr>
    <w:rPr>
      <w:rFonts w:ascii="Myriad Pro" w:hAnsi="Myriad Pro" w:cs="Myriad Pro"/>
      <w:color w:val="000000"/>
      <w:sz w:val="24"/>
      <w:szCs w:val="24"/>
    </w:rPr>
  </w:style>
  <w:style w:type="paragraph" w:styleId="Header">
    <w:name w:val="header"/>
    <w:basedOn w:val="Normal"/>
    <w:link w:val="HeaderChar"/>
    <w:uiPriority w:val="99"/>
    <w:unhideWhenUsed/>
    <w:rsid w:val="00BF6834"/>
    <w:pPr>
      <w:tabs>
        <w:tab w:val="center" w:pos="4680"/>
        <w:tab w:val="right" w:pos="9360"/>
      </w:tabs>
    </w:pPr>
  </w:style>
  <w:style w:type="character" w:customStyle="1" w:styleId="HeaderChar">
    <w:name w:val="Header Char"/>
    <w:basedOn w:val="DefaultParagraphFont"/>
    <w:link w:val="Header"/>
    <w:uiPriority w:val="99"/>
    <w:rsid w:val="00BF683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F6834"/>
    <w:pPr>
      <w:tabs>
        <w:tab w:val="center" w:pos="4680"/>
        <w:tab w:val="right" w:pos="9360"/>
      </w:tabs>
    </w:pPr>
  </w:style>
  <w:style w:type="character" w:customStyle="1" w:styleId="FooterChar">
    <w:name w:val="Footer Char"/>
    <w:basedOn w:val="DefaultParagraphFont"/>
    <w:link w:val="Footer"/>
    <w:uiPriority w:val="99"/>
    <w:rsid w:val="00BF683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797">
      <w:bodyDiv w:val="1"/>
      <w:marLeft w:val="0"/>
      <w:marRight w:val="0"/>
      <w:marTop w:val="0"/>
      <w:marBottom w:val="0"/>
      <w:divBdr>
        <w:top w:val="none" w:sz="0" w:space="0" w:color="auto"/>
        <w:left w:val="none" w:sz="0" w:space="0" w:color="auto"/>
        <w:bottom w:val="none" w:sz="0" w:space="0" w:color="auto"/>
        <w:right w:val="none" w:sz="0" w:space="0" w:color="auto"/>
      </w:divBdr>
      <w:divsChild>
        <w:div w:id="2030139480">
          <w:marLeft w:val="0"/>
          <w:marRight w:val="0"/>
          <w:marTop w:val="0"/>
          <w:marBottom w:val="0"/>
          <w:divBdr>
            <w:top w:val="none" w:sz="0" w:space="0" w:color="auto"/>
            <w:left w:val="none" w:sz="0" w:space="0" w:color="auto"/>
            <w:bottom w:val="none" w:sz="0" w:space="0" w:color="auto"/>
            <w:right w:val="none" w:sz="0" w:space="0" w:color="auto"/>
          </w:divBdr>
        </w:div>
      </w:divsChild>
    </w:div>
    <w:div w:id="252589402">
      <w:bodyDiv w:val="1"/>
      <w:marLeft w:val="0"/>
      <w:marRight w:val="0"/>
      <w:marTop w:val="0"/>
      <w:marBottom w:val="0"/>
      <w:divBdr>
        <w:top w:val="none" w:sz="0" w:space="0" w:color="auto"/>
        <w:left w:val="none" w:sz="0" w:space="0" w:color="auto"/>
        <w:bottom w:val="none" w:sz="0" w:space="0" w:color="auto"/>
        <w:right w:val="none" w:sz="0" w:space="0" w:color="auto"/>
      </w:divBdr>
      <w:divsChild>
        <w:div w:id="1194615645">
          <w:marLeft w:val="0"/>
          <w:marRight w:val="0"/>
          <w:marTop w:val="0"/>
          <w:marBottom w:val="0"/>
          <w:divBdr>
            <w:top w:val="none" w:sz="0" w:space="0" w:color="auto"/>
            <w:left w:val="none" w:sz="0" w:space="0" w:color="auto"/>
            <w:bottom w:val="none" w:sz="0" w:space="0" w:color="auto"/>
            <w:right w:val="none" w:sz="0" w:space="0" w:color="auto"/>
          </w:divBdr>
        </w:div>
      </w:divsChild>
    </w:div>
    <w:div w:id="611976184">
      <w:bodyDiv w:val="1"/>
      <w:marLeft w:val="0"/>
      <w:marRight w:val="0"/>
      <w:marTop w:val="0"/>
      <w:marBottom w:val="0"/>
      <w:divBdr>
        <w:top w:val="none" w:sz="0" w:space="0" w:color="auto"/>
        <w:left w:val="none" w:sz="0" w:space="0" w:color="auto"/>
        <w:bottom w:val="none" w:sz="0" w:space="0" w:color="auto"/>
        <w:right w:val="none" w:sz="0" w:space="0" w:color="auto"/>
      </w:divBdr>
      <w:divsChild>
        <w:div w:id="1103765113">
          <w:marLeft w:val="0"/>
          <w:marRight w:val="0"/>
          <w:marTop w:val="0"/>
          <w:marBottom w:val="0"/>
          <w:divBdr>
            <w:top w:val="none" w:sz="0" w:space="0" w:color="auto"/>
            <w:left w:val="none" w:sz="0" w:space="0" w:color="auto"/>
            <w:bottom w:val="none" w:sz="0" w:space="0" w:color="auto"/>
            <w:right w:val="none" w:sz="0" w:space="0" w:color="auto"/>
          </w:divBdr>
        </w:div>
      </w:divsChild>
    </w:div>
    <w:div w:id="819153973">
      <w:bodyDiv w:val="1"/>
      <w:marLeft w:val="0"/>
      <w:marRight w:val="0"/>
      <w:marTop w:val="0"/>
      <w:marBottom w:val="0"/>
      <w:divBdr>
        <w:top w:val="none" w:sz="0" w:space="0" w:color="auto"/>
        <w:left w:val="none" w:sz="0" w:space="0" w:color="auto"/>
        <w:bottom w:val="none" w:sz="0" w:space="0" w:color="auto"/>
        <w:right w:val="none" w:sz="0" w:space="0" w:color="auto"/>
      </w:divBdr>
      <w:divsChild>
        <w:div w:id="1034624203">
          <w:marLeft w:val="0"/>
          <w:marRight w:val="0"/>
          <w:marTop w:val="0"/>
          <w:marBottom w:val="0"/>
          <w:divBdr>
            <w:top w:val="none" w:sz="0" w:space="0" w:color="auto"/>
            <w:left w:val="none" w:sz="0" w:space="0" w:color="auto"/>
            <w:bottom w:val="none" w:sz="0" w:space="0" w:color="auto"/>
            <w:right w:val="none" w:sz="0" w:space="0" w:color="auto"/>
          </w:divBdr>
        </w:div>
      </w:divsChild>
    </w:div>
    <w:div w:id="1383096702">
      <w:bodyDiv w:val="1"/>
      <w:marLeft w:val="0"/>
      <w:marRight w:val="0"/>
      <w:marTop w:val="0"/>
      <w:marBottom w:val="0"/>
      <w:divBdr>
        <w:top w:val="none" w:sz="0" w:space="0" w:color="auto"/>
        <w:left w:val="none" w:sz="0" w:space="0" w:color="auto"/>
        <w:bottom w:val="none" w:sz="0" w:space="0" w:color="auto"/>
        <w:right w:val="none" w:sz="0" w:space="0" w:color="auto"/>
      </w:divBdr>
      <w:divsChild>
        <w:div w:id="1426729232">
          <w:marLeft w:val="0"/>
          <w:marRight w:val="0"/>
          <w:marTop w:val="0"/>
          <w:marBottom w:val="0"/>
          <w:divBdr>
            <w:top w:val="none" w:sz="0" w:space="0" w:color="auto"/>
            <w:left w:val="none" w:sz="0" w:space="0" w:color="auto"/>
            <w:bottom w:val="none" w:sz="0" w:space="0" w:color="auto"/>
            <w:right w:val="none" w:sz="0" w:space="0" w:color="auto"/>
          </w:divBdr>
        </w:div>
      </w:divsChild>
    </w:div>
    <w:div w:id="1521309648">
      <w:bodyDiv w:val="1"/>
      <w:marLeft w:val="0"/>
      <w:marRight w:val="0"/>
      <w:marTop w:val="0"/>
      <w:marBottom w:val="0"/>
      <w:divBdr>
        <w:top w:val="none" w:sz="0" w:space="0" w:color="auto"/>
        <w:left w:val="none" w:sz="0" w:space="0" w:color="auto"/>
        <w:bottom w:val="none" w:sz="0" w:space="0" w:color="auto"/>
        <w:right w:val="none" w:sz="0" w:space="0" w:color="auto"/>
      </w:divBdr>
    </w:div>
    <w:div w:id="1559515456">
      <w:bodyDiv w:val="1"/>
      <w:marLeft w:val="0"/>
      <w:marRight w:val="0"/>
      <w:marTop w:val="0"/>
      <w:marBottom w:val="0"/>
      <w:divBdr>
        <w:top w:val="none" w:sz="0" w:space="0" w:color="auto"/>
        <w:left w:val="none" w:sz="0" w:space="0" w:color="auto"/>
        <w:bottom w:val="none" w:sz="0" w:space="0" w:color="auto"/>
        <w:right w:val="none" w:sz="0" w:space="0" w:color="auto"/>
      </w:divBdr>
      <w:divsChild>
        <w:div w:id="1343165434">
          <w:marLeft w:val="0"/>
          <w:marRight w:val="0"/>
          <w:marTop w:val="0"/>
          <w:marBottom w:val="0"/>
          <w:divBdr>
            <w:top w:val="none" w:sz="0" w:space="0" w:color="auto"/>
            <w:left w:val="none" w:sz="0" w:space="0" w:color="auto"/>
            <w:bottom w:val="none" w:sz="0" w:space="0" w:color="auto"/>
            <w:right w:val="none" w:sz="0" w:space="0" w:color="auto"/>
          </w:divBdr>
        </w:div>
      </w:divsChild>
    </w:div>
    <w:div w:id="1918325444">
      <w:bodyDiv w:val="1"/>
      <w:marLeft w:val="0"/>
      <w:marRight w:val="0"/>
      <w:marTop w:val="0"/>
      <w:marBottom w:val="0"/>
      <w:divBdr>
        <w:top w:val="none" w:sz="0" w:space="0" w:color="auto"/>
        <w:left w:val="none" w:sz="0" w:space="0" w:color="auto"/>
        <w:bottom w:val="none" w:sz="0" w:space="0" w:color="auto"/>
        <w:right w:val="none" w:sz="0" w:space="0" w:color="auto"/>
      </w:divBdr>
    </w:div>
    <w:div w:id="1971665500">
      <w:bodyDiv w:val="1"/>
      <w:marLeft w:val="0"/>
      <w:marRight w:val="0"/>
      <w:marTop w:val="0"/>
      <w:marBottom w:val="0"/>
      <w:divBdr>
        <w:top w:val="none" w:sz="0" w:space="0" w:color="auto"/>
        <w:left w:val="none" w:sz="0" w:space="0" w:color="auto"/>
        <w:bottom w:val="none" w:sz="0" w:space="0" w:color="auto"/>
        <w:right w:val="none" w:sz="0" w:space="0" w:color="auto"/>
      </w:divBdr>
      <w:divsChild>
        <w:div w:id="1200167911">
          <w:marLeft w:val="0"/>
          <w:marRight w:val="0"/>
          <w:marTop w:val="0"/>
          <w:marBottom w:val="0"/>
          <w:divBdr>
            <w:top w:val="none" w:sz="0" w:space="0" w:color="auto"/>
            <w:left w:val="none" w:sz="0" w:space="0" w:color="auto"/>
            <w:bottom w:val="none" w:sz="0" w:space="0" w:color="auto"/>
            <w:right w:val="none" w:sz="0" w:space="0" w:color="auto"/>
          </w:divBdr>
        </w:div>
      </w:divsChild>
    </w:div>
    <w:div w:id="2032757738">
      <w:bodyDiv w:val="1"/>
      <w:marLeft w:val="0"/>
      <w:marRight w:val="0"/>
      <w:marTop w:val="0"/>
      <w:marBottom w:val="0"/>
      <w:divBdr>
        <w:top w:val="none" w:sz="0" w:space="0" w:color="auto"/>
        <w:left w:val="none" w:sz="0" w:space="0" w:color="auto"/>
        <w:bottom w:val="none" w:sz="0" w:space="0" w:color="auto"/>
        <w:right w:val="none" w:sz="0" w:space="0" w:color="auto"/>
      </w:divBdr>
      <w:divsChild>
        <w:div w:id="293096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topic/organ-donation" TargetMode="External"/><Relationship Id="rId13" Type="http://schemas.openxmlformats.org/officeDocument/2006/relationships/hyperlink" Target="https://apps.who.int/gb/ebwha/pdf_files/a62/a62_15-en.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80/08998280.2021.198588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ur-lex.europa.eu/legal-content/EN/TXT/?uri=celex:32010L005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ransplant-observatory.org/summar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eil.europarl.europa.eu/oeil/en/procedure-file?reference=2013/2981(RSP)" TargetMode="External"/><Relationship Id="rId23" Type="http://schemas.openxmlformats.org/officeDocument/2006/relationships/fontTable" Target="fontTable.xml"/><Relationship Id="rId10" Type="http://schemas.openxmlformats.org/officeDocument/2006/relationships/hyperlink" Target="https://www.transplant-observatory.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ritannica.com/science/transplant-surgery" TargetMode="External"/><Relationship Id="rId14" Type="http://schemas.openxmlformats.org/officeDocument/2006/relationships/hyperlink" Target="https://www.europarl.europa.eu/doceo/document/TA-7-2012-0320_EN.html?redirec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A8BA4-7DAD-40C6-9112-BBFD62FB4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7</TotalTime>
  <Pages>18</Pages>
  <Words>9931</Words>
  <Characters>5660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jani</dc:creator>
  <cp:keywords/>
  <dc:description/>
  <cp:lastModifiedBy>SDI 1084</cp:lastModifiedBy>
  <cp:revision>297</cp:revision>
  <dcterms:created xsi:type="dcterms:W3CDTF">2025-06-05T13:39:00Z</dcterms:created>
  <dcterms:modified xsi:type="dcterms:W3CDTF">2026-01-30T12:56:00Z</dcterms:modified>
</cp:coreProperties>
</file>